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4016F9" w14:textId="1DEEFB12" w:rsidR="00D63B51" w:rsidRPr="005842E8" w:rsidRDefault="00225C78" w:rsidP="00F17FE2">
      <w:pPr>
        <w:bidi/>
        <w:jc w:val="center"/>
        <w:rPr>
          <w:rFonts w:cs="B Lotus"/>
          <w:sz w:val="28"/>
          <w:szCs w:val="28"/>
          <w:rtl/>
        </w:rPr>
      </w:pPr>
      <w:r>
        <w:rPr>
          <w:rFonts w:cs="B Lotus" w:hint="cs"/>
          <w:sz w:val="28"/>
          <w:szCs w:val="28"/>
          <w:rtl/>
        </w:rPr>
        <w:t>بسمه تعالی</w:t>
      </w:r>
    </w:p>
    <w:p w14:paraId="57BE0A79" w14:textId="77777777" w:rsidR="00D63B51" w:rsidRPr="00AA10E4" w:rsidRDefault="00D63B51" w:rsidP="00D63B51">
      <w:pPr>
        <w:bidi/>
        <w:jc w:val="center"/>
        <w:rPr>
          <w:rFonts w:cs="2  Titr"/>
          <w:i/>
          <w:iCs/>
          <w:sz w:val="28"/>
          <w:szCs w:val="28"/>
        </w:rPr>
      </w:pPr>
      <w:r w:rsidRPr="00AA10E4">
        <w:rPr>
          <w:rFonts w:cs="2  Titr" w:hint="cs"/>
          <w:sz w:val="28"/>
          <w:szCs w:val="28"/>
          <w:rtl/>
        </w:rPr>
        <w:t xml:space="preserve">دانشگاه علوم پزشكي و خدمات بهداشتي درماني استان اصفهان </w:t>
      </w:r>
    </w:p>
    <w:p w14:paraId="30A4B0C1" w14:textId="37B28882" w:rsidR="00D63B51" w:rsidRPr="00AA10E4" w:rsidRDefault="00D63B51" w:rsidP="00D63B51">
      <w:pPr>
        <w:bidi/>
        <w:jc w:val="center"/>
        <w:rPr>
          <w:rFonts w:cs="2  Titr"/>
          <w:i/>
          <w:iCs/>
          <w:sz w:val="28"/>
          <w:szCs w:val="28"/>
          <w:rtl/>
        </w:rPr>
      </w:pPr>
      <w:r w:rsidRPr="00AA10E4">
        <w:rPr>
          <w:rFonts w:cs="2  Titr" w:hint="cs"/>
          <w:sz w:val="28"/>
          <w:szCs w:val="28"/>
          <w:rtl/>
        </w:rPr>
        <w:t>طرح دوره</w:t>
      </w:r>
      <w:r w:rsidR="00EE56E1" w:rsidRPr="00AA10E4">
        <w:rPr>
          <w:rFonts w:cs="2  Titr" w:hint="cs"/>
          <w:sz w:val="28"/>
          <w:szCs w:val="28"/>
          <w:rtl/>
        </w:rPr>
        <w:t xml:space="preserve"> درس های مجازی</w:t>
      </w:r>
    </w:p>
    <w:p w14:paraId="391DAC10" w14:textId="0ED10201" w:rsidR="00D63B51" w:rsidRPr="00F17FE2" w:rsidRDefault="00F17FE2" w:rsidP="00F17FE2">
      <w:pPr>
        <w:bidi/>
        <w:jc w:val="center"/>
        <w:rPr>
          <w:rFonts w:cs="B Nazanin"/>
          <w:b/>
          <w:bCs/>
          <w:rtl/>
        </w:rPr>
      </w:pPr>
      <w:r w:rsidRPr="00F17FE2">
        <w:rPr>
          <w:rFonts w:cs="B Nazanin" w:hint="cs"/>
          <w:b/>
          <w:bCs/>
          <w:rtl/>
        </w:rPr>
        <w:t xml:space="preserve">نيمسال  </w:t>
      </w:r>
      <w:r>
        <w:rPr>
          <w:rFonts w:cs="B Nazanin" w:hint="cs"/>
          <w:b/>
          <w:bCs/>
          <w:rtl/>
        </w:rPr>
        <w:t xml:space="preserve">اول </w:t>
      </w:r>
      <w:r w:rsidRPr="00F17FE2">
        <w:rPr>
          <w:rFonts w:cs="B Nazanin" w:hint="cs"/>
          <w:b/>
          <w:bCs/>
          <w:rtl/>
        </w:rPr>
        <w:t xml:space="preserve">سال </w:t>
      </w:r>
      <w:r w:rsidR="00F47200">
        <w:rPr>
          <w:rFonts w:cs="B Nazanin" w:hint="cs"/>
          <w:b/>
          <w:bCs/>
          <w:rtl/>
        </w:rPr>
        <w:t>1402</w:t>
      </w:r>
      <w:r w:rsidRPr="00F17FE2">
        <w:rPr>
          <w:rFonts w:cs="B Nazanin" w:hint="cs"/>
          <w:b/>
          <w:bCs/>
          <w:rtl/>
        </w:rPr>
        <w:t>-</w:t>
      </w:r>
      <w:r w:rsidR="00F47200">
        <w:rPr>
          <w:rFonts w:cs="B Nazanin" w:hint="cs"/>
          <w:b/>
          <w:bCs/>
          <w:rtl/>
        </w:rPr>
        <w:t>1401</w:t>
      </w:r>
    </w:p>
    <w:p w14:paraId="65A7ED3C" w14:textId="08260685" w:rsidR="00F17FE2" w:rsidRPr="005842E8" w:rsidRDefault="00FD76FE" w:rsidP="00FD76FE">
      <w:pPr>
        <w:bidi/>
        <w:rPr>
          <w:rFonts w:cs="B Lotus"/>
          <w:b/>
          <w:bCs/>
          <w:rtl/>
        </w:rPr>
      </w:pPr>
      <w:r>
        <w:rPr>
          <w:rFonts w:cs="B Lotus" w:hint="cs"/>
          <w:b/>
          <w:bCs/>
          <w:rtl/>
        </w:rPr>
        <w:t xml:space="preserve">دانشکده: </w:t>
      </w:r>
      <w:r w:rsidR="000C5E96">
        <w:rPr>
          <w:rFonts w:cs="B Lotus" w:hint="cs"/>
          <w:rtl/>
        </w:rPr>
        <w:t>پزشکی</w:t>
      </w:r>
      <w:r w:rsidR="00F17FE2">
        <w:rPr>
          <w:rFonts w:cs="B Lotus" w:hint="cs"/>
          <w:b/>
          <w:bCs/>
          <w:rtl/>
        </w:rPr>
        <w:t xml:space="preserve"> </w:t>
      </w:r>
      <w:r w:rsidR="00F17FE2">
        <w:rPr>
          <w:rFonts w:cs="B Lotus"/>
          <w:b/>
          <w:bCs/>
          <w:rtl/>
        </w:rPr>
        <w:tab/>
      </w:r>
      <w:r w:rsidR="00F17FE2">
        <w:rPr>
          <w:rFonts w:cs="B Lotus"/>
          <w:b/>
          <w:bCs/>
          <w:rtl/>
        </w:rPr>
        <w:tab/>
      </w:r>
      <w:r w:rsidR="00F17FE2">
        <w:rPr>
          <w:rFonts w:cs="B Lotus"/>
          <w:b/>
          <w:bCs/>
          <w:rtl/>
        </w:rPr>
        <w:tab/>
      </w:r>
      <w:r w:rsidR="00F17FE2">
        <w:rPr>
          <w:rFonts w:cs="B Lotus"/>
          <w:b/>
          <w:bCs/>
          <w:rtl/>
        </w:rPr>
        <w:tab/>
      </w:r>
      <w:r w:rsidR="00F17FE2" w:rsidRPr="005842E8">
        <w:rPr>
          <w:rFonts w:cs="B Lotus" w:hint="cs"/>
          <w:b/>
          <w:bCs/>
          <w:rtl/>
        </w:rPr>
        <w:t xml:space="preserve">  گروه آموزشی :</w:t>
      </w:r>
      <w:r w:rsidR="00F64DE5" w:rsidRPr="00F64DE5">
        <w:rPr>
          <w:rFonts w:cs="B Lotus" w:hint="cs"/>
          <w:rtl/>
        </w:rPr>
        <w:t>ایمونولوژی</w:t>
      </w:r>
      <w:r w:rsidR="00F17FE2" w:rsidRPr="005842E8">
        <w:rPr>
          <w:rFonts w:cs="B Lotus" w:hint="cs"/>
          <w:b/>
          <w:bCs/>
          <w:rtl/>
        </w:rPr>
        <w:t xml:space="preserve"> </w:t>
      </w:r>
      <w:r w:rsidR="00F17FE2">
        <w:rPr>
          <w:rFonts w:cs="B Lotus"/>
          <w:b/>
          <w:bCs/>
          <w:rtl/>
        </w:rPr>
        <w:tab/>
      </w:r>
    </w:p>
    <w:p w14:paraId="5A9A183E" w14:textId="29D9A763" w:rsidR="00D63B51" w:rsidRPr="00F17FE2" w:rsidRDefault="00D63B51" w:rsidP="00F17FE2">
      <w:pPr>
        <w:bidi/>
        <w:rPr>
          <w:rFonts w:cs="B Lotus"/>
          <w:b/>
          <w:bCs/>
          <w:rtl/>
        </w:rPr>
      </w:pPr>
      <w:r w:rsidRPr="005842E8">
        <w:rPr>
          <w:rFonts w:cs="B Lotus" w:hint="cs"/>
          <w:b/>
          <w:bCs/>
          <w:rtl/>
        </w:rPr>
        <w:t>نام درس:</w:t>
      </w:r>
      <w:r w:rsidR="00FD76FE">
        <w:rPr>
          <w:rFonts w:cs="B Lotus" w:hint="cs"/>
          <w:b/>
          <w:bCs/>
          <w:rtl/>
        </w:rPr>
        <w:t xml:space="preserve"> </w:t>
      </w:r>
      <w:r w:rsidR="00AD0D66">
        <w:rPr>
          <w:rFonts w:cs="B Lotus" w:hint="cs"/>
          <w:b/>
          <w:bCs/>
          <w:rtl/>
          <w:lang w:bidi="fa-IR"/>
        </w:rPr>
        <w:t xml:space="preserve">آزمایشگاه </w:t>
      </w:r>
      <w:r w:rsidR="00F82C5E">
        <w:rPr>
          <w:rFonts w:cs="B Lotus" w:hint="cs"/>
          <w:b/>
          <w:bCs/>
          <w:rtl/>
        </w:rPr>
        <w:t>ایمنی شناسی پزشکی</w:t>
      </w:r>
      <w:r>
        <w:rPr>
          <w:rFonts w:cs="B Lotus"/>
          <w:b/>
          <w:bCs/>
        </w:rPr>
        <w:tab/>
      </w:r>
      <w:r>
        <w:rPr>
          <w:rFonts w:cs="B Lotus"/>
          <w:b/>
          <w:bCs/>
          <w:rtl/>
        </w:rPr>
        <w:tab/>
      </w:r>
      <w:r>
        <w:rPr>
          <w:rFonts w:cs="B Lotus"/>
          <w:b/>
          <w:bCs/>
          <w:rtl/>
        </w:rPr>
        <w:tab/>
      </w:r>
      <w:r>
        <w:rPr>
          <w:rFonts w:cs="B Lotus"/>
          <w:b/>
          <w:bCs/>
          <w:rtl/>
        </w:rPr>
        <w:tab/>
      </w:r>
      <w:r w:rsidRPr="005842E8">
        <w:rPr>
          <w:rFonts w:cs="B Lotus" w:hint="cs"/>
          <w:b/>
          <w:bCs/>
          <w:rtl/>
        </w:rPr>
        <w:tab/>
      </w:r>
      <w:r w:rsidRPr="005842E8">
        <w:rPr>
          <w:rFonts w:cs="B Lotus" w:hint="cs"/>
          <w:b/>
          <w:bCs/>
          <w:rtl/>
        </w:rPr>
        <w:tab/>
        <w:t xml:space="preserve"> </w:t>
      </w:r>
    </w:p>
    <w:tbl>
      <w:tblPr>
        <w:bidiVisual/>
        <w:tblW w:w="10198" w:type="dxa"/>
        <w:jc w:val="center"/>
        <w:tblLook w:val="04A0" w:firstRow="1" w:lastRow="0" w:firstColumn="1" w:lastColumn="0" w:noHBand="0" w:noVBand="1"/>
      </w:tblPr>
      <w:tblGrid>
        <w:gridCol w:w="4819"/>
        <w:gridCol w:w="5379"/>
      </w:tblGrid>
      <w:tr w:rsidR="00D63B51" w:rsidRPr="005842E8" w14:paraId="292D9591" w14:textId="77777777" w:rsidTr="00F82C5E">
        <w:trPr>
          <w:trHeight w:val="618"/>
          <w:jc w:val="center"/>
        </w:trPr>
        <w:tc>
          <w:tcPr>
            <w:tcW w:w="4819" w:type="dxa"/>
          </w:tcPr>
          <w:p w14:paraId="74587176" w14:textId="1B3B720F" w:rsidR="00FD4759" w:rsidRDefault="00F17FE2" w:rsidP="00FD4759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      </w:t>
            </w:r>
            <w:r w:rsidR="00D63B51" w:rsidRPr="005842E8">
              <w:rPr>
                <w:rFonts w:cs="B Lotus"/>
                <w:b/>
                <w:bCs/>
                <w:rtl/>
              </w:rPr>
              <w:t>شماره درس:</w:t>
            </w:r>
            <w:r w:rsidR="00D63B51" w:rsidRPr="005842E8">
              <w:rPr>
                <w:rFonts w:cs="B Lotus"/>
                <w:b/>
                <w:bCs/>
                <w:rtl/>
              </w:rPr>
              <w:tab/>
            </w:r>
            <w:r w:rsidR="00F82C5E">
              <w:rPr>
                <w:rFonts w:cs="B Lotus" w:hint="cs"/>
                <w:b/>
                <w:bCs/>
                <w:rtl/>
              </w:rPr>
              <w:t>132</w:t>
            </w:r>
            <w:r w:rsidR="005E2E1C">
              <w:rPr>
                <w:rFonts w:cs="B Lotus" w:hint="cs"/>
                <w:b/>
                <w:bCs/>
                <w:rtl/>
              </w:rPr>
              <w:t>2</w:t>
            </w:r>
            <w:r w:rsidR="00427C87">
              <w:rPr>
                <w:rFonts w:cs="B Lotus" w:hint="cs"/>
                <w:b/>
                <w:bCs/>
                <w:rtl/>
              </w:rPr>
              <w:t>10</w:t>
            </w:r>
            <w:r w:rsidR="00D63B51" w:rsidRPr="005842E8">
              <w:rPr>
                <w:rFonts w:cs="B Lotus" w:hint="cs"/>
                <w:b/>
                <w:bCs/>
                <w:rtl/>
              </w:rPr>
              <w:t xml:space="preserve"> </w:t>
            </w:r>
          </w:p>
          <w:p w14:paraId="64A0F8AF" w14:textId="41FABBF4" w:rsidR="00D63B51" w:rsidRPr="00F64DE5" w:rsidRDefault="00D63B51" w:rsidP="00FD4759">
            <w:pPr>
              <w:bidi/>
              <w:jc w:val="center"/>
              <w:rPr>
                <w:rFonts w:cs="B Lotus"/>
                <w:rtl/>
              </w:rPr>
            </w:pPr>
          </w:p>
        </w:tc>
        <w:tc>
          <w:tcPr>
            <w:tcW w:w="5379" w:type="dxa"/>
          </w:tcPr>
          <w:p w14:paraId="3F219FC1" w14:textId="062FBB24" w:rsidR="00E6084D" w:rsidRDefault="00D63B51" w:rsidP="00E6084D">
            <w:pPr>
              <w:bidi/>
              <w:rPr>
                <w:rFonts w:cs="B Lotus"/>
                <w:b/>
                <w:bCs/>
                <w:rtl/>
              </w:rPr>
            </w:pPr>
            <w:r w:rsidRPr="005842E8">
              <w:rPr>
                <w:rFonts w:cs="B Lotus" w:hint="cs"/>
                <w:b/>
                <w:bCs/>
                <w:rtl/>
              </w:rPr>
              <w:t>ر</w:t>
            </w:r>
            <w:r w:rsidRPr="005842E8">
              <w:rPr>
                <w:rFonts w:cs="B Lotus"/>
                <w:b/>
                <w:bCs/>
                <w:rtl/>
              </w:rPr>
              <w:t>شته و مقطع تحصيلی :</w:t>
            </w:r>
            <w:r w:rsidRPr="005842E8">
              <w:rPr>
                <w:rFonts w:cs="B Lotus" w:hint="cs"/>
                <w:b/>
                <w:bCs/>
                <w:rtl/>
              </w:rPr>
              <w:t xml:space="preserve"> </w:t>
            </w:r>
            <w:r w:rsidR="000C5E96">
              <w:rPr>
                <w:rFonts w:cs="B Lotus" w:hint="cs"/>
                <w:b/>
                <w:bCs/>
                <w:rtl/>
              </w:rPr>
              <w:t xml:space="preserve">کارشناسی </w:t>
            </w:r>
            <w:r w:rsidR="00923CAB">
              <w:rPr>
                <w:rFonts w:cs="B Lotus" w:hint="cs"/>
                <w:b/>
                <w:bCs/>
                <w:rtl/>
              </w:rPr>
              <w:t xml:space="preserve">نا </w:t>
            </w:r>
            <w:r w:rsidR="000C5E96">
              <w:rPr>
                <w:rFonts w:cs="B Lotus" w:hint="cs"/>
                <w:b/>
                <w:bCs/>
                <w:rtl/>
              </w:rPr>
              <w:t>پیوسته علوم آزمایشگاهی</w:t>
            </w:r>
          </w:p>
          <w:p w14:paraId="0E713C93" w14:textId="4B0966D1" w:rsidR="00D63B51" w:rsidRPr="00F64DE5" w:rsidRDefault="00D63B51" w:rsidP="00E6084D">
            <w:pPr>
              <w:bidi/>
              <w:rPr>
                <w:rFonts w:cs="B Lotus"/>
                <w:rtl/>
              </w:rPr>
            </w:pPr>
          </w:p>
        </w:tc>
      </w:tr>
      <w:tr w:rsidR="00D63B51" w:rsidRPr="005842E8" w14:paraId="3BEFA31B" w14:textId="77777777" w:rsidTr="00C83889">
        <w:trPr>
          <w:trHeight w:val="540"/>
          <w:jc w:val="center"/>
        </w:trPr>
        <w:tc>
          <w:tcPr>
            <w:tcW w:w="10198" w:type="dxa"/>
            <w:gridSpan w:val="2"/>
          </w:tcPr>
          <w:p w14:paraId="54CF9E10" w14:textId="4F198913" w:rsidR="00D63B51" w:rsidRPr="005842E8" w:rsidRDefault="00F17FE2" w:rsidP="00FD4759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     </w:t>
            </w:r>
            <w:r w:rsidR="00D63B51" w:rsidRPr="005842E8">
              <w:rPr>
                <w:rFonts w:cs="B Lotus"/>
                <w:b/>
                <w:bCs/>
                <w:rtl/>
              </w:rPr>
              <w:t>تعداد و نوع واحد (</w:t>
            </w:r>
            <w:r w:rsidR="00427C87">
              <w:rPr>
                <w:rFonts w:cs="B Lotus" w:hint="cs"/>
                <w:b/>
                <w:bCs/>
                <w:rtl/>
              </w:rPr>
              <w:t>عملی</w:t>
            </w:r>
            <w:r w:rsidR="00D63B51" w:rsidRPr="005842E8">
              <w:rPr>
                <w:rFonts w:cs="B Lotus"/>
                <w:b/>
                <w:bCs/>
                <w:rtl/>
              </w:rPr>
              <w:t>) :</w:t>
            </w:r>
            <w:r w:rsidR="00D63B51" w:rsidRPr="005842E8">
              <w:rPr>
                <w:rFonts w:cs="B Lotus"/>
                <w:rtl/>
              </w:rPr>
              <w:t xml:space="preserve"> </w:t>
            </w:r>
            <w:r w:rsidR="00427C87">
              <w:rPr>
                <w:rFonts w:cs="B Lotus" w:hint="cs"/>
                <w:rtl/>
              </w:rPr>
              <w:t>1</w:t>
            </w:r>
            <w:r w:rsidR="00FD4759" w:rsidRPr="00660229">
              <w:rPr>
                <w:rFonts w:cs="B Lotus" w:hint="cs"/>
                <w:rtl/>
              </w:rPr>
              <w:t xml:space="preserve"> واحد</w:t>
            </w:r>
            <w:r w:rsidR="000C5E96">
              <w:rPr>
                <w:rFonts w:cs="B Lotus" w:hint="cs"/>
                <w:rtl/>
              </w:rPr>
              <w:t xml:space="preserve">               </w:t>
            </w:r>
            <w:r w:rsidR="00D63B51">
              <w:rPr>
                <w:rFonts w:cs="B Lotus" w:hint="cs"/>
                <w:b/>
                <w:bCs/>
                <w:rtl/>
              </w:rPr>
              <w:t xml:space="preserve">           </w:t>
            </w:r>
            <w:r>
              <w:rPr>
                <w:rFonts w:cs="B Lotus" w:hint="cs"/>
                <w:b/>
                <w:bCs/>
                <w:rtl/>
              </w:rPr>
              <w:t xml:space="preserve">       </w:t>
            </w:r>
            <w:r w:rsidR="00D63B51">
              <w:rPr>
                <w:rFonts w:cs="B Lotus" w:hint="cs"/>
                <w:b/>
                <w:bCs/>
                <w:rtl/>
              </w:rPr>
              <w:t xml:space="preserve">   </w:t>
            </w:r>
            <w:r w:rsidR="00D63B51" w:rsidRPr="005842E8">
              <w:rPr>
                <w:rFonts w:cs="B Lotus"/>
                <w:b/>
                <w:bCs/>
                <w:rtl/>
              </w:rPr>
              <w:t>پيش نياز:</w:t>
            </w:r>
            <w:r w:rsidR="00D63B51" w:rsidRPr="005842E8">
              <w:rPr>
                <w:rFonts w:cs="B Lotus" w:hint="cs"/>
                <w:b/>
                <w:bCs/>
                <w:rtl/>
              </w:rPr>
              <w:t xml:space="preserve"> </w:t>
            </w:r>
            <w:r w:rsidR="00895E3F">
              <w:rPr>
                <w:rFonts w:cs="B Lotus" w:hint="cs"/>
                <w:b/>
                <w:bCs/>
                <w:rtl/>
              </w:rPr>
              <w:t>فیزیولوژی</w:t>
            </w:r>
            <w:r w:rsidR="00427C87">
              <w:rPr>
                <w:rFonts w:cs="B Lotus" w:hint="cs"/>
                <w:b/>
                <w:bCs/>
                <w:rtl/>
              </w:rPr>
              <w:t xml:space="preserve"> و میکروب شناسی</w:t>
            </w:r>
          </w:p>
        </w:tc>
      </w:tr>
      <w:tr w:rsidR="00D63B51" w:rsidRPr="005842E8" w14:paraId="27C8490B" w14:textId="77777777" w:rsidTr="00C83889">
        <w:trPr>
          <w:trHeight w:val="480"/>
          <w:jc w:val="center"/>
        </w:trPr>
        <w:tc>
          <w:tcPr>
            <w:tcW w:w="4819" w:type="dxa"/>
          </w:tcPr>
          <w:p w14:paraId="5ABE4F71" w14:textId="79E306CB" w:rsidR="00E6084D" w:rsidRDefault="00F17FE2" w:rsidP="00923CAB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     </w:t>
            </w:r>
            <w:r w:rsidR="00D63B51" w:rsidRPr="005842E8">
              <w:rPr>
                <w:rFonts w:cs="B Lotus"/>
                <w:b/>
                <w:bCs/>
                <w:rtl/>
              </w:rPr>
              <w:t xml:space="preserve">نام مسوول درس: </w:t>
            </w:r>
            <w:r w:rsidR="000C5E96">
              <w:rPr>
                <w:rFonts w:cs="B Lotus" w:hint="cs"/>
                <w:b/>
                <w:bCs/>
                <w:rtl/>
              </w:rPr>
              <w:t xml:space="preserve">دکتر </w:t>
            </w:r>
            <w:r w:rsidR="00923CAB">
              <w:rPr>
                <w:rFonts w:cs="B Lotus" w:hint="cs"/>
                <w:b/>
                <w:bCs/>
                <w:rtl/>
              </w:rPr>
              <w:t>ناهید اسکندری</w:t>
            </w:r>
          </w:p>
          <w:p w14:paraId="73510DBC" w14:textId="54BE1EA1" w:rsidR="00D63B51" w:rsidRPr="00F64DE5" w:rsidRDefault="00D63B51" w:rsidP="00E6084D">
            <w:pPr>
              <w:bidi/>
              <w:rPr>
                <w:rFonts w:cs="B Lotus"/>
                <w:rtl/>
              </w:rPr>
            </w:pPr>
          </w:p>
        </w:tc>
        <w:tc>
          <w:tcPr>
            <w:tcW w:w="5379" w:type="dxa"/>
          </w:tcPr>
          <w:p w14:paraId="0788D7B7" w14:textId="3F68B1C4" w:rsidR="00D63B51" w:rsidRPr="005842E8" w:rsidRDefault="00F17FE2" w:rsidP="00923CAB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لفن</w:t>
            </w:r>
            <w:r w:rsidR="00D63B51" w:rsidRPr="005842E8">
              <w:rPr>
                <w:rFonts w:cs="B Lotus"/>
                <w:b/>
                <w:bCs/>
                <w:rtl/>
              </w:rPr>
              <w:t xml:space="preserve"> دفتر :</w:t>
            </w:r>
            <w:r w:rsidR="00D63B51" w:rsidRPr="005842E8">
              <w:rPr>
                <w:rFonts w:cs="B Lotus" w:hint="cs"/>
                <w:b/>
                <w:bCs/>
                <w:rtl/>
              </w:rPr>
              <w:t xml:space="preserve"> </w:t>
            </w:r>
            <w:r w:rsidR="009649D7">
              <w:rPr>
                <w:rFonts w:cs="B Lotus" w:hint="cs"/>
                <w:b/>
                <w:bCs/>
                <w:rtl/>
              </w:rPr>
              <w:t>379290</w:t>
            </w:r>
            <w:r w:rsidR="000C5E96">
              <w:rPr>
                <w:rFonts w:cs="B Lotus" w:hint="cs"/>
                <w:b/>
                <w:bCs/>
                <w:rtl/>
              </w:rPr>
              <w:t>8</w:t>
            </w:r>
            <w:r w:rsidR="00923CAB">
              <w:rPr>
                <w:rFonts w:cs="B Lotus" w:hint="cs"/>
                <w:b/>
                <w:bCs/>
                <w:rtl/>
              </w:rPr>
              <w:t>1</w:t>
            </w:r>
          </w:p>
        </w:tc>
      </w:tr>
      <w:tr w:rsidR="00D63B51" w:rsidRPr="005842E8" w14:paraId="0B1FB082" w14:textId="77777777" w:rsidTr="00C83889">
        <w:trPr>
          <w:trHeight w:val="540"/>
          <w:jc w:val="center"/>
        </w:trPr>
        <w:tc>
          <w:tcPr>
            <w:tcW w:w="4819" w:type="dxa"/>
          </w:tcPr>
          <w:p w14:paraId="79B6B48B" w14:textId="0720BBA6" w:rsidR="00E6084D" w:rsidRDefault="00F17FE2" w:rsidP="00923CAB">
            <w:pPr>
              <w:bidi/>
              <w:rPr>
                <w:rFonts w:cs="B Lotus"/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   </w:t>
            </w:r>
            <w:r w:rsidR="00D63B51" w:rsidRPr="005842E8">
              <w:rPr>
                <w:rFonts w:hint="cs"/>
                <w:b/>
                <w:bCs/>
                <w:rtl/>
              </w:rPr>
              <w:t>٭</w:t>
            </w:r>
            <w:r w:rsidR="00D63B51" w:rsidRPr="005842E8">
              <w:rPr>
                <w:rFonts w:cs="B Lotus"/>
                <w:b/>
                <w:bCs/>
                <w:rtl/>
              </w:rPr>
              <w:t xml:space="preserve">آدرس </w:t>
            </w:r>
            <w:r w:rsidR="00D63B51" w:rsidRPr="005842E8">
              <w:rPr>
                <w:rFonts w:cs="B Lotus"/>
                <w:b/>
                <w:bCs/>
              </w:rPr>
              <w:t>Email</w:t>
            </w:r>
            <w:r w:rsidR="00D63B51" w:rsidRPr="005842E8">
              <w:rPr>
                <w:rFonts w:cs="B Lotus"/>
                <w:b/>
                <w:bCs/>
                <w:rtl/>
              </w:rPr>
              <w:t>:</w:t>
            </w:r>
            <w:r w:rsidR="000C5E96">
              <w:rPr>
                <w:rFonts w:cs="B Lotus" w:hint="cs"/>
                <w:b/>
                <w:bCs/>
                <w:rtl/>
              </w:rPr>
              <w:t xml:space="preserve"> </w:t>
            </w:r>
            <w:r w:rsidR="00923CAB">
              <w:rPr>
                <w:rFonts w:cs="B Lotus"/>
                <w:b/>
                <w:bCs/>
              </w:rPr>
              <w:t>neskandari16@gmail.com</w:t>
            </w:r>
          </w:p>
          <w:p w14:paraId="49A7025D" w14:textId="2F8D0727" w:rsidR="00D63B51" w:rsidRPr="00F64DE5" w:rsidRDefault="00D63B51" w:rsidP="00E6084D">
            <w:pPr>
              <w:rPr>
                <w:rFonts w:cs="B Lotus"/>
              </w:rPr>
            </w:pPr>
            <w:r w:rsidRPr="005842E8">
              <w:rPr>
                <w:rFonts w:cs="B Lotus"/>
                <w:b/>
                <w:bCs/>
                <w:rtl/>
              </w:rPr>
              <w:t xml:space="preserve"> </w:t>
            </w:r>
          </w:p>
        </w:tc>
        <w:tc>
          <w:tcPr>
            <w:tcW w:w="5379" w:type="dxa"/>
          </w:tcPr>
          <w:p w14:paraId="0CD176CA" w14:textId="2BFD358D" w:rsidR="00D63B51" w:rsidRDefault="00C21DD0" w:rsidP="00923CAB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روز و ساعت کلاس:</w:t>
            </w:r>
            <w:r w:rsidR="000C5E96">
              <w:rPr>
                <w:rFonts w:cs="B Lotus" w:hint="cs"/>
                <w:b/>
                <w:bCs/>
                <w:rtl/>
              </w:rPr>
              <w:t xml:space="preserve"> </w:t>
            </w:r>
            <w:r w:rsidR="00923CAB">
              <w:rPr>
                <w:rFonts w:cs="B Lotus" w:hint="cs"/>
                <w:b/>
                <w:bCs/>
                <w:rtl/>
              </w:rPr>
              <w:t>دوشنبه ها</w:t>
            </w:r>
            <w:bookmarkStart w:id="0" w:name="_GoBack"/>
            <w:bookmarkEnd w:id="0"/>
            <w:r w:rsidR="000C5E96">
              <w:rPr>
                <w:rFonts w:cs="B Lotus" w:hint="cs"/>
                <w:b/>
                <w:bCs/>
                <w:rtl/>
              </w:rPr>
              <w:t xml:space="preserve"> 10-8</w:t>
            </w:r>
            <w:r w:rsidR="00427C87">
              <w:rPr>
                <w:rFonts w:cs="B Lotus" w:hint="cs"/>
                <w:b/>
                <w:bCs/>
                <w:rtl/>
              </w:rPr>
              <w:t xml:space="preserve"> و 12-10</w:t>
            </w:r>
          </w:p>
          <w:p w14:paraId="27127BAF" w14:textId="50583B95" w:rsidR="00C21DD0" w:rsidRPr="00F64DE5" w:rsidRDefault="00C21DD0" w:rsidP="00C21DD0">
            <w:pPr>
              <w:bidi/>
              <w:rPr>
                <w:rFonts w:cs="B Lotus"/>
                <w:lang w:bidi="fa-IR"/>
              </w:rPr>
            </w:pPr>
          </w:p>
        </w:tc>
      </w:tr>
    </w:tbl>
    <w:p w14:paraId="59C32D16" w14:textId="77777777" w:rsidR="00D63B51" w:rsidRPr="005842E8" w:rsidRDefault="00D63B51" w:rsidP="00D63B51">
      <w:pPr>
        <w:bidi/>
        <w:rPr>
          <w:rFonts w:cs="B Lotus"/>
        </w:rPr>
      </w:pPr>
    </w:p>
    <w:tbl>
      <w:tblPr>
        <w:tblW w:w="9540" w:type="dxa"/>
        <w:jc w:val="center"/>
        <w:tblLook w:val="04A0" w:firstRow="1" w:lastRow="0" w:firstColumn="1" w:lastColumn="0" w:noHBand="0" w:noVBand="1"/>
      </w:tblPr>
      <w:tblGrid>
        <w:gridCol w:w="9540"/>
      </w:tblGrid>
      <w:tr w:rsidR="00D63B51" w:rsidRPr="005842E8" w14:paraId="731C527F" w14:textId="77777777" w:rsidTr="00F366A7">
        <w:trPr>
          <w:trHeight w:val="318"/>
          <w:jc w:val="center"/>
        </w:trPr>
        <w:tc>
          <w:tcPr>
            <w:tcW w:w="9540" w:type="dxa"/>
          </w:tcPr>
          <w:p w14:paraId="3E919C0C" w14:textId="0B24C4DB" w:rsidR="00D63B51" w:rsidRPr="00B64BAD" w:rsidRDefault="00D63B51" w:rsidP="00B64BAD">
            <w:pPr>
              <w:bidi/>
              <w:jc w:val="lowKashida"/>
              <w:rPr>
                <w:rFonts w:cs="B Lotus"/>
                <w:b/>
                <w:bCs/>
                <w:rtl/>
              </w:rPr>
            </w:pPr>
            <w:r w:rsidRPr="00F17FE2">
              <w:rPr>
                <w:rFonts w:cs="B Lotus" w:hint="cs"/>
                <w:b/>
                <w:bCs/>
                <w:rtl/>
              </w:rPr>
              <w:t xml:space="preserve">شرح درس: </w:t>
            </w:r>
          </w:p>
        </w:tc>
      </w:tr>
      <w:tr w:rsidR="00B64BAD" w:rsidRPr="005842E8" w14:paraId="148BF315" w14:textId="77777777" w:rsidTr="00C83889">
        <w:trPr>
          <w:trHeight w:val="555"/>
          <w:jc w:val="center"/>
        </w:trPr>
        <w:tc>
          <w:tcPr>
            <w:tcW w:w="9540" w:type="dxa"/>
          </w:tcPr>
          <w:p w14:paraId="1508FAD8" w14:textId="644844EC" w:rsidR="00B64BAD" w:rsidRPr="00F17FE2" w:rsidRDefault="00B64BAD" w:rsidP="00D63B51">
            <w:pPr>
              <w:bidi/>
              <w:jc w:val="lowKashida"/>
              <w:rPr>
                <w:rFonts w:cs="B Lotus"/>
                <w:b/>
                <w:bCs/>
                <w:rtl/>
              </w:rPr>
            </w:pPr>
            <w:r w:rsidRPr="00A620E0">
              <w:rPr>
                <w:rFonts w:cs="B Lotus" w:hint="cs"/>
                <w:rtl/>
              </w:rPr>
              <w:t xml:space="preserve">درس </w:t>
            </w:r>
            <w:r w:rsidR="00080AA4">
              <w:rPr>
                <w:rFonts w:cs="B Lotus" w:hint="cs"/>
                <w:rtl/>
              </w:rPr>
              <w:t xml:space="preserve">ایمنی شناسی پزشکی </w:t>
            </w:r>
            <w:r w:rsidR="00427C87">
              <w:rPr>
                <w:rFonts w:cs="B Lotus" w:hint="cs"/>
                <w:rtl/>
              </w:rPr>
              <w:t>عملی</w:t>
            </w:r>
            <w:r w:rsidRPr="00A620E0">
              <w:rPr>
                <w:rFonts w:cs="B Lotus" w:hint="cs"/>
                <w:rtl/>
              </w:rPr>
              <w:t xml:space="preserve"> توسط گروه آموزشی ایمونولوژی ارائه می شود که </w:t>
            </w:r>
            <w:r w:rsidR="00080AA4">
              <w:rPr>
                <w:rFonts w:cs="B Lotus" w:hint="cs"/>
                <w:rtl/>
              </w:rPr>
              <w:t>طی 34 ساعت در قالب دو واحد برای دانشجویان درس داده می شود</w:t>
            </w:r>
            <w:r>
              <w:rPr>
                <w:rFonts w:cs="B Lotus" w:hint="cs"/>
                <w:rtl/>
              </w:rPr>
              <w:t>. سرفصل ها</w:t>
            </w:r>
            <w:r w:rsidR="00080AA4">
              <w:rPr>
                <w:rFonts w:cs="B Lotus" w:hint="cs"/>
                <w:rtl/>
              </w:rPr>
              <w:t>ی این درس</w:t>
            </w:r>
            <w:r>
              <w:rPr>
                <w:rFonts w:cs="B Lotus" w:hint="cs"/>
                <w:rtl/>
              </w:rPr>
              <w:t xml:space="preserve"> مطابق با سرفصل های </w:t>
            </w:r>
            <w:r w:rsidR="00080AA4">
              <w:rPr>
                <w:rFonts w:cs="B Lotus" w:hint="cs"/>
                <w:rtl/>
              </w:rPr>
              <w:t>ابلاغ</w:t>
            </w:r>
            <w:r>
              <w:rPr>
                <w:rFonts w:cs="B Lotus" w:hint="cs"/>
                <w:rtl/>
              </w:rPr>
              <w:t xml:space="preserve"> شده توسط</w:t>
            </w:r>
            <w:r w:rsidRPr="00A620E0">
              <w:rPr>
                <w:rFonts w:cs="B Lotus" w:hint="cs"/>
                <w:rtl/>
              </w:rPr>
              <w:t xml:space="preserve"> وزارت بهداشت </w:t>
            </w:r>
            <w:r>
              <w:rPr>
                <w:rFonts w:cs="B Lotus" w:hint="cs"/>
                <w:rtl/>
              </w:rPr>
              <w:t>می باشد</w:t>
            </w:r>
            <w:r w:rsidRPr="00A620E0">
              <w:rPr>
                <w:rFonts w:cs="B Lotus" w:hint="cs"/>
                <w:rtl/>
              </w:rPr>
              <w:t>.</w:t>
            </w:r>
          </w:p>
        </w:tc>
      </w:tr>
      <w:tr w:rsidR="00D63B51" w:rsidRPr="005842E8" w14:paraId="6732AF26" w14:textId="77777777" w:rsidTr="00F366A7">
        <w:trPr>
          <w:trHeight w:val="210"/>
          <w:jc w:val="center"/>
        </w:trPr>
        <w:tc>
          <w:tcPr>
            <w:tcW w:w="9540" w:type="dxa"/>
          </w:tcPr>
          <w:p w14:paraId="2BE765A1" w14:textId="57D46520" w:rsidR="00D63B51" w:rsidRPr="005842E8" w:rsidRDefault="00C614A5" w:rsidP="00C2268B">
            <w:pPr>
              <w:bidi/>
              <w:jc w:val="lowKashida"/>
              <w:rPr>
                <w:rFonts w:cs="B Lotus"/>
                <w:rtl/>
              </w:rPr>
            </w:pPr>
            <w:r w:rsidRPr="005842E8">
              <w:rPr>
                <w:rFonts w:cs="B Lotus" w:hint="cs"/>
                <w:b/>
                <w:bCs/>
                <w:rtl/>
              </w:rPr>
              <w:t>هدف کلی درس: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</w:p>
        </w:tc>
      </w:tr>
      <w:tr w:rsidR="00C2268B" w:rsidRPr="005842E8" w14:paraId="478A2D08" w14:textId="77777777" w:rsidTr="00C83889">
        <w:trPr>
          <w:trHeight w:val="540"/>
          <w:jc w:val="center"/>
        </w:trPr>
        <w:tc>
          <w:tcPr>
            <w:tcW w:w="9540" w:type="dxa"/>
          </w:tcPr>
          <w:p w14:paraId="2F6818BF" w14:textId="0CEFC508" w:rsidR="00C2268B" w:rsidRPr="00C2268B" w:rsidRDefault="00C2268B" w:rsidP="00227984">
            <w:pPr>
              <w:bidi/>
              <w:jc w:val="lowKashida"/>
              <w:rPr>
                <w:rFonts w:cs="B Lotus"/>
                <w:rtl/>
              </w:rPr>
            </w:pPr>
            <w:r w:rsidRPr="00C2268B">
              <w:rPr>
                <w:rFonts w:cs="B Lotus"/>
                <w:rtl/>
              </w:rPr>
              <w:t>در پا</w:t>
            </w:r>
            <w:r w:rsidRPr="00C2268B">
              <w:rPr>
                <w:rFonts w:cs="B Lotus" w:hint="cs"/>
                <w:rtl/>
              </w:rPr>
              <w:t>ی</w:t>
            </w:r>
            <w:r w:rsidRPr="00C2268B">
              <w:rPr>
                <w:rFonts w:cs="B Lotus" w:hint="eastAsia"/>
                <w:rtl/>
              </w:rPr>
              <w:t>ان</w:t>
            </w:r>
            <w:r w:rsidRPr="00C2268B">
              <w:rPr>
                <w:rFonts w:cs="B Lotus"/>
                <w:rtl/>
              </w:rPr>
              <w:t xml:space="preserve"> ا</w:t>
            </w:r>
            <w:r w:rsidRPr="00C2268B">
              <w:rPr>
                <w:rFonts w:cs="B Lotus" w:hint="cs"/>
                <w:rtl/>
              </w:rPr>
              <w:t>ی</w:t>
            </w:r>
            <w:r w:rsidRPr="00C2268B">
              <w:rPr>
                <w:rFonts w:cs="B Lotus" w:hint="eastAsia"/>
                <w:rtl/>
              </w:rPr>
              <w:t>ن</w:t>
            </w:r>
            <w:r w:rsidRPr="00C2268B">
              <w:rPr>
                <w:rFonts w:cs="B Lotus"/>
                <w:rtl/>
              </w:rPr>
              <w:t xml:space="preserve"> </w:t>
            </w:r>
            <w:r w:rsidR="004C4CA6">
              <w:rPr>
                <w:rFonts w:cs="B Lotus" w:hint="cs"/>
                <w:rtl/>
              </w:rPr>
              <w:t>دوره</w:t>
            </w:r>
            <w:r w:rsidRPr="00C2268B">
              <w:rPr>
                <w:rFonts w:cs="B Lotus"/>
                <w:rtl/>
              </w:rPr>
              <w:t xml:space="preserve"> دانشجو با</w:t>
            </w:r>
            <w:r w:rsidRPr="00C2268B">
              <w:rPr>
                <w:rFonts w:cs="B Lotus" w:hint="cs"/>
                <w:rtl/>
              </w:rPr>
              <w:t>ی</w:t>
            </w:r>
            <w:r w:rsidRPr="00C2268B">
              <w:rPr>
                <w:rFonts w:cs="B Lotus" w:hint="eastAsia"/>
                <w:rtl/>
              </w:rPr>
              <w:t>د</w:t>
            </w:r>
            <w:r w:rsidRPr="00C2268B">
              <w:rPr>
                <w:rFonts w:cs="B Lotus"/>
                <w:rtl/>
              </w:rPr>
              <w:t xml:space="preserve"> با مبان</w:t>
            </w:r>
            <w:r w:rsidRPr="00C2268B">
              <w:rPr>
                <w:rFonts w:cs="B Lotus" w:hint="cs"/>
                <w:rtl/>
              </w:rPr>
              <w:t>ی</w:t>
            </w:r>
            <w:r w:rsidRPr="00C2268B">
              <w:rPr>
                <w:rFonts w:cs="B Lotus"/>
                <w:rtl/>
              </w:rPr>
              <w:t xml:space="preserve"> </w:t>
            </w:r>
            <w:r w:rsidR="00427C87">
              <w:rPr>
                <w:rFonts w:cs="B Lotus" w:hint="cs"/>
                <w:rtl/>
              </w:rPr>
              <w:t>آزمایش های سرولوژی و</w:t>
            </w:r>
            <w:r w:rsidRPr="00C2268B">
              <w:rPr>
                <w:rFonts w:cs="B Lotus"/>
                <w:rtl/>
              </w:rPr>
              <w:t xml:space="preserve"> ا</w:t>
            </w:r>
            <w:r w:rsidRPr="00C2268B">
              <w:rPr>
                <w:rFonts w:cs="B Lotus" w:hint="cs"/>
                <w:rtl/>
              </w:rPr>
              <w:t>ی</w:t>
            </w:r>
            <w:r w:rsidRPr="00C2268B">
              <w:rPr>
                <w:rFonts w:cs="B Lotus" w:hint="eastAsia"/>
                <w:rtl/>
              </w:rPr>
              <w:t>من</w:t>
            </w:r>
            <w:r w:rsidRPr="00C2268B">
              <w:rPr>
                <w:rFonts w:cs="B Lotus" w:hint="cs"/>
                <w:rtl/>
              </w:rPr>
              <w:t>ی</w:t>
            </w:r>
            <w:r w:rsidRPr="00C2268B">
              <w:rPr>
                <w:rFonts w:cs="B Lotus"/>
                <w:rtl/>
              </w:rPr>
              <w:t xml:space="preserve"> شناس</w:t>
            </w:r>
            <w:r w:rsidRPr="00C2268B">
              <w:rPr>
                <w:rFonts w:cs="B Lotus" w:hint="cs"/>
                <w:rtl/>
              </w:rPr>
              <w:t>ی</w:t>
            </w:r>
            <w:r w:rsidRPr="00C2268B">
              <w:rPr>
                <w:rFonts w:cs="B Lotus"/>
                <w:rtl/>
              </w:rPr>
              <w:t xml:space="preserve">، </w:t>
            </w:r>
            <w:r w:rsidR="00427C87">
              <w:rPr>
                <w:rFonts w:cs="B Lotus" w:hint="cs"/>
                <w:rtl/>
              </w:rPr>
              <w:t>اساس واکنش های آنتی بادی با آنتی ژن، آزمایش های تشخیص التهاب، تشخیص برخی بیماری های روماتولوژیک، تشخیص برخی بیماری های عفونی، بررسی گاماگلبولین های سرم و سازگاری خون آشنا خواهند شد و روش انجام آنها را خواهند آموخت.</w:t>
            </w:r>
          </w:p>
        </w:tc>
      </w:tr>
      <w:tr w:rsidR="00F366A7" w:rsidRPr="005842E8" w14:paraId="32D595F6" w14:textId="77777777" w:rsidTr="00C83889">
        <w:trPr>
          <w:trHeight w:val="540"/>
          <w:jc w:val="center"/>
        </w:trPr>
        <w:tc>
          <w:tcPr>
            <w:tcW w:w="9540" w:type="dxa"/>
          </w:tcPr>
          <w:p w14:paraId="17E7CDF9" w14:textId="586734D3" w:rsidR="00F366A7" w:rsidRPr="00C2268B" w:rsidRDefault="00F366A7" w:rsidP="00F366A7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  <w:r w:rsidRPr="005842E8">
              <w:rPr>
                <w:rFonts w:cs="B Lotus" w:hint="cs"/>
                <w:b/>
                <w:bCs/>
                <w:rtl/>
              </w:rPr>
              <w:t>اهداف رفتاری:</w:t>
            </w:r>
          </w:p>
        </w:tc>
      </w:tr>
      <w:tr w:rsidR="00F366A7" w:rsidRPr="005842E8" w14:paraId="3E742E95" w14:textId="77777777" w:rsidTr="00C83889">
        <w:trPr>
          <w:trHeight w:val="540"/>
          <w:jc w:val="center"/>
        </w:trPr>
        <w:tc>
          <w:tcPr>
            <w:tcW w:w="9540" w:type="dxa"/>
          </w:tcPr>
          <w:p w14:paraId="722819AD" w14:textId="77777777" w:rsidR="00F366A7" w:rsidRPr="00C614A5" w:rsidRDefault="00F366A7" w:rsidP="00F366A7">
            <w:pPr>
              <w:bidi/>
              <w:jc w:val="both"/>
              <w:rPr>
                <w:rFonts w:cs="B Lotus"/>
                <w:b/>
                <w:bCs/>
                <w:rtl/>
              </w:rPr>
            </w:pPr>
            <w:r w:rsidRPr="00C614A5">
              <w:rPr>
                <w:rFonts w:cs="B Lotus" w:hint="cs"/>
                <w:b/>
                <w:bCs/>
                <w:rtl/>
              </w:rPr>
              <w:t>در پایان این درس انتظار می‌رود فراگیران قادر باشند:</w:t>
            </w:r>
          </w:p>
          <w:p w14:paraId="12921534" w14:textId="508B1082" w:rsidR="00F366A7" w:rsidRPr="00C63E3A" w:rsidRDefault="00F366A7" w:rsidP="00F366A7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Lotus"/>
                <w:rtl/>
              </w:rPr>
            </w:pPr>
            <w:r w:rsidRPr="00C63E3A">
              <w:rPr>
                <w:rFonts w:cs="B Lotus" w:hint="cs"/>
                <w:rtl/>
              </w:rPr>
              <w:t xml:space="preserve">با </w:t>
            </w:r>
            <w:r w:rsidRPr="00C63E3A">
              <w:rPr>
                <w:rFonts w:cs="B Lotus"/>
                <w:rtl/>
              </w:rPr>
              <w:t>مبان</w:t>
            </w:r>
            <w:r w:rsidRPr="00C63E3A">
              <w:rPr>
                <w:rFonts w:cs="B Lotus" w:hint="cs"/>
                <w:rtl/>
              </w:rPr>
              <w:t>ی</w:t>
            </w:r>
            <w:r w:rsidRPr="00C63E3A">
              <w:rPr>
                <w:rFonts w:cs="B Lotus"/>
                <w:rtl/>
              </w:rPr>
              <w:t xml:space="preserve"> </w:t>
            </w:r>
            <w:r w:rsidR="00427C87">
              <w:rPr>
                <w:rFonts w:cs="B Lotus" w:hint="cs"/>
                <w:rtl/>
              </w:rPr>
              <w:t>آزمایش های سرم شناسی و</w:t>
            </w:r>
            <w:r w:rsidRPr="00C63E3A">
              <w:rPr>
                <w:rFonts w:cs="B Lotus"/>
                <w:rtl/>
              </w:rPr>
              <w:t xml:space="preserve"> ا</w:t>
            </w:r>
            <w:r w:rsidRPr="00C63E3A">
              <w:rPr>
                <w:rFonts w:cs="B Lotus" w:hint="cs"/>
                <w:rtl/>
              </w:rPr>
              <w:t>ی</w:t>
            </w:r>
            <w:r w:rsidRPr="00C63E3A">
              <w:rPr>
                <w:rFonts w:cs="B Lotus" w:hint="eastAsia"/>
                <w:rtl/>
              </w:rPr>
              <w:t>من</w:t>
            </w:r>
            <w:r w:rsidRPr="00C63E3A">
              <w:rPr>
                <w:rFonts w:cs="B Lotus" w:hint="cs"/>
                <w:rtl/>
              </w:rPr>
              <w:t>ی</w:t>
            </w:r>
            <w:r w:rsidRPr="00C63E3A">
              <w:rPr>
                <w:rFonts w:cs="B Lotus"/>
                <w:rtl/>
              </w:rPr>
              <w:t xml:space="preserve"> شناس</w:t>
            </w:r>
            <w:r w:rsidRPr="00C63E3A">
              <w:rPr>
                <w:rFonts w:cs="B Lotus" w:hint="cs"/>
                <w:rtl/>
              </w:rPr>
              <w:t>ی آشنا باشند.</w:t>
            </w:r>
          </w:p>
          <w:p w14:paraId="12F03F07" w14:textId="67938DB2" w:rsidR="00F366A7" w:rsidRPr="00C63E3A" w:rsidRDefault="00427C87" w:rsidP="00F366A7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lastRenderedPageBreak/>
              <w:t>اساس واکنش های آنتی بادی با آنتی ژن را بدانند</w:t>
            </w:r>
            <w:r w:rsidR="00F366A7">
              <w:rPr>
                <w:rFonts w:cs="B Lotus" w:hint="cs"/>
                <w:rtl/>
              </w:rPr>
              <w:t>.</w:t>
            </w:r>
          </w:p>
          <w:p w14:paraId="355101E3" w14:textId="6D425DFF" w:rsidR="00F366A7" w:rsidRPr="00C63E3A" w:rsidRDefault="00427C87" w:rsidP="00F366A7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عوامل اثرگذار بر واکنش آنتی بادی و آنتی ژن را بشناسند</w:t>
            </w:r>
            <w:r w:rsidR="00F366A7" w:rsidRPr="00C63E3A">
              <w:rPr>
                <w:rFonts w:cs="B Lotus" w:hint="cs"/>
                <w:rtl/>
              </w:rPr>
              <w:t>.</w:t>
            </w:r>
          </w:p>
          <w:p w14:paraId="79A964E8" w14:textId="3475A664" w:rsidR="00F366A7" w:rsidRDefault="00427C87" w:rsidP="00F366A7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Lotus"/>
              </w:rPr>
            </w:pPr>
            <w:r>
              <w:rPr>
                <w:rFonts w:cs="B Lotus" w:hint="cs"/>
                <w:rtl/>
              </w:rPr>
              <w:t>طرز تهیه و نگهداری سرم و پلاسما و تفاوت این دو را بدانند</w:t>
            </w:r>
          </w:p>
          <w:p w14:paraId="44CB2AF3" w14:textId="12B06F4D" w:rsidR="00F366A7" w:rsidRDefault="00427C87" w:rsidP="00F366A7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Lotus"/>
              </w:rPr>
            </w:pPr>
            <w:r>
              <w:rPr>
                <w:rFonts w:cs="B Lotus" w:hint="cs"/>
                <w:rtl/>
              </w:rPr>
              <w:t>روش تهیه و محاسبه رقت و سریال رقت ها را بلد باشند</w:t>
            </w:r>
            <w:r w:rsidR="00F366A7">
              <w:rPr>
                <w:rFonts w:cs="B Lotus" w:hint="cs"/>
                <w:rtl/>
                <w:lang w:bidi="fa-IR"/>
              </w:rPr>
              <w:t>.</w:t>
            </w:r>
          </w:p>
          <w:p w14:paraId="35326AA7" w14:textId="2BB0AC43" w:rsidR="00F366A7" w:rsidRDefault="00427C87" w:rsidP="00F366A7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Lotus"/>
              </w:rPr>
            </w:pPr>
            <w:r>
              <w:rPr>
                <w:rFonts w:cs="B Lotus" w:hint="cs"/>
                <w:rtl/>
              </w:rPr>
              <w:t>روش انجام، اندیکاسیون و تفسیر آزمایش های رایت و ویدال</w:t>
            </w:r>
            <w:r w:rsidR="00090144">
              <w:rPr>
                <w:rFonts w:cs="B Lotus" w:hint="cs"/>
                <w:rtl/>
              </w:rPr>
              <w:t xml:space="preserve"> برای تشخیص تب مالت و حصبه را بدانند</w:t>
            </w:r>
            <w:r w:rsidR="00F366A7">
              <w:rPr>
                <w:rFonts w:cs="B Lotus" w:hint="cs"/>
                <w:rtl/>
              </w:rPr>
              <w:t>.</w:t>
            </w:r>
          </w:p>
          <w:p w14:paraId="25268B43" w14:textId="4F79D914" w:rsidR="00F366A7" w:rsidRPr="00C63E3A" w:rsidRDefault="00090144" w:rsidP="00F366A7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روش انجام، اندیکاسیون و تفسیر آزمایش های تشخیص التهاب را بدانند</w:t>
            </w:r>
            <w:r w:rsidR="00F366A7">
              <w:rPr>
                <w:rFonts w:cs="B Lotus" w:hint="cs"/>
                <w:rtl/>
              </w:rPr>
              <w:t>.</w:t>
            </w:r>
          </w:p>
          <w:p w14:paraId="6D2BA7C7" w14:textId="3F8EE5AB" w:rsidR="00F366A7" w:rsidRPr="00C63E3A" w:rsidRDefault="00090144" w:rsidP="00F366A7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روش انجام، اندیکاسیون و تفسیر آزمایش ها آنتی استرپتولایزین </w:t>
            </w:r>
            <w:r>
              <w:rPr>
                <w:rFonts w:cs="B Lotus"/>
              </w:rPr>
              <w:t>O</w:t>
            </w:r>
            <w:r>
              <w:rPr>
                <w:rFonts w:cs="B Lotus" w:hint="cs"/>
                <w:rtl/>
                <w:lang w:bidi="fa-IR"/>
              </w:rPr>
              <w:t xml:space="preserve"> برای تشخیص تب روماتیسمی</w:t>
            </w:r>
            <w:r>
              <w:rPr>
                <w:rFonts w:cs="B Lotus" w:hint="cs"/>
                <w:rtl/>
              </w:rPr>
              <w:t xml:space="preserve"> را بدانند</w:t>
            </w:r>
            <w:r w:rsidR="00F366A7">
              <w:rPr>
                <w:rFonts w:cs="B Lotus" w:hint="cs"/>
                <w:rtl/>
              </w:rPr>
              <w:t>.</w:t>
            </w:r>
          </w:p>
          <w:p w14:paraId="69309646" w14:textId="0523EC3E" w:rsidR="00F366A7" w:rsidRPr="00AA0E85" w:rsidRDefault="00090144" w:rsidP="00F366A7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روش انجام، اندیکاسیون و تفسیر آزمایش های بارداری و </w:t>
            </w:r>
            <w:r>
              <w:rPr>
                <w:rFonts w:cs="B Lotus"/>
              </w:rPr>
              <w:t>VDRL</w:t>
            </w:r>
            <w:r>
              <w:rPr>
                <w:rFonts w:cs="B Lotus" w:hint="cs"/>
                <w:rtl/>
                <w:lang w:bidi="fa-IR"/>
              </w:rPr>
              <w:t xml:space="preserve"> </w:t>
            </w:r>
            <w:r>
              <w:rPr>
                <w:rFonts w:cs="B Lotus" w:hint="cs"/>
                <w:rtl/>
              </w:rPr>
              <w:t>را بدانند</w:t>
            </w:r>
          </w:p>
          <w:p w14:paraId="34CD2E40" w14:textId="178CA219" w:rsidR="00F366A7" w:rsidRPr="00090144" w:rsidRDefault="00090144" w:rsidP="00090144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روش انجام آزمایش های ایمونوالکتروفورز و انجام سازگاری خون را بلد باشند</w:t>
            </w:r>
            <w:r w:rsidR="00F366A7" w:rsidRPr="00AA0E85">
              <w:rPr>
                <w:rFonts w:cs="B Lotus" w:hint="cs"/>
                <w:rtl/>
              </w:rPr>
              <w:t>.</w:t>
            </w:r>
          </w:p>
        </w:tc>
      </w:tr>
      <w:tr w:rsidR="00F366A7" w:rsidRPr="005842E8" w14:paraId="229EC87B" w14:textId="77777777" w:rsidTr="00C83889">
        <w:trPr>
          <w:trHeight w:val="450"/>
          <w:jc w:val="center"/>
        </w:trPr>
        <w:tc>
          <w:tcPr>
            <w:tcW w:w="9540" w:type="dxa"/>
          </w:tcPr>
          <w:p w14:paraId="1CDB42CF" w14:textId="77777777" w:rsidR="00F366A7" w:rsidRPr="005842E8" w:rsidRDefault="00F366A7" w:rsidP="00F366A7">
            <w:pPr>
              <w:bidi/>
              <w:rPr>
                <w:rFonts w:cs="B Lotus"/>
              </w:rPr>
            </w:pPr>
            <w:r w:rsidRPr="005842E8">
              <w:rPr>
                <w:rFonts w:hint="cs"/>
                <w:rtl/>
              </w:rPr>
              <w:lastRenderedPageBreak/>
              <w:t>٭</w:t>
            </w:r>
            <w:r w:rsidRPr="005842E8">
              <w:rPr>
                <w:rFonts w:cs="B Lotus" w:hint="cs"/>
                <w:b/>
                <w:bCs/>
                <w:rtl/>
              </w:rPr>
              <w:t>منابع اصلی درس</w:t>
            </w:r>
            <w:r w:rsidRPr="005842E8">
              <w:rPr>
                <w:rFonts w:cs="B Lotus"/>
              </w:rPr>
              <w:t xml:space="preserve"> </w:t>
            </w:r>
          </w:p>
        </w:tc>
      </w:tr>
    </w:tbl>
    <w:p w14:paraId="144739D8" w14:textId="7CA735D2" w:rsidR="00CF03DB" w:rsidRPr="00CF03DB" w:rsidRDefault="00CF03DB" w:rsidP="00CF03DB">
      <w:pPr>
        <w:pStyle w:val="ListParagraph"/>
        <w:numPr>
          <w:ilvl w:val="0"/>
          <w:numId w:val="22"/>
        </w:numPr>
        <w:bidi/>
        <w:spacing w:line="240" w:lineRule="auto"/>
        <w:rPr>
          <w:rFonts w:cs="B Lotus"/>
          <w:rtl/>
        </w:rPr>
      </w:pPr>
      <w:r w:rsidRPr="00CF03DB">
        <w:rPr>
          <w:rFonts w:cs="B Lotus"/>
          <w:rtl/>
        </w:rPr>
        <w:t>مباحث کلاس</w:t>
      </w:r>
    </w:p>
    <w:p w14:paraId="0B82C3F3" w14:textId="5755C590" w:rsidR="00CF03DB" w:rsidRPr="00CF03DB" w:rsidRDefault="00CF03DB" w:rsidP="00CF03DB">
      <w:pPr>
        <w:pStyle w:val="ListParagraph"/>
        <w:numPr>
          <w:ilvl w:val="0"/>
          <w:numId w:val="22"/>
        </w:numPr>
        <w:bidi/>
        <w:spacing w:line="240" w:lineRule="auto"/>
        <w:rPr>
          <w:rFonts w:cs="B Lotus"/>
          <w:rtl/>
        </w:rPr>
      </w:pPr>
      <w:r w:rsidRPr="00CF03DB">
        <w:rPr>
          <w:rFonts w:cs="B Lotus"/>
          <w:rtl/>
        </w:rPr>
        <w:t xml:space="preserve">کتاب </w:t>
      </w:r>
      <w:r w:rsidR="00090144">
        <w:rPr>
          <w:rFonts w:cs="B Lotus" w:hint="cs"/>
          <w:rtl/>
        </w:rPr>
        <w:t>روش های آزمایشگاهی در ایمونولوژی</w:t>
      </w:r>
    </w:p>
    <w:p w14:paraId="407DE2E3" w14:textId="108905AC" w:rsidR="00D63B51" w:rsidRPr="00090144" w:rsidRDefault="00D63B51" w:rsidP="00090144">
      <w:pPr>
        <w:bidi/>
        <w:spacing w:line="240" w:lineRule="auto"/>
        <w:ind w:left="360"/>
        <w:rPr>
          <w:rFonts w:cs="B Lotus"/>
        </w:rPr>
      </w:pPr>
    </w:p>
    <w:tbl>
      <w:tblPr>
        <w:tblW w:w="9540" w:type="dxa"/>
        <w:jc w:val="center"/>
        <w:tblLook w:val="0000" w:firstRow="0" w:lastRow="0" w:firstColumn="0" w:lastColumn="0" w:noHBand="0" w:noVBand="0"/>
      </w:tblPr>
      <w:tblGrid>
        <w:gridCol w:w="9540"/>
      </w:tblGrid>
      <w:tr w:rsidR="00D63B51" w:rsidRPr="005842E8" w14:paraId="31EC50A7" w14:textId="77777777" w:rsidTr="00BE6ABC">
        <w:trPr>
          <w:trHeight w:val="5403"/>
          <w:jc w:val="center"/>
        </w:trPr>
        <w:tc>
          <w:tcPr>
            <w:tcW w:w="9540" w:type="dxa"/>
          </w:tcPr>
          <w:p w14:paraId="3875EDE4" w14:textId="77777777" w:rsidR="00D63B51" w:rsidRPr="005842E8" w:rsidRDefault="00D63B51" w:rsidP="00D63B51">
            <w:pPr>
              <w:bidi/>
              <w:spacing w:line="276" w:lineRule="auto"/>
              <w:jc w:val="both"/>
              <w:rPr>
                <w:rFonts w:cs="B Lotus"/>
                <w:b/>
                <w:bCs/>
                <w:sz w:val="28"/>
                <w:szCs w:val="28"/>
              </w:rPr>
            </w:pPr>
            <w:r w:rsidRPr="005842E8">
              <w:rPr>
                <w:rFonts w:cs="B Lotus" w:hint="cs"/>
                <w:b/>
                <w:bCs/>
                <w:sz w:val="28"/>
                <w:szCs w:val="28"/>
                <w:rtl/>
              </w:rPr>
              <w:t>روش تدریس</w:t>
            </w:r>
            <w:r>
              <w:rPr>
                <w:rFonts w:cs="B Lotus" w:hint="cs"/>
                <w:b/>
                <w:bCs/>
                <w:rtl/>
              </w:rPr>
              <w:t>(در جلسات آفلاین و جلسات آنلاین به تفکیک)</w:t>
            </w:r>
            <w:r w:rsidRPr="005842E8">
              <w:rPr>
                <w:rFonts w:cs="B Lotus" w:hint="cs"/>
                <w:b/>
                <w:bCs/>
                <w:rtl/>
              </w:rPr>
              <w:t>:</w:t>
            </w:r>
            <w:r w:rsidRPr="005842E8">
              <w:rPr>
                <w:rFonts w:cs="B Lotus" w:hint="cs"/>
                <w:b/>
                <w:bCs/>
                <w:sz w:val="28"/>
                <w:szCs w:val="28"/>
                <w:rtl/>
              </w:rPr>
              <w:t>:</w:t>
            </w:r>
          </w:p>
          <w:p w14:paraId="1F340BFD" w14:textId="27A40035" w:rsidR="00D63B51" w:rsidRPr="00D54346" w:rsidRDefault="00F47200" w:rsidP="00EC2E6B">
            <w:pPr>
              <w:bidi/>
              <w:spacing w:line="276" w:lineRule="auto"/>
              <w:jc w:val="both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صرفا بخش نظری عملی به صورت </w:t>
            </w:r>
            <w:r w:rsidR="00965A5B" w:rsidRPr="00D54346">
              <w:rPr>
                <w:rFonts w:cs="B Lotus" w:hint="cs"/>
                <w:rtl/>
              </w:rPr>
              <w:t>آفلاین</w:t>
            </w:r>
            <w:r>
              <w:rPr>
                <w:rFonts w:cs="B Lotus" w:hint="cs"/>
                <w:rtl/>
              </w:rPr>
              <w:t xml:space="preserve"> خواهد بود و</w:t>
            </w:r>
            <w:r w:rsidR="00965A5B" w:rsidRPr="00D54346">
              <w:rPr>
                <w:rFonts w:cs="B Lotus" w:hint="cs"/>
                <w:rtl/>
              </w:rPr>
              <w:t xml:space="preserve"> از فایل های صوتی و تصویری </w:t>
            </w:r>
            <w:r w:rsidR="004E39DD" w:rsidRPr="00D54346">
              <w:rPr>
                <w:rFonts w:cs="B Lotus" w:hint="cs"/>
                <w:rtl/>
              </w:rPr>
              <w:t>استفاده خواهد شد که در هر یک از</w:t>
            </w:r>
            <w:r w:rsidR="003311D3">
              <w:rPr>
                <w:rFonts w:cs="B Lotus" w:hint="cs"/>
                <w:rtl/>
              </w:rPr>
              <w:t xml:space="preserve"> فایل ها </w:t>
            </w:r>
            <w:r w:rsidR="00883B23">
              <w:rPr>
                <w:rFonts w:cs="B Lotus" w:hint="cs"/>
                <w:rtl/>
              </w:rPr>
              <w:t>بخش تئوری مبحث عملی برای دانشجویان تدریس</w:t>
            </w:r>
            <w:r w:rsidR="00D54346">
              <w:rPr>
                <w:rFonts w:cs="B Lotus" w:hint="cs"/>
                <w:rtl/>
              </w:rPr>
              <w:t xml:space="preserve"> </w:t>
            </w:r>
            <w:r w:rsidR="004E39DD" w:rsidRPr="00D54346">
              <w:rPr>
                <w:rFonts w:cs="B Lotus" w:hint="cs"/>
                <w:rtl/>
              </w:rPr>
              <w:t xml:space="preserve">خواهد شد. </w:t>
            </w:r>
            <w:r w:rsidR="00883B23">
              <w:rPr>
                <w:rFonts w:cs="B Lotus" w:hint="cs"/>
                <w:rtl/>
              </w:rPr>
              <w:t>در این بخش،</w:t>
            </w:r>
            <w:r w:rsidR="004E39DD" w:rsidRPr="00D54346">
              <w:rPr>
                <w:rFonts w:cs="B Lotus" w:hint="cs"/>
                <w:rtl/>
              </w:rPr>
              <w:t xml:space="preserve"> اهداف کلی و اختصاصی که در </w:t>
            </w:r>
            <w:r w:rsidR="003311D3">
              <w:rPr>
                <w:rFonts w:cs="B Lotus" w:hint="cs"/>
                <w:rtl/>
              </w:rPr>
              <w:t>هر جلسه</w:t>
            </w:r>
            <w:r w:rsidR="004E39DD" w:rsidRPr="00D54346">
              <w:rPr>
                <w:rFonts w:cs="B Lotus" w:hint="cs"/>
                <w:rtl/>
              </w:rPr>
              <w:t xml:space="preserve"> به دنبال آن</w:t>
            </w:r>
            <w:r w:rsidR="00D54346">
              <w:rPr>
                <w:rFonts w:cs="B Lotus" w:hint="cs"/>
                <w:rtl/>
              </w:rPr>
              <w:t xml:space="preserve"> ها</w:t>
            </w:r>
            <w:r w:rsidR="004E39DD" w:rsidRPr="00D54346">
              <w:rPr>
                <w:rFonts w:cs="B Lotus" w:hint="cs"/>
                <w:rtl/>
              </w:rPr>
              <w:t xml:space="preserve"> هستیم </w:t>
            </w:r>
            <w:r w:rsidR="00A36D1B">
              <w:rPr>
                <w:rFonts w:cs="B Lotus" w:hint="cs"/>
                <w:rtl/>
              </w:rPr>
              <w:t>ذکر</w:t>
            </w:r>
            <w:r w:rsidR="008A0AEF" w:rsidRPr="00D54346">
              <w:rPr>
                <w:rFonts w:cs="B Lotus" w:hint="cs"/>
                <w:rtl/>
              </w:rPr>
              <w:t xml:space="preserve"> خواهد شد. </w:t>
            </w:r>
            <w:r w:rsidR="00A36D1B">
              <w:rPr>
                <w:rFonts w:cs="B Lotus" w:hint="cs"/>
                <w:rtl/>
              </w:rPr>
              <w:t>در ادامه</w:t>
            </w:r>
            <w:r w:rsidR="003311D3">
              <w:rPr>
                <w:rFonts w:cs="B Lotus" w:hint="cs"/>
                <w:rtl/>
              </w:rPr>
              <w:t>،</w:t>
            </w:r>
            <w:r w:rsidR="00A36D1B">
              <w:rPr>
                <w:rFonts w:cs="B Lotus" w:hint="cs"/>
                <w:rtl/>
              </w:rPr>
              <w:t xml:space="preserve"> </w:t>
            </w:r>
            <w:r w:rsidR="008A0AEF" w:rsidRPr="00D54346">
              <w:rPr>
                <w:rFonts w:cs="B Lotus" w:hint="cs"/>
                <w:rtl/>
              </w:rPr>
              <w:t>مط</w:t>
            </w:r>
            <w:r w:rsidR="00A36D1B">
              <w:rPr>
                <w:rFonts w:cs="B Lotus" w:hint="cs"/>
                <w:rtl/>
              </w:rPr>
              <w:t>الب اصلی هر جلسه پیگیری می شود.</w:t>
            </w:r>
            <w:r w:rsidR="008A0AEF" w:rsidRPr="00D54346">
              <w:rPr>
                <w:rFonts w:cs="B Lotus" w:hint="cs"/>
                <w:rtl/>
              </w:rPr>
              <w:t xml:space="preserve"> جلسه با </w:t>
            </w:r>
            <w:r w:rsidR="00883B23">
              <w:rPr>
                <w:rFonts w:cs="B Lotus" w:hint="cs"/>
                <w:rtl/>
              </w:rPr>
              <w:t xml:space="preserve">آموزش تفسیر آزمایش و پاسخ های منفی و مثبت دروغین، </w:t>
            </w:r>
            <w:r w:rsidR="008A0AEF" w:rsidRPr="00D54346">
              <w:rPr>
                <w:rFonts w:cs="B Lotus" w:hint="cs"/>
                <w:rtl/>
              </w:rPr>
              <w:t xml:space="preserve">نتیجه گیری کلی </w:t>
            </w:r>
            <w:r w:rsidR="00A36D1B">
              <w:rPr>
                <w:rFonts w:cs="B Lotus" w:hint="cs"/>
                <w:rtl/>
              </w:rPr>
              <w:t>و</w:t>
            </w:r>
            <w:r w:rsidR="008A0AEF" w:rsidRPr="00D54346">
              <w:rPr>
                <w:rFonts w:cs="B Lotus" w:hint="cs"/>
                <w:rtl/>
              </w:rPr>
              <w:t xml:space="preserve"> مرور</w:t>
            </w:r>
            <w:r w:rsidR="00A36D1B">
              <w:rPr>
                <w:rFonts w:cs="B Lotus" w:hint="cs"/>
                <w:rtl/>
              </w:rPr>
              <w:t xml:space="preserve"> کلی</w:t>
            </w:r>
            <w:r w:rsidR="008A0AEF" w:rsidRPr="00D54346">
              <w:rPr>
                <w:rFonts w:cs="B Lotus" w:hint="cs"/>
                <w:rtl/>
              </w:rPr>
              <w:t xml:space="preserve"> مطالب ارائه شده خاتمه می یابد. </w:t>
            </w:r>
            <w:r w:rsidR="00883B23">
              <w:rPr>
                <w:rFonts w:cs="B Lotus" w:hint="cs"/>
                <w:rtl/>
              </w:rPr>
              <w:t>بخش عملی هر جلسه به صورت حضوری در آزمایشگاه گروه ایمونولوژی برای دانشجویان با انجام آزمایش ها برگزار خواهد شد</w:t>
            </w:r>
            <w:r w:rsidR="00BA5C57">
              <w:rPr>
                <w:rFonts w:cs="B Lotus" w:hint="cs"/>
                <w:rtl/>
              </w:rPr>
              <w:t>.</w:t>
            </w:r>
          </w:p>
          <w:p w14:paraId="2ABC9951" w14:textId="77777777" w:rsidR="00D63B51" w:rsidRDefault="00D63B51" w:rsidP="00D63B51">
            <w:pPr>
              <w:bidi/>
              <w:spacing w:line="276" w:lineRule="auto"/>
              <w:jc w:val="both"/>
              <w:rPr>
                <w:rFonts w:cs="B Lotus"/>
                <w:b/>
                <w:bCs/>
                <w:rtl/>
              </w:rPr>
            </w:pPr>
          </w:p>
          <w:p w14:paraId="205278F1" w14:textId="77777777" w:rsidR="00D63B51" w:rsidRPr="005842E8" w:rsidRDefault="00D63B51" w:rsidP="00D63B51">
            <w:pPr>
              <w:bidi/>
              <w:spacing w:line="276" w:lineRule="auto"/>
              <w:jc w:val="both"/>
              <w:rPr>
                <w:rFonts w:cs="B Lotus"/>
                <w:b/>
                <w:bCs/>
                <w:rtl/>
              </w:rPr>
            </w:pPr>
            <w:r w:rsidRPr="005842E8">
              <w:rPr>
                <w:rFonts w:cs="B Lotus" w:hint="cs"/>
                <w:b/>
                <w:bCs/>
                <w:rtl/>
              </w:rPr>
              <w:t>وظایف فراگیران</w:t>
            </w:r>
            <w:r>
              <w:rPr>
                <w:rFonts w:cs="B Lotus" w:hint="cs"/>
                <w:b/>
                <w:bCs/>
                <w:rtl/>
              </w:rPr>
              <w:t xml:space="preserve"> (در جلسات آفلاین و جلسات آنلاین به تفکیک)</w:t>
            </w:r>
            <w:r w:rsidRPr="005842E8">
              <w:rPr>
                <w:rFonts w:cs="B Lotus" w:hint="cs"/>
                <w:b/>
                <w:bCs/>
                <w:rtl/>
              </w:rPr>
              <w:t>:</w:t>
            </w:r>
          </w:p>
          <w:p w14:paraId="4EA04803" w14:textId="29CCFE17" w:rsidR="002D4D6A" w:rsidRPr="002D4D6A" w:rsidRDefault="00D2096F" w:rsidP="00E6083B">
            <w:pPr>
              <w:pStyle w:val="ListParagraph"/>
              <w:numPr>
                <w:ilvl w:val="0"/>
                <w:numId w:val="13"/>
              </w:numPr>
              <w:bidi/>
              <w:spacing w:after="0" w:line="276" w:lineRule="auto"/>
              <w:jc w:val="both"/>
              <w:rPr>
                <w:rFonts w:cs="B Lotus"/>
              </w:rPr>
            </w:pPr>
            <w:r w:rsidRPr="002D4D6A">
              <w:rPr>
                <w:rFonts w:cs="B Lotus"/>
                <w:rtl/>
              </w:rPr>
              <w:t>مشارکت مستمر و فعال در پرسش و پاسخ</w:t>
            </w:r>
            <w:r w:rsidR="00EC2E6B">
              <w:rPr>
                <w:rFonts w:cs="B Lotus" w:hint="cs"/>
                <w:rtl/>
              </w:rPr>
              <w:t xml:space="preserve"> های</w:t>
            </w:r>
            <w:r w:rsidRPr="002D4D6A">
              <w:rPr>
                <w:rFonts w:cs="B Lotus"/>
                <w:rtl/>
              </w:rPr>
              <w:t xml:space="preserve"> شفاه</w:t>
            </w:r>
            <w:r w:rsidRPr="002D4D6A">
              <w:rPr>
                <w:rFonts w:cs="B Lotus" w:hint="cs"/>
                <w:rtl/>
              </w:rPr>
              <w:t>ی</w:t>
            </w:r>
            <w:r w:rsidRPr="002D4D6A">
              <w:rPr>
                <w:rFonts w:cs="B Lotus"/>
                <w:rtl/>
              </w:rPr>
              <w:t xml:space="preserve"> </w:t>
            </w:r>
            <w:r w:rsidR="00E6083B">
              <w:rPr>
                <w:rFonts w:cs="B Lotus" w:hint="cs"/>
                <w:rtl/>
              </w:rPr>
              <w:t xml:space="preserve">در جلسات </w:t>
            </w:r>
            <w:r w:rsidR="00F2229A">
              <w:rPr>
                <w:rFonts w:cs="B Lotus" w:hint="cs"/>
                <w:rtl/>
              </w:rPr>
              <w:t>حضوری</w:t>
            </w:r>
            <w:r w:rsidR="00E6083B">
              <w:rPr>
                <w:rFonts w:cs="B Lotus" w:hint="cs"/>
                <w:rtl/>
              </w:rPr>
              <w:t xml:space="preserve"> </w:t>
            </w:r>
            <w:r w:rsidRPr="002D4D6A">
              <w:rPr>
                <w:rFonts w:cs="B Lotus"/>
                <w:rtl/>
              </w:rPr>
              <w:t>و</w:t>
            </w:r>
            <w:r w:rsidR="00E6083B">
              <w:rPr>
                <w:rFonts w:cs="B Lotus" w:hint="cs"/>
                <w:rtl/>
              </w:rPr>
              <w:t xml:space="preserve"> در</w:t>
            </w:r>
            <w:r w:rsidRPr="002D4D6A">
              <w:rPr>
                <w:rFonts w:cs="B Lotus"/>
                <w:rtl/>
              </w:rPr>
              <w:t xml:space="preserve"> </w:t>
            </w:r>
            <w:r w:rsidR="00E6083B" w:rsidRPr="002D4D6A">
              <w:rPr>
                <w:rFonts w:cs="B Lotus"/>
                <w:rtl/>
              </w:rPr>
              <w:t>پرسش و پاسخ</w:t>
            </w:r>
            <w:r w:rsidR="00EC2E6B">
              <w:rPr>
                <w:rFonts w:cs="B Lotus" w:hint="cs"/>
                <w:rtl/>
              </w:rPr>
              <w:t xml:space="preserve"> های</w:t>
            </w:r>
            <w:r w:rsidR="00E6083B" w:rsidRPr="002D4D6A">
              <w:rPr>
                <w:rFonts w:cs="B Lotus"/>
                <w:rtl/>
              </w:rPr>
              <w:t xml:space="preserve"> </w:t>
            </w:r>
            <w:r w:rsidR="00E6083B">
              <w:rPr>
                <w:rFonts w:cs="B Lotus" w:hint="cs"/>
                <w:rtl/>
              </w:rPr>
              <w:t>کتبی</w:t>
            </w:r>
            <w:r w:rsidR="00E6083B" w:rsidRPr="002D4D6A">
              <w:rPr>
                <w:rFonts w:cs="B Lotus"/>
                <w:rtl/>
              </w:rPr>
              <w:t xml:space="preserve"> </w:t>
            </w:r>
            <w:r w:rsidR="00E6083B">
              <w:rPr>
                <w:rFonts w:cs="B Lotus" w:hint="cs"/>
                <w:rtl/>
              </w:rPr>
              <w:t>در جلسات آفلاین</w:t>
            </w:r>
          </w:p>
          <w:p w14:paraId="4082B945" w14:textId="50CACB2A" w:rsidR="00E6083B" w:rsidRPr="00E6083B" w:rsidRDefault="002D4D6A" w:rsidP="007D1AF9">
            <w:pPr>
              <w:pStyle w:val="ListParagraph"/>
              <w:numPr>
                <w:ilvl w:val="0"/>
                <w:numId w:val="13"/>
              </w:numPr>
              <w:bidi/>
              <w:spacing w:after="0" w:line="276" w:lineRule="auto"/>
              <w:jc w:val="both"/>
              <w:rPr>
                <w:rFonts w:cs="B Lotus"/>
              </w:rPr>
            </w:pPr>
            <w:r w:rsidRPr="002D4D6A">
              <w:rPr>
                <w:rFonts w:cs="B Lotus" w:hint="cs"/>
                <w:rtl/>
              </w:rPr>
              <w:t xml:space="preserve">مطالعه و بررسی فایل های </w:t>
            </w:r>
            <w:r>
              <w:rPr>
                <w:rFonts w:cs="B Lotus" w:hint="cs"/>
                <w:rtl/>
              </w:rPr>
              <w:t>بارگزاری</w:t>
            </w:r>
            <w:r w:rsidRPr="002D4D6A">
              <w:rPr>
                <w:rFonts w:cs="B Lotus" w:hint="cs"/>
                <w:rtl/>
              </w:rPr>
              <w:t xml:space="preserve"> شده در سامانه نوید در زمان اختصاصی یافته به کلاس در موارد آفلاین</w:t>
            </w:r>
            <w:r>
              <w:rPr>
                <w:rFonts w:cs="B Lotus" w:hint="cs"/>
                <w:rtl/>
              </w:rPr>
              <w:t>. همچنین</w:t>
            </w:r>
            <w:r w:rsidRPr="002D4D6A">
              <w:rPr>
                <w:rFonts w:cs="B Lotus" w:hint="cs"/>
                <w:rtl/>
              </w:rPr>
              <w:t xml:space="preserve"> حضور بموقع و مستمر در کلاس های </w:t>
            </w:r>
            <w:r w:rsidR="00F2229A">
              <w:rPr>
                <w:rFonts w:cs="B Lotus" w:hint="cs"/>
                <w:rtl/>
              </w:rPr>
              <w:t>حضوری</w:t>
            </w:r>
          </w:p>
          <w:p w14:paraId="5D595264" w14:textId="77777777" w:rsidR="00D63B51" w:rsidRPr="005842E8" w:rsidRDefault="00D63B51" w:rsidP="00D63B51">
            <w:pPr>
              <w:bidi/>
              <w:spacing w:line="276" w:lineRule="auto"/>
              <w:ind w:left="360"/>
              <w:jc w:val="both"/>
              <w:rPr>
                <w:rFonts w:cs="B Lotus"/>
                <w:sz w:val="28"/>
                <w:szCs w:val="28"/>
              </w:rPr>
            </w:pPr>
          </w:p>
          <w:p w14:paraId="46BAB97E" w14:textId="3B6D1312" w:rsidR="00D63B51" w:rsidRPr="005842E8" w:rsidRDefault="00D63B51" w:rsidP="00D63B51">
            <w:pPr>
              <w:bidi/>
              <w:spacing w:line="276" w:lineRule="auto"/>
              <w:ind w:left="360"/>
              <w:jc w:val="both"/>
              <w:rPr>
                <w:rFonts w:cs="B Lotus"/>
                <w:b/>
                <w:bCs/>
                <w:rtl/>
              </w:rPr>
            </w:pPr>
            <w:r w:rsidRPr="005842E8">
              <w:rPr>
                <w:rFonts w:cs="B Lotus" w:hint="cs"/>
                <w:b/>
                <w:bCs/>
                <w:rtl/>
              </w:rPr>
              <w:t>قوانین و مقرات کلاس</w:t>
            </w:r>
            <w:r>
              <w:rPr>
                <w:rFonts w:cs="B Lotus" w:hint="cs"/>
                <w:b/>
                <w:bCs/>
                <w:rtl/>
              </w:rPr>
              <w:t>(در جلسات آفلاین و جلسات آنلاین به تفکیک)</w:t>
            </w:r>
            <w:r w:rsidR="004F251A">
              <w:rPr>
                <w:rFonts w:cs="B Lotus" w:hint="cs"/>
                <w:b/>
                <w:bCs/>
                <w:rtl/>
              </w:rPr>
              <w:t>:</w:t>
            </w:r>
          </w:p>
          <w:p w14:paraId="046AF796" w14:textId="0C8DFBA3" w:rsidR="00D63B51" w:rsidRPr="005842E8" w:rsidRDefault="00D63B51" w:rsidP="007D1AF9">
            <w:pPr>
              <w:bidi/>
              <w:spacing w:after="0" w:line="240" w:lineRule="auto"/>
              <w:ind w:left="360"/>
              <w:jc w:val="both"/>
              <w:rPr>
                <w:rFonts w:cs="B Lotus"/>
                <w:rtl/>
              </w:rPr>
            </w:pPr>
            <w:r w:rsidRPr="004F251A">
              <w:rPr>
                <w:rFonts w:cs="B Lotus" w:hint="cs"/>
                <w:rtl/>
              </w:rPr>
              <w:t>1-</w:t>
            </w:r>
            <w:r w:rsidR="004F251A">
              <w:rPr>
                <w:rFonts w:cs="B Lotus" w:hint="cs"/>
                <w:rtl/>
              </w:rPr>
              <w:t>مطالعه و بررسی فایل های بارگزاری شده در جلسات آفلاین در زمان اختصاص یافته به کلاس</w:t>
            </w:r>
          </w:p>
          <w:p w14:paraId="16A8DCAF" w14:textId="3833B60C" w:rsidR="00D63B51" w:rsidRPr="005842E8" w:rsidRDefault="00D63B51" w:rsidP="007D1AF9">
            <w:pPr>
              <w:bidi/>
              <w:spacing w:after="0" w:line="240" w:lineRule="auto"/>
              <w:ind w:left="360"/>
              <w:jc w:val="both"/>
              <w:rPr>
                <w:rFonts w:cs="B Lotus"/>
                <w:rtl/>
              </w:rPr>
            </w:pPr>
            <w:r w:rsidRPr="005842E8">
              <w:rPr>
                <w:rFonts w:cs="B Lotus" w:hint="cs"/>
                <w:rtl/>
              </w:rPr>
              <w:t>2-</w:t>
            </w:r>
            <w:r w:rsidR="004F251A">
              <w:rPr>
                <w:rFonts w:cs="B Lotus" w:hint="cs"/>
                <w:rtl/>
              </w:rPr>
              <w:t xml:space="preserve">حضور مستمر در کلاس های </w:t>
            </w:r>
            <w:r w:rsidR="00F2229A">
              <w:rPr>
                <w:rFonts w:cs="B Lotus" w:hint="cs"/>
                <w:rtl/>
              </w:rPr>
              <w:t>حضوری</w:t>
            </w:r>
          </w:p>
          <w:p w14:paraId="11A822EC" w14:textId="0618739C" w:rsidR="00F17FE2" w:rsidRDefault="00D63B51" w:rsidP="007D1AF9">
            <w:pPr>
              <w:bidi/>
              <w:spacing w:after="0" w:line="240" w:lineRule="auto"/>
              <w:ind w:left="360"/>
              <w:jc w:val="both"/>
              <w:rPr>
                <w:rFonts w:cs="B Lotus"/>
                <w:rtl/>
              </w:rPr>
            </w:pPr>
            <w:r w:rsidRPr="005842E8">
              <w:rPr>
                <w:rFonts w:cs="B Lotus" w:hint="cs"/>
                <w:rtl/>
              </w:rPr>
              <w:lastRenderedPageBreak/>
              <w:t>3-</w:t>
            </w:r>
            <w:r w:rsidR="004F251A">
              <w:rPr>
                <w:rFonts w:cs="B Lotus" w:hint="cs"/>
                <w:rtl/>
              </w:rPr>
              <w:t xml:space="preserve">انجام تکالیف تعیین شده </w:t>
            </w:r>
            <w:r w:rsidR="00F2229A">
              <w:rPr>
                <w:rFonts w:cs="B Lotus" w:hint="cs"/>
                <w:rtl/>
              </w:rPr>
              <w:t>و تحویل گزارش کار عملی</w:t>
            </w:r>
          </w:p>
          <w:p w14:paraId="45002731" w14:textId="77777777" w:rsidR="00F17FE2" w:rsidRPr="005842E8" w:rsidRDefault="00F17FE2" w:rsidP="00F17FE2">
            <w:pPr>
              <w:bidi/>
              <w:spacing w:line="276" w:lineRule="auto"/>
              <w:ind w:left="360"/>
              <w:jc w:val="both"/>
              <w:rPr>
                <w:rFonts w:cs="B Lotus"/>
                <w:rtl/>
              </w:rPr>
            </w:pPr>
          </w:p>
        </w:tc>
      </w:tr>
    </w:tbl>
    <w:p w14:paraId="00D314DE" w14:textId="77777777" w:rsidR="00105FB4" w:rsidRDefault="00105FB4" w:rsidP="00105FB4">
      <w:pPr>
        <w:bidi/>
        <w:rPr>
          <w:rFonts w:cs="B Lotus"/>
        </w:rPr>
      </w:pPr>
      <w:r>
        <w:rPr>
          <w:rFonts w:cs="B Lotus" w:hint="cs"/>
          <w:b/>
          <w:bCs/>
          <w:rtl/>
        </w:rPr>
        <w:lastRenderedPageBreak/>
        <w:t>نحوه ارزشيابی دانشجو و بارم مربوط به هر ارزشيابی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51"/>
        <w:gridCol w:w="4252"/>
        <w:gridCol w:w="1134"/>
      </w:tblGrid>
      <w:tr w:rsidR="00105FB4" w14:paraId="79F88639" w14:textId="77777777" w:rsidTr="00105FB4">
        <w:trPr>
          <w:jc w:val="center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430F6" w14:textId="77777777" w:rsidR="00105FB4" w:rsidRDefault="00105FB4">
            <w:pPr>
              <w:bidi/>
              <w:jc w:val="center"/>
              <w:rPr>
                <w:rFonts w:cs="B Lotus"/>
                <w:sz w:val="28"/>
                <w:szCs w:val="28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ردیف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71C92" w14:textId="77777777" w:rsidR="00105FB4" w:rsidRDefault="00105FB4">
            <w:pPr>
              <w:bidi/>
              <w:jc w:val="center"/>
              <w:rPr>
                <w:rFonts w:cs="B Lotus"/>
                <w:sz w:val="28"/>
                <w:szCs w:val="28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فعالیت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FCBC2" w14:textId="77777777" w:rsidR="00105FB4" w:rsidRDefault="00105FB4">
            <w:pPr>
              <w:bidi/>
              <w:jc w:val="center"/>
              <w:rPr>
                <w:rFonts w:cs="B Lotus"/>
                <w:sz w:val="28"/>
                <w:szCs w:val="28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نمره از 20</w:t>
            </w:r>
          </w:p>
        </w:tc>
      </w:tr>
      <w:tr w:rsidR="00105FB4" w14:paraId="092BBD11" w14:textId="77777777" w:rsidTr="00105FB4">
        <w:trPr>
          <w:trHeight w:val="518"/>
          <w:jc w:val="center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2341D" w14:textId="77777777" w:rsidR="00105FB4" w:rsidRDefault="00105FB4">
            <w:pPr>
              <w:bidi/>
              <w:jc w:val="center"/>
              <w:rPr>
                <w:rFonts w:cs="B Lotus"/>
                <w:sz w:val="28"/>
                <w:szCs w:val="28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61CAB" w14:textId="77777777" w:rsidR="00105FB4" w:rsidRDefault="00105FB4">
            <w:pPr>
              <w:bidi/>
              <w:rPr>
                <w:rFonts w:cs="B Lotus"/>
              </w:rPr>
            </w:pPr>
            <w:r>
              <w:rPr>
                <w:rFonts w:cs="B Lotus" w:hint="cs"/>
                <w:rtl/>
              </w:rPr>
              <w:t>انجام تکالیف در سامانه نوید در زمان مقر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6A7B0" w14:textId="65B600BF" w:rsidR="00105FB4" w:rsidRDefault="00115FCA">
            <w:pPr>
              <w:bidi/>
              <w:jc w:val="center"/>
              <w:rPr>
                <w:rFonts w:cs="B Lotus"/>
                <w:sz w:val="28"/>
                <w:szCs w:val="28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</w:t>
            </w:r>
          </w:p>
        </w:tc>
      </w:tr>
      <w:tr w:rsidR="00105FB4" w14:paraId="319B2478" w14:textId="77777777" w:rsidTr="00105FB4">
        <w:trPr>
          <w:jc w:val="center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0FC81" w14:textId="77777777" w:rsidR="00105FB4" w:rsidRDefault="00105FB4">
            <w:pPr>
              <w:bidi/>
              <w:jc w:val="center"/>
              <w:rPr>
                <w:rFonts w:cs="B Lotus"/>
                <w:sz w:val="28"/>
                <w:szCs w:val="28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3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3DE12" w14:textId="6CD5ADAF" w:rsidR="00105FB4" w:rsidRDefault="00F2229A">
            <w:pPr>
              <w:bidi/>
              <w:rPr>
                <w:rFonts w:cs="B Lotus"/>
              </w:rPr>
            </w:pPr>
            <w:r>
              <w:rPr>
                <w:rFonts w:cs="B Lotus" w:hint="cs"/>
                <w:rtl/>
              </w:rPr>
              <w:t>ارائه گزارش کار هر جلسه</w:t>
            </w:r>
            <w:r w:rsidR="00105FB4">
              <w:rPr>
                <w:rFonts w:cs="B Lotus" w:hint="cs"/>
                <w:rtl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B2018" w14:textId="75BC851B" w:rsidR="00105FB4" w:rsidRDefault="00F2229A">
            <w:pPr>
              <w:bidi/>
              <w:jc w:val="center"/>
              <w:rPr>
                <w:rFonts w:cs="B Lotus"/>
                <w:sz w:val="28"/>
                <w:szCs w:val="28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6</w:t>
            </w:r>
          </w:p>
        </w:tc>
      </w:tr>
      <w:tr w:rsidR="00105FB4" w14:paraId="35EF0FA3" w14:textId="77777777" w:rsidTr="00105FB4">
        <w:trPr>
          <w:jc w:val="center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2CAB7" w14:textId="77777777" w:rsidR="00105FB4" w:rsidRDefault="00105FB4">
            <w:pPr>
              <w:bidi/>
              <w:jc w:val="center"/>
              <w:rPr>
                <w:rFonts w:cs="B Lotus"/>
                <w:sz w:val="28"/>
                <w:szCs w:val="28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4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78E05" w14:textId="3D88CBEF" w:rsidR="00105FB4" w:rsidRDefault="00105FB4">
            <w:pPr>
              <w:bidi/>
              <w:rPr>
                <w:rFonts w:cs="B Lotus"/>
              </w:rPr>
            </w:pPr>
            <w:r>
              <w:rPr>
                <w:rFonts w:cs="B Lotus" w:hint="cs"/>
                <w:rtl/>
              </w:rPr>
              <w:t xml:space="preserve">حضور در کلاس های </w:t>
            </w:r>
            <w:r w:rsidR="00F2229A">
              <w:rPr>
                <w:rFonts w:cs="B Lotus" w:hint="cs"/>
                <w:rtl/>
              </w:rPr>
              <w:t>حضوری</w:t>
            </w:r>
            <w:r>
              <w:rPr>
                <w:rFonts w:cs="B Lotus" w:hint="cs"/>
                <w:rtl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030DC" w14:textId="1965F446" w:rsidR="00105FB4" w:rsidRDefault="00115FCA">
            <w:pPr>
              <w:bidi/>
              <w:jc w:val="center"/>
              <w:rPr>
                <w:rFonts w:cs="B Lotus"/>
                <w:sz w:val="28"/>
                <w:szCs w:val="28"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</w:t>
            </w:r>
          </w:p>
        </w:tc>
      </w:tr>
      <w:tr w:rsidR="00105FB4" w14:paraId="764CA234" w14:textId="77777777" w:rsidTr="00105FB4">
        <w:trPr>
          <w:jc w:val="center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43221" w14:textId="12E827D6" w:rsidR="00105FB4" w:rsidRDefault="00F2229A">
            <w:pPr>
              <w:bidi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5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3BD08" w14:textId="77777777" w:rsidR="00105FB4" w:rsidRDefault="00105FB4">
            <w:pPr>
              <w:bidi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امتحان پایان ترم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7B9B9" w14:textId="32BBCB40" w:rsidR="00105FB4" w:rsidRDefault="00115FCA">
            <w:pPr>
              <w:bidi/>
              <w:jc w:val="center"/>
              <w:rPr>
                <w:rFonts w:cs="B Lotus"/>
                <w:sz w:val="28"/>
                <w:szCs w:val="28"/>
                <w:rtl/>
              </w:rPr>
            </w:pPr>
            <w:r>
              <w:rPr>
                <w:rFonts w:cs="B Lotus" w:hint="cs"/>
                <w:sz w:val="28"/>
                <w:szCs w:val="28"/>
                <w:rtl/>
              </w:rPr>
              <w:t>12</w:t>
            </w:r>
          </w:p>
        </w:tc>
      </w:tr>
    </w:tbl>
    <w:p w14:paraId="74F7A756" w14:textId="77777777" w:rsidR="00105FB4" w:rsidRDefault="00105FB4" w:rsidP="00105FB4">
      <w:pPr>
        <w:bidi/>
        <w:rPr>
          <w:rFonts w:cs="B Lotus"/>
          <w:rtl/>
        </w:rPr>
      </w:pPr>
    </w:p>
    <w:p w14:paraId="50FCC882" w14:textId="77777777" w:rsidR="007D1AF9" w:rsidRDefault="007D1AF9" w:rsidP="007D1AF9">
      <w:pPr>
        <w:bidi/>
        <w:rPr>
          <w:rFonts w:cs="B Lotus"/>
          <w:b/>
          <w:bCs/>
          <w:rtl/>
        </w:rPr>
      </w:pPr>
    </w:p>
    <w:p w14:paraId="1C00E4EA" w14:textId="77777777" w:rsidR="00105FB4" w:rsidRDefault="00105FB4" w:rsidP="00105FB4">
      <w:pPr>
        <w:bidi/>
        <w:jc w:val="both"/>
        <w:rPr>
          <w:rFonts w:cs="B Lotus"/>
          <w:b/>
          <w:bCs/>
          <w:rtl/>
        </w:rPr>
      </w:pPr>
      <w:r>
        <w:rPr>
          <w:rFonts w:cs="B Lotus" w:hint="cs"/>
          <w:b/>
          <w:bCs/>
          <w:sz w:val="28"/>
          <w:szCs w:val="28"/>
          <w:u w:val="single"/>
          <w:rtl/>
        </w:rPr>
        <w:t>توضیحات مهم:</w:t>
      </w:r>
      <w:r>
        <w:rPr>
          <w:rFonts w:cs="B Lotus" w:hint="cs"/>
          <w:b/>
          <w:bCs/>
          <w:sz w:val="28"/>
          <w:szCs w:val="28"/>
          <w:rtl/>
        </w:rPr>
        <w:t xml:space="preserve"> </w:t>
      </w:r>
    </w:p>
    <w:p w14:paraId="695AB674" w14:textId="39EA2C07" w:rsidR="00105FB4" w:rsidRDefault="00012B7E" w:rsidP="00105FB4">
      <w:pPr>
        <w:pStyle w:val="ListParagraph"/>
        <w:numPr>
          <w:ilvl w:val="0"/>
          <w:numId w:val="16"/>
        </w:numPr>
        <w:bidi/>
        <w:spacing w:after="0" w:line="240" w:lineRule="auto"/>
        <w:jc w:val="both"/>
        <w:rPr>
          <w:rFonts w:cs="B Lotus"/>
          <w:b/>
          <w:bCs/>
          <w:rtl/>
        </w:rPr>
      </w:pPr>
      <w:r>
        <w:rPr>
          <w:rFonts w:cs="B Lotus" w:hint="cs"/>
          <w:b/>
          <w:bCs/>
          <w:rtl/>
        </w:rPr>
        <w:t xml:space="preserve">به جز جلسه نخست که صرفا آفلاین است، </w:t>
      </w:r>
      <w:r w:rsidR="00105FB4">
        <w:rPr>
          <w:rFonts w:cs="B Lotus" w:hint="cs"/>
          <w:b/>
          <w:bCs/>
          <w:rtl/>
        </w:rPr>
        <w:t xml:space="preserve">هر جلسه به صورت آفلاین و </w:t>
      </w:r>
      <w:r>
        <w:rPr>
          <w:rFonts w:cs="B Lotus" w:hint="cs"/>
          <w:b/>
          <w:bCs/>
          <w:rtl/>
        </w:rPr>
        <w:t>حضوری</w:t>
      </w:r>
      <w:r w:rsidR="00105FB4">
        <w:rPr>
          <w:rFonts w:cs="B Lotus" w:hint="cs"/>
          <w:b/>
          <w:bCs/>
          <w:rtl/>
        </w:rPr>
        <w:t xml:space="preserve"> بر گزار</w:t>
      </w:r>
      <w:r>
        <w:rPr>
          <w:rFonts w:cs="B Lotus" w:hint="cs"/>
          <w:b/>
          <w:bCs/>
          <w:rtl/>
        </w:rPr>
        <w:t xml:space="preserve"> می</w:t>
      </w:r>
      <w:r w:rsidR="00105FB4">
        <w:rPr>
          <w:rFonts w:cs="B Lotus" w:hint="cs"/>
          <w:b/>
          <w:bCs/>
          <w:rtl/>
        </w:rPr>
        <w:t xml:space="preserve"> شود </w:t>
      </w:r>
    </w:p>
    <w:p w14:paraId="58166AFD" w14:textId="77777777" w:rsidR="00105FB4" w:rsidRDefault="00105FB4" w:rsidP="00105FB4">
      <w:pPr>
        <w:pStyle w:val="ListParagraph"/>
        <w:numPr>
          <w:ilvl w:val="0"/>
          <w:numId w:val="16"/>
        </w:numPr>
        <w:bidi/>
        <w:spacing w:after="0" w:line="240" w:lineRule="auto"/>
        <w:jc w:val="both"/>
        <w:rPr>
          <w:rFonts w:cs="B Lotus"/>
          <w:b/>
          <w:bCs/>
          <w:rtl/>
        </w:rPr>
      </w:pPr>
      <w:r>
        <w:rPr>
          <w:rFonts w:cs="B Lotus" w:hint="cs"/>
          <w:b/>
          <w:bCs/>
          <w:rtl/>
        </w:rPr>
        <w:t xml:space="preserve">در صورت انتخاب جلسه به صورت آفلاین بارگزاری محتوای چند رسانه ایی جهت جلسه به عنوان استاندارد پایه محسوب میگردد و استاد درس می تواند علاوه بر آن از ماژول های جلسات آفلاین نیزاستفاده نماید بنابراین می توانید نسبت به علامت گذاری بخش ماژول جلسات آفلاین در ستون مربوطه اقدام نمایید </w:t>
      </w:r>
    </w:p>
    <w:p w14:paraId="6F13467F" w14:textId="66F3BE41" w:rsidR="00105FB4" w:rsidRDefault="00105FB4" w:rsidP="00105FB4">
      <w:pPr>
        <w:pStyle w:val="ListParagraph"/>
        <w:numPr>
          <w:ilvl w:val="0"/>
          <w:numId w:val="16"/>
        </w:numPr>
        <w:bidi/>
        <w:spacing w:after="0" w:line="240" w:lineRule="auto"/>
        <w:jc w:val="both"/>
        <w:rPr>
          <w:rFonts w:cs="B Lotus"/>
          <w:b/>
          <w:bCs/>
          <w:rtl/>
        </w:rPr>
      </w:pPr>
      <w:r>
        <w:rPr>
          <w:rFonts w:cs="B Lotus" w:hint="cs"/>
          <w:b/>
          <w:bCs/>
          <w:rtl/>
        </w:rPr>
        <w:t>در صورت انتخاب جلسه به صورت آنلاین</w:t>
      </w:r>
      <w:r w:rsidR="00A659DB">
        <w:rPr>
          <w:rFonts w:cs="B Lotus" w:hint="cs"/>
          <w:b/>
          <w:bCs/>
          <w:rtl/>
        </w:rPr>
        <w:t>، ترجیحا در همان ساعت و روز مصوب کلاس برگزار خواهد شد و در غیر این صورت</w:t>
      </w:r>
      <w:r>
        <w:rPr>
          <w:rFonts w:cs="B Lotus" w:hint="cs"/>
          <w:b/>
          <w:bCs/>
          <w:rtl/>
        </w:rPr>
        <w:t xml:space="preserve"> ضروری است ساعت پیشنهادی جلسه در بازه 8 الی 20 با فواصل 2 ساعت انتخاب شوند به عنوان مثال ساعت 16-14</w:t>
      </w:r>
    </w:p>
    <w:tbl>
      <w:tblPr>
        <w:tblStyle w:val="TableGrid"/>
        <w:bidiVisual/>
        <w:tblW w:w="9276" w:type="dxa"/>
        <w:tblLook w:val="04A0" w:firstRow="1" w:lastRow="0" w:firstColumn="1" w:lastColumn="0" w:noHBand="0" w:noVBand="1"/>
      </w:tblPr>
      <w:tblGrid>
        <w:gridCol w:w="744"/>
        <w:gridCol w:w="1083"/>
        <w:gridCol w:w="3250"/>
        <w:gridCol w:w="1500"/>
        <w:gridCol w:w="1559"/>
        <w:gridCol w:w="1140"/>
      </w:tblGrid>
      <w:tr w:rsidR="00105FB4" w14:paraId="5F753387" w14:textId="77777777" w:rsidTr="00F17FE2">
        <w:tc>
          <w:tcPr>
            <w:tcW w:w="92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46721" w14:textId="77777777" w:rsidR="00105FB4" w:rsidRDefault="00105FB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lastRenderedPageBreak/>
              <w:t>جدول زمان بندی ارائه برنامه درس</w:t>
            </w:r>
          </w:p>
        </w:tc>
      </w:tr>
      <w:tr w:rsidR="00105FB4" w14:paraId="51C76041" w14:textId="77777777" w:rsidTr="00A659DB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6BA61" w14:textId="77777777" w:rsidR="00105FB4" w:rsidRDefault="00105FB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رديف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8EA23" w14:textId="77777777" w:rsidR="00105FB4" w:rsidRDefault="00105FB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اريخ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B24D1" w14:textId="77777777" w:rsidR="00105FB4" w:rsidRDefault="00105FB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عنوان جلسه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0598A" w14:textId="77777777" w:rsidR="00105FB4" w:rsidRDefault="00105FB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نوع جلسه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77A7E762" w14:textId="77777777" w:rsidR="00105FB4" w:rsidRDefault="00105FB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ماژول جلسات آفلاین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7F649C26" w14:textId="77777777" w:rsidR="00105FB4" w:rsidRDefault="00105FB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ساعت برگزاری جلسه آنلاین</w:t>
            </w:r>
          </w:p>
        </w:tc>
      </w:tr>
      <w:tr w:rsidR="00E223C4" w14:paraId="20B4FA52" w14:textId="77777777" w:rsidTr="00D711B7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48097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61F09" w14:textId="3A3C7822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</w:rPr>
              <w:t>00.06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</w:rPr>
              <w:t>2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</w:rPr>
              <w:t>7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1719E" w14:textId="55B7D03A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مقدمه ای بر روشهای سرولوژی و راهنمایی جهت نوشتن گزارش کار </w:t>
            </w:r>
            <w:r w:rsidRPr="008442B7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 کلاس 34 پزشکی (به صورت نظری ارائه خواهد شد.)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0699A" w14:textId="30E857CD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26839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65F0236B" w14:textId="467FE76B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3341438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488B9DFB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15436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2F38856B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24311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26632E8B" w14:textId="50D90C5F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8655917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5FD47B6" w14:textId="7732781C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05893EBE" w14:textId="77777777" w:rsidTr="00D711B7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3D02A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2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5B3D2" w14:textId="01F03BF5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</w:rPr>
              <w:t>00.07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</w:rPr>
              <w:t>0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</w:rPr>
              <w:t>3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073F5" w14:textId="551F3CCD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طرز تهیه و نگهداری سرم و پلاسما و تهیه سریال رقت ها و سوسپانسیون گلبولی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D2A70" w14:textId="60ECDC7C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770890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62D1D983" w14:textId="3D079FFD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8078467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279253BA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06857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33A2D7F2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423536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09431C6F" w14:textId="5AACACA6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4621143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EA686AB" w14:textId="6759B703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5D09F8DA" w14:textId="77777777" w:rsidTr="00D711B7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B2CC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3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029A9" w14:textId="388BCEE4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</w:rPr>
              <w:t>00.07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</w:rPr>
              <w:t>1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</w:rPr>
              <w:t>0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ADB16" w14:textId="1A87B372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انجام آزمایش </w:t>
            </w:r>
            <w:r w:rsidRPr="008442B7">
              <w:rPr>
                <w:rFonts w:asciiTheme="majorBidi" w:hAnsiTheme="majorBidi" w:cstheme="majorBidi"/>
                <w:sz w:val="24"/>
                <w:szCs w:val="24"/>
              </w:rPr>
              <w:t>C-reactive Protein (CRP)</w:t>
            </w: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 و آگاهی از موارد کاربرد و تفسیر آن </w:t>
            </w:r>
            <w:r w:rsidRPr="008442B7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 آشنایی با آزمایش </w:t>
            </w:r>
            <w:r w:rsidRPr="008442B7">
              <w:rPr>
                <w:rFonts w:asciiTheme="majorBidi" w:hAnsiTheme="majorBidi" w:cstheme="majorBidi"/>
                <w:sz w:val="24"/>
                <w:szCs w:val="24"/>
              </w:rPr>
              <w:t>Erythrocyte sedimentation rate (ESR)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3B8A8" w14:textId="63E0A36A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950730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327FD176" w14:textId="63707C63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3938535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6C9359D5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52624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6BEA2288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50501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103BB9D0" w14:textId="761D41B6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8381985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E542485" w14:textId="3E70B84E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573AB898" w14:textId="77777777" w:rsidTr="00D711B7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CAAAB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4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C5C68" w14:textId="45EF954F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</w:rPr>
              <w:t>00.07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</w:rPr>
              <w:t>1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</w:rPr>
              <w:t>7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C60B" w14:textId="70E4B530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انجام آزمایش رایت و آگاهی از موارد کاربرد آن، تفسیر آزمایشهای کمبس رایت و </w:t>
            </w:r>
            <w:r w:rsidRPr="008442B7">
              <w:rPr>
                <w:rFonts w:asciiTheme="majorBidi" w:hAnsiTheme="majorBidi" w:cstheme="majorBidi"/>
                <w:sz w:val="24"/>
                <w:szCs w:val="24"/>
              </w:rPr>
              <w:t>2-Mercaptoethanol</w:t>
            </w:r>
            <w:r w:rsidRPr="008442B7">
              <w:rPr>
                <w:rFonts w:cs="B Nazanin"/>
                <w:sz w:val="24"/>
                <w:szCs w:val="24"/>
              </w:rPr>
              <w:t xml:space="preserve"> (</w:t>
            </w:r>
            <w:r w:rsidRPr="008442B7">
              <w:rPr>
                <w:rFonts w:asciiTheme="majorBidi" w:hAnsiTheme="majorBidi" w:cstheme="majorBidi"/>
                <w:sz w:val="24"/>
                <w:szCs w:val="24"/>
              </w:rPr>
              <w:t>2-ME</w:t>
            </w:r>
            <w:r w:rsidRPr="008442B7">
              <w:rPr>
                <w:rFonts w:cs="B Nazanin"/>
                <w:sz w:val="24"/>
                <w:szCs w:val="24"/>
              </w:rPr>
              <w:t>)</w:t>
            </w: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8442B7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 اشاره ای به آزمایش ویدال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759AE" w14:textId="0DAE6336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845776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59583F34" w14:textId="3FA6C955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20289811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297D8350" w14:textId="189AB20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2662346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  <w:p w14:paraId="4F234A3C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375384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17E3C627" w14:textId="5A8302AC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3724512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8357E4B" w14:textId="170F27AC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003CB6DF" w14:textId="77777777" w:rsidTr="00D711B7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885A6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5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BF065" w14:textId="12172FA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</w:rPr>
              <w:t>00.07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</w:rPr>
              <w:t>2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</w:rPr>
              <w:t>4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2A4A" w14:textId="7750A234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جام آزمایش ویدال و آگاهی از موارد کاربرد آن و تفسیر نتایج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D09F6" w14:textId="1C42CB50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208042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7D13FB3B" w14:textId="147DFC4E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7826076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029A079D" w14:textId="75D9414D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646512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  <w:p w14:paraId="6A22CB34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215708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53DA7A6F" w14:textId="067EE1CB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9072912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F97DE6B" w14:textId="1B91647D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7477C90D" w14:textId="77777777" w:rsidTr="00D711B7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03033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6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5EE4C" w14:textId="764F3ED5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  <w:lang w:bidi="fa-IR"/>
              </w:rPr>
              <w:t>00.08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0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38C56" w14:textId="1AD1C518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انجام آزمایش </w:t>
            </w:r>
            <w:r w:rsidRPr="008442B7">
              <w:rPr>
                <w:rFonts w:asciiTheme="majorBidi" w:hAnsiTheme="majorBidi" w:cstheme="majorBidi"/>
                <w:sz w:val="24"/>
                <w:szCs w:val="24"/>
              </w:rPr>
              <w:t>Rheumatoid arthritis latex (RA-latex</w:t>
            </w:r>
            <w:r w:rsidRPr="008442B7">
              <w:rPr>
                <w:rFonts w:cs="B Nazanin"/>
                <w:sz w:val="24"/>
                <w:szCs w:val="24"/>
              </w:rPr>
              <w:t>)</w:t>
            </w: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 ، آشنایی با موارد کاربرد و تفسیر آن و همچنین موارد مثبت و منفی کاذب آن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B97F6" w14:textId="3165BC94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978979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1D016E3E" w14:textId="50A0097C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1135852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5AEF0B00" w14:textId="22DEE8D2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2266542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  <w:p w14:paraId="1F85EDF9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878307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70071D4E" w14:textId="07AA75B2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6417642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BFC2DD9" w14:textId="5C86BF18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74A1D9DC" w14:textId="77777777" w:rsidTr="00D711B7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8F527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7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B5B3" w14:textId="4A5489E5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  <w:lang w:bidi="fa-IR"/>
              </w:rPr>
              <w:t>00.08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0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A0BF" w14:textId="43B195BB" w:rsidR="00E223C4" w:rsidRPr="00F41989" w:rsidRDefault="00E223C4" w:rsidP="00E223C4">
            <w:pPr>
              <w:bidi/>
              <w:rPr>
                <w:rFonts w:eastAsia="Times New Roman" w:cstheme="minorHAnsi"/>
                <w:color w:val="333333"/>
                <w:sz w:val="24"/>
                <w:szCs w:val="24"/>
                <w:bdr w:val="none" w:sz="0" w:space="0" w:color="auto" w:frame="1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نجام آزمایش گراویندکس </w:t>
            </w:r>
            <w:r>
              <w:rPr>
                <w:rFonts w:cs="B Nazanin"/>
                <w:sz w:val="24"/>
                <w:szCs w:val="24"/>
              </w:rPr>
              <w:t>(HCG-Latex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و تفسیر آن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777A9" w14:textId="49627259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75095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414651AE" w14:textId="2EE7B5C8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43936028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41B85E65" w14:textId="572A268E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5892003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  <w:p w14:paraId="590A2EE4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94026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76B5D7BC" w14:textId="5882F46F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285749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3922519E" w14:textId="050FC705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26CDE5F3" w14:textId="77777777" w:rsidTr="00D711B7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FC75C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8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C068" w14:textId="79C3814E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  <w:lang w:bidi="fa-IR"/>
              </w:rPr>
              <w:t>00.08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1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52129" w14:textId="78EDE22E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انجام آزمایش </w:t>
            </w:r>
            <w:r w:rsidRPr="008442B7">
              <w:rPr>
                <w:rFonts w:asciiTheme="majorBidi" w:hAnsiTheme="majorBidi" w:cstheme="majorBidi"/>
                <w:sz w:val="24"/>
                <w:szCs w:val="24"/>
              </w:rPr>
              <w:t>Anti-streptolysin O(ASO</w:t>
            </w:r>
            <w:r w:rsidRPr="008442B7">
              <w:rPr>
                <w:rFonts w:cs="B Nazanin"/>
                <w:sz w:val="24"/>
                <w:szCs w:val="24"/>
              </w:rPr>
              <w:t>)</w:t>
            </w: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 و آگاه شدن از ارزش بالینی و موارد مثبت و منفی کاذب آن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5FFC8" w14:textId="5397C028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624516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414265FC" w14:textId="5A6F34A3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6587331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2B4F5595" w14:textId="2FF27503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03866089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  <w:p w14:paraId="1D92F139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392807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293CE51C" w14:textId="23BCB3BE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616671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02E2F00" w14:textId="04BD278B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06621611" w14:textId="77777777" w:rsidTr="00145A5D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B51AD" w14:textId="25CD4A48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9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67763" w14:textId="4CDCDA1E" w:rsidR="00E223C4" w:rsidRPr="00060D8F" w:rsidRDefault="00E223C4" w:rsidP="00E223C4">
            <w:pPr>
              <w:bidi/>
              <w:rPr>
                <w:rFonts w:eastAsia="Times New Roman" w:cstheme="minorHAnsi"/>
                <w:color w:val="333333"/>
                <w:sz w:val="24"/>
                <w:szCs w:val="24"/>
                <w:rtl/>
                <w:lang w:bidi="fa-IR"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  <w:lang w:bidi="fa-IR"/>
              </w:rPr>
              <w:t>00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08</w:t>
            </w: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  <w:lang w:bidi="fa-IR"/>
              </w:rPr>
              <w:t>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2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30126" w14:textId="171E5A88" w:rsidR="00E223C4" w:rsidRPr="004F6D71" w:rsidRDefault="00E223C4" w:rsidP="00E223C4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نجام آزمایش انتشار ایمنی </w:t>
            </w:r>
            <w:r>
              <w:rPr>
                <w:rFonts w:cs="B Nazanin"/>
                <w:sz w:val="24"/>
                <w:szCs w:val="24"/>
              </w:rPr>
              <w:t>(immune diffusion)</w:t>
            </w:r>
            <w:r>
              <w:rPr>
                <w:rFonts w:cs="B Nazanin" w:hint="cs"/>
                <w:sz w:val="24"/>
                <w:szCs w:val="24"/>
                <w:rtl/>
              </w:rPr>
              <w:t>، شیوه خواندن، محاسبه و تفسیر نتایج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FC546" w14:textId="7D921402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2132238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105010A9" w14:textId="239A1F55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364341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6A9BCB2E" w14:textId="36331AF2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188571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  <w:p w14:paraId="75CE8EDB" w14:textId="7B85977C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460271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104B5E06" w14:textId="13BCACAD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lastRenderedPageBreak/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5936691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3662C666" w14:textId="6A596DDD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lastRenderedPageBreak/>
              <w:t>10-8</w:t>
            </w:r>
          </w:p>
        </w:tc>
      </w:tr>
      <w:tr w:rsidR="00E223C4" w14:paraId="611A5912" w14:textId="77777777" w:rsidTr="008E0B46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549F0" w14:textId="228DC081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lastRenderedPageBreak/>
              <w:t>10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26C22" w14:textId="3A6F7072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060D8F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00.08.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29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1637" w14:textId="0ABB4CEE" w:rsidR="00E223C4" w:rsidRDefault="00E223C4" w:rsidP="00E223C4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جام آزمایش ایمونوالکتروفورز و شیوه تفسیر آن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008DC" w14:textId="406628E2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330805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4B50A155" w14:textId="45286ED2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6692253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6F4A29AB" w14:textId="2A13BDE1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5242266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  <w:p w14:paraId="0B2D85A0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706914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6C6C1261" w14:textId="66AC4071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437442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90A097B" w14:textId="2B2991EA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40021D6E" w14:textId="77777777" w:rsidTr="00A659DB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7F9E1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1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A0D9F" w14:textId="1F48BF26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  <w:lang w:bidi="fa-IR"/>
              </w:rPr>
              <w:t>00.09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0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6147" w14:textId="150857D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نجام آزمایش </w:t>
            </w:r>
            <w:r>
              <w:rPr>
                <w:rFonts w:cs="B Nazanin"/>
                <w:sz w:val="24"/>
                <w:szCs w:val="24"/>
              </w:rPr>
              <w:t>RPR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و تفسیر نتایج و مقایسه با </w:t>
            </w:r>
            <w:r>
              <w:rPr>
                <w:rFonts w:cs="B Nazanin"/>
                <w:sz w:val="24"/>
                <w:szCs w:val="24"/>
              </w:rPr>
              <w:t>VDRL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5DCCC" w14:textId="6645A72E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83745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02546F8E" w14:textId="435E8C1B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223233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7C484E5C" w14:textId="542BDD4E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8833629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  <w:p w14:paraId="7CF30CF7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405651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13456614" w14:textId="7DD03E2D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216910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869DAF7" w14:textId="5621A9A1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663C4101" w14:textId="77777777" w:rsidTr="00A659DB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FEDCA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2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21647" w14:textId="72697DE0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  <w:lang w:bidi="fa-IR"/>
              </w:rPr>
              <w:t>00.09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1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D8EF7" w14:textId="34AE6C04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8442B7">
              <w:rPr>
                <w:rFonts w:cs="B Nazanin" w:hint="cs"/>
                <w:sz w:val="24"/>
                <w:szCs w:val="24"/>
                <w:rtl/>
              </w:rPr>
              <w:t>انجام آزمایش های</w:t>
            </w:r>
            <w:r w:rsidR="00DD2ED6">
              <w:rPr>
                <w:rFonts w:cs="B Nazanin" w:hint="cs"/>
                <w:sz w:val="24"/>
                <w:szCs w:val="24"/>
                <w:rtl/>
              </w:rPr>
              <w:t xml:space="preserve"> کومبس و</w:t>
            </w:r>
            <w:r w:rsidRPr="008442B7">
              <w:rPr>
                <w:rFonts w:cs="B Nazanin" w:hint="cs"/>
                <w:sz w:val="24"/>
                <w:szCs w:val="24"/>
                <w:rtl/>
              </w:rPr>
              <w:t xml:space="preserve"> کراسماچ (سازگاری گروه خون) و آشنایی با تفسیر و کاربرد آن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26628" w14:textId="73E9C60F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7882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1BD5F0DD" w14:textId="08DAE95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20271649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79860A26" w14:textId="45CD4013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5043128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  <w:p w14:paraId="26405907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84112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0DA439E3" w14:textId="0F4CBAE6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1314854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04D72DB" w14:textId="0957C2D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E223C4" w14:paraId="2309537C" w14:textId="77777777" w:rsidTr="00A659DB"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6B089" w14:textId="77777777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3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F4433" w14:textId="5DF4CE68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656D23">
              <w:rPr>
                <w:rFonts w:eastAsia="Times New Roman" w:cstheme="minorHAnsi"/>
                <w:color w:val="333333"/>
                <w:sz w:val="24"/>
                <w:szCs w:val="24"/>
                <w:rtl/>
                <w:lang w:bidi="fa-IR"/>
              </w:rPr>
              <w:t>00.09.</w:t>
            </w:r>
            <w:r w:rsidR="00471541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2</w:t>
            </w:r>
            <w:r w:rsidR="00F47200">
              <w:rPr>
                <w:rFonts w:eastAsia="Times New Roman" w:cstheme="minorHAnsi" w:hint="cs"/>
                <w:color w:val="333333"/>
                <w:sz w:val="24"/>
                <w:szCs w:val="24"/>
                <w:rtl/>
                <w:lang w:bidi="fa-IR"/>
              </w:rPr>
              <w:t>0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8167F" w14:textId="32C02E6E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 w:rsidRPr="008442B7">
              <w:rPr>
                <w:rFonts w:cs="B Nazanin" w:hint="cs"/>
                <w:sz w:val="24"/>
                <w:szCs w:val="24"/>
                <w:rtl/>
              </w:rPr>
              <w:t>مروری بر مطالب تدریس شده و رفع اشکال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3C1EE" w14:textId="640DBD24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687350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200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☐</w:t>
                </w:r>
              </w:sdtContent>
            </w:sdt>
          </w:p>
          <w:p w14:paraId="33239F5A" w14:textId="63A5AF3F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7658866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200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78A51C01" w14:textId="69A7B01C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2414004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  <w:p w14:paraId="71304A2C" w14:textId="77777777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635904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649A64E8" w14:textId="008F870E" w:rsidR="00E223C4" w:rsidRDefault="00E223C4" w:rsidP="00E223C4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20124849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21DF9EA" w14:textId="4BA46E69" w:rsidR="00E223C4" w:rsidRDefault="00E223C4" w:rsidP="00E223C4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10-8</w:t>
            </w:r>
          </w:p>
        </w:tc>
      </w:tr>
      <w:tr w:rsidR="00A659DB" w14:paraId="52881624" w14:textId="77777777" w:rsidTr="00A659DB">
        <w:trPr>
          <w:trHeight w:val="587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9B66C" w14:textId="29CF05BA" w:rsidR="00A659DB" w:rsidRDefault="00A659DB" w:rsidP="00A659DB">
            <w:pPr>
              <w:bidi/>
              <w:jc w:val="center"/>
              <w:rPr>
                <w:rFonts w:cs="B Lotus"/>
                <w:b/>
                <w:bCs/>
                <w:rtl/>
              </w:rPr>
            </w:pPr>
          </w:p>
        </w:tc>
        <w:tc>
          <w:tcPr>
            <w:tcW w:w="4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E94AE" w14:textId="77777777" w:rsidR="00A659DB" w:rsidRDefault="00A659DB" w:rsidP="00A659DB">
            <w:pPr>
              <w:bidi/>
              <w:jc w:val="center"/>
              <w:rPr>
                <w:rFonts w:cs="B Lotus"/>
                <w:b/>
                <w:bCs/>
                <w:rtl/>
              </w:rPr>
            </w:pPr>
          </w:p>
          <w:p w14:paraId="19619755" w14:textId="0F1412B6" w:rsidR="00A659DB" w:rsidRDefault="00A659DB" w:rsidP="00A659DB">
            <w:pPr>
              <w:bidi/>
              <w:jc w:val="center"/>
              <w:rPr>
                <w:rFonts w:cs="B Lotus"/>
                <w:b/>
                <w:bCs/>
                <w:rtl/>
              </w:rPr>
            </w:pPr>
            <w:r w:rsidRPr="00E7341C">
              <w:rPr>
                <w:rFonts w:cs="B Lotus"/>
                <w:b/>
                <w:bCs/>
                <w:rtl/>
              </w:rPr>
              <w:t>امتحان پا</w:t>
            </w:r>
            <w:r w:rsidRPr="00E7341C">
              <w:rPr>
                <w:rFonts w:cs="B Lotus" w:hint="cs"/>
                <w:b/>
                <w:bCs/>
                <w:rtl/>
              </w:rPr>
              <w:t>ی</w:t>
            </w:r>
            <w:r w:rsidRPr="00E7341C">
              <w:rPr>
                <w:rFonts w:cs="B Lotus" w:hint="eastAsia"/>
                <w:b/>
                <w:bCs/>
                <w:rtl/>
              </w:rPr>
              <w:t>ان</w:t>
            </w:r>
            <w:r w:rsidRPr="00E7341C">
              <w:rPr>
                <w:rFonts w:cs="B Lotus"/>
                <w:b/>
                <w:bCs/>
                <w:rtl/>
              </w:rPr>
              <w:t xml:space="preserve"> ترم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74C54" w14:textId="403099DE" w:rsidR="00A659DB" w:rsidRDefault="00A659DB" w:rsidP="00A659DB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F7CAAC" w:themeFill="accent2" w:themeFillTint="66"/>
                <w:rtl/>
              </w:rPr>
              <w:t>آن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532634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  <w:p w14:paraId="5D38120C" w14:textId="73F05BC6" w:rsidR="00A659DB" w:rsidRDefault="00A659DB" w:rsidP="00A659DB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shd w:val="clear" w:color="auto" w:fill="B4C6E7" w:themeFill="accent1" w:themeFillTint="66"/>
                <w:rtl/>
              </w:rPr>
              <w:t>آفلاین</w:t>
            </w:r>
            <w:r>
              <w:rPr>
                <w:rFonts w:cs="B Lotus" w:hint="cs"/>
                <w:b/>
                <w:bCs/>
                <w:rtl/>
              </w:rPr>
              <w:t xml:space="preserve">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157091989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921">
                  <w:rPr>
                    <w:rFonts w:ascii="MS Gothic" w:eastAsia="MS Gothic" w:hAnsi="MS Gothic" w:cs="B Lotus" w:hint="eastAsia"/>
                    <w:b/>
                    <w:bCs/>
                    <w:rtl/>
                  </w:rPr>
                  <w:t>☒</w:t>
                </w:r>
              </w:sdtContent>
            </w:sdt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4B1946E7" w14:textId="0776BC27" w:rsidR="00A659DB" w:rsidRDefault="00A659DB" w:rsidP="00A659DB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تکلیف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224439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23C1DF04" w14:textId="5AF6F606" w:rsidR="00A659DB" w:rsidRDefault="00A659DB" w:rsidP="00A659DB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آزمون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12250516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☒</w:t>
                </w:r>
              </w:sdtContent>
            </w:sdt>
          </w:p>
          <w:p w14:paraId="5F9560C9" w14:textId="1CB5F10D" w:rsidR="00A659DB" w:rsidRDefault="00A659DB" w:rsidP="00A659DB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گفتگو </w:t>
            </w:r>
            <w:sdt>
              <w:sdtPr>
                <w:rPr>
                  <w:rFonts w:cs="B Lotus" w:hint="cs"/>
                  <w:b/>
                  <w:bCs/>
                  <w:rtl/>
                </w:rPr>
                <w:id w:val="-74226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AEF20A" w14:textId="1E373283" w:rsidR="00A659DB" w:rsidRDefault="00A659DB" w:rsidP="00A659DB">
            <w:pPr>
              <w:bidi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 ----</w:t>
            </w:r>
          </w:p>
        </w:tc>
      </w:tr>
    </w:tbl>
    <w:tbl>
      <w:tblPr>
        <w:tblW w:w="9540" w:type="dxa"/>
        <w:tblInd w:w="-612" w:type="dxa"/>
        <w:tblLook w:val="04A0" w:firstRow="1" w:lastRow="0" w:firstColumn="1" w:lastColumn="0" w:noHBand="0" w:noVBand="1"/>
      </w:tblPr>
      <w:tblGrid>
        <w:gridCol w:w="9540"/>
      </w:tblGrid>
      <w:tr w:rsidR="00105FB4" w14:paraId="5480A77D" w14:textId="77777777" w:rsidTr="00105FB4">
        <w:trPr>
          <w:trHeight w:val="495"/>
        </w:trPr>
        <w:tc>
          <w:tcPr>
            <w:tcW w:w="9540" w:type="dxa"/>
            <w:hideMark/>
          </w:tcPr>
          <w:p w14:paraId="49C638DF" w14:textId="77777777" w:rsidR="00105FB4" w:rsidRDefault="00105FB4" w:rsidP="007D1AF9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 xml:space="preserve">تاريخ امتحان پايان ترم: </w:t>
            </w:r>
            <w:r>
              <w:rPr>
                <w:rFonts w:cs="B Lotus" w:hint="cs"/>
                <w:rtl/>
              </w:rPr>
              <w:t xml:space="preserve">بر اساس تقویم آموزش                                                                      </w:t>
            </w:r>
          </w:p>
        </w:tc>
      </w:tr>
      <w:tr w:rsidR="00105FB4" w14:paraId="16516284" w14:textId="77777777" w:rsidTr="00105FB4">
        <w:trPr>
          <w:trHeight w:val="495"/>
        </w:trPr>
        <w:tc>
          <w:tcPr>
            <w:tcW w:w="9540" w:type="dxa"/>
            <w:hideMark/>
          </w:tcPr>
          <w:p w14:paraId="66A65680" w14:textId="7D82E234" w:rsidR="00105FB4" w:rsidRDefault="00105FB4" w:rsidP="007D1AF9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  <w:r>
              <w:rPr>
                <w:rFonts w:cs="B Lotus" w:hint="cs"/>
                <w:b/>
                <w:bCs/>
                <w:rtl/>
              </w:rPr>
              <w:t>ساير تذکرهای مهم برای دانشجويان:</w:t>
            </w:r>
            <w:r w:rsidR="00F140C5">
              <w:rPr>
                <w:rtl/>
              </w:rPr>
              <w:t xml:space="preserve"> </w:t>
            </w:r>
            <w:r w:rsidR="00F140C5" w:rsidRPr="00F140C5">
              <w:rPr>
                <w:rFonts w:cs="B Lotus"/>
                <w:rtl/>
              </w:rPr>
              <w:t>غ</w:t>
            </w:r>
            <w:r w:rsidR="00F140C5" w:rsidRPr="00F140C5">
              <w:rPr>
                <w:rFonts w:cs="B Lotus" w:hint="cs"/>
                <w:rtl/>
              </w:rPr>
              <w:t>ی</w:t>
            </w:r>
            <w:r w:rsidR="00F140C5" w:rsidRPr="00F140C5">
              <w:rPr>
                <w:rFonts w:cs="B Lotus" w:hint="eastAsia"/>
                <w:rtl/>
              </w:rPr>
              <w:t>بت</w:t>
            </w:r>
            <w:r w:rsidR="00F140C5" w:rsidRPr="00F140C5">
              <w:rPr>
                <w:rFonts w:cs="B Lotus"/>
                <w:rtl/>
              </w:rPr>
              <w:t xml:space="preserve"> دانشجو در کلاس درس در نمره نها</w:t>
            </w:r>
            <w:r w:rsidR="00F140C5" w:rsidRPr="00F140C5">
              <w:rPr>
                <w:rFonts w:cs="B Lotus" w:hint="cs"/>
                <w:rtl/>
              </w:rPr>
              <w:t>یی</w:t>
            </w:r>
            <w:r w:rsidR="00F140C5" w:rsidRPr="00F140C5">
              <w:rPr>
                <w:rFonts w:cs="B Lotus"/>
                <w:rtl/>
              </w:rPr>
              <w:t xml:space="preserve"> دانشجو موثر خواهد بود</w:t>
            </w:r>
            <w:r w:rsidR="00A47472">
              <w:rPr>
                <w:rFonts w:cs="B Lotus" w:hint="cs"/>
                <w:rtl/>
              </w:rPr>
              <w:t>.</w:t>
            </w:r>
          </w:p>
        </w:tc>
      </w:tr>
    </w:tbl>
    <w:p w14:paraId="3658DDC1" w14:textId="7E1E074F" w:rsidR="00D63B51" w:rsidRDefault="00D63B51" w:rsidP="0046311B">
      <w:pPr>
        <w:bidi/>
        <w:rPr>
          <w:rtl/>
          <w:lang w:val="en-CA" w:bidi="fa-IR"/>
        </w:rPr>
      </w:pPr>
    </w:p>
    <w:p w14:paraId="610B5DDB" w14:textId="77777777" w:rsidR="00F47200" w:rsidRDefault="00F47200" w:rsidP="00F47200">
      <w:pPr>
        <w:bidi/>
        <w:rPr>
          <w:rtl/>
          <w:lang w:val="en-CA" w:bidi="fa-IR"/>
        </w:rPr>
      </w:pPr>
    </w:p>
    <w:tbl>
      <w:tblPr>
        <w:tblW w:w="9540" w:type="dxa"/>
        <w:tblInd w:w="-612" w:type="dxa"/>
        <w:tblLook w:val="04A0" w:firstRow="1" w:lastRow="0" w:firstColumn="1" w:lastColumn="0" w:noHBand="0" w:noVBand="1"/>
      </w:tblPr>
      <w:tblGrid>
        <w:gridCol w:w="9540"/>
      </w:tblGrid>
      <w:tr w:rsidR="009D0814" w14:paraId="23F356A1" w14:textId="77777777" w:rsidTr="008C4527">
        <w:trPr>
          <w:trHeight w:val="495"/>
        </w:trPr>
        <w:tc>
          <w:tcPr>
            <w:tcW w:w="9540" w:type="dxa"/>
            <w:hideMark/>
          </w:tcPr>
          <w:p w14:paraId="25E4DD77" w14:textId="77777777" w:rsidR="009D0814" w:rsidRDefault="009D0814" w:rsidP="008C4527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</w:p>
          <w:p w14:paraId="1C93ED07" w14:textId="77777777" w:rsidR="009D0814" w:rsidRDefault="009D0814" w:rsidP="009D0814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</w:p>
          <w:p w14:paraId="72656997" w14:textId="77777777" w:rsidR="009D0814" w:rsidRDefault="009D0814" w:rsidP="009D0814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</w:p>
          <w:p w14:paraId="45929BA6" w14:textId="77777777" w:rsidR="009D0814" w:rsidRDefault="009D0814" w:rsidP="009D0814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</w:p>
          <w:p w14:paraId="11CB4F2E" w14:textId="77777777" w:rsidR="009D0814" w:rsidRDefault="009D0814" w:rsidP="009D0814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</w:p>
          <w:p w14:paraId="5BC7ACD8" w14:textId="77777777" w:rsidR="009D0814" w:rsidRDefault="009D0814" w:rsidP="009D0814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</w:p>
          <w:p w14:paraId="7E0B32B4" w14:textId="77777777" w:rsidR="009D0814" w:rsidRDefault="009D0814" w:rsidP="009D0814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</w:p>
          <w:p w14:paraId="71C61F34" w14:textId="77777777" w:rsidR="009D0814" w:rsidRDefault="009D0814" w:rsidP="009D0814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</w:p>
          <w:p w14:paraId="17C60D27" w14:textId="0EA52D43" w:rsidR="009D0814" w:rsidRDefault="009D0814" w:rsidP="009D0814">
            <w:pPr>
              <w:bidi/>
              <w:spacing w:line="240" w:lineRule="auto"/>
              <w:jc w:val="lowKashida"/>
              <w:rPr>
                <w:rFonts w:cs="B Lotus"/>
                <w:b/>
                <w:bCs/>
                <w:rtl/>
              </w:rPr>
            </w:pPr>
          </w:p>
        </w:tc>
      </w:tr>
    </w:tbl>
    <w:tbl>
      <w:tblPr>
        <w:tblpPr w:leftFromText="180" w:rightFromText="180" w:vertAnchor="text" w:horzAnchor="margin" w:tblpY="57"/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5"/>
        <w:gridCol w:w="539"/>
        <w:gridCol w:w="873"/>
        <w:gridCol w:w="4914"/>
        <w:gridCol w:w="1083"/>
        <w:gridCol w:w="978"/>
      </w:tblGrid>
      <w:tr w:rsidR="009D0814" w:rsidRPr="006375ED" w14:paraId="6B8F213F" w14:textId="77777777" w:rsidTr="009D0814">
        <w:trPr>
          <w:trHeight w:val="299"/>
        </w:trPr>
        <w:tc>
          <w:tcPr>
            <w:tcW w:w="0" w:type="auto"/>
          </w:tcPr>
          <w:p w14:paraId="494F2093" w14:textId="77777777" w:rsidR="009D0814" w:rsidRPr="006375ED" w:rsidRDefault="009D0814" w:rsidP="008C4527">
            <w:pPr>
              <w:bidi/>
              <w:spacing w:after="0" w:line="240" w:lineRule="auto"/>
              <w:rPr>
                <w:rFonts w:cs="B Titr"/>
                <w:sz w:val="16"/>
                <w:szCs w:val="16"/>
                <w:rtl/>
              </w:rPr>
            </w:pPr>
          </w:p>
        </w:tc>
        <w:tc>
          <w:tcPr>
            <w:tcW w:w="0" w:type="auto"/>
          </w:tcPr>
          <w:p w14:paraId="7BA1892E" w14:textId="77777777" w:rsidR="009D0814" w:rsidRPr="006375ED" w:rsidRDefault="009D0814" w:rsidP="008C4527">
            <w:pPr>
              <w:bidi/>
              <w:spacing w:after="0" w:line="240" w:lineRule="auto"/>
              <w:rPr>
                <w:rFonts w:cs="B Titr"/>
                <w:sz w:val="16"/>
                <w:szCs w:val="16"/>
                <w:rtl/>
              </w:rPr>
            </w:pPr>
          </w:p>
        </w:tc>
        <w:tc>
          <w:tcPr>
            <w:tcW w:w="873" w:type="dxa"/>
          </w:tcPr>
          <w:p w14:paraId="7F18AB7C" w14:textId="77777777" w:rsidR="009D0814" w:rsidRPr="00865211" w:rsidRDefault="009D0814" w:rsidP="008C4527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4914" w:type="dxa"/>
          </w:tcPr>
          <w:p w14:paraId="7077A4F6" w14:textId="77777777" w:rsidR="009D0814" w:rsidRPr="006375ED" w:rsidRDefault="009D0814" w:rsidP="008C4527">
            <w:pPr>
              <w:bidi/>
              <w:spacing w:after="0" w:line="240" w:lineRule="auto"/>
              <w:jc w:val="center"/>
              <w:rPr>
                <w:rFonts w:cs="B Titr"/>
                <w:sz w:val="16"/>
                <w:szCs w:val="16"/>
                <w:rtl/>
              </w:rPr>
            </w:pPr>
            <w:r w:rsidRPr="00865211">
              <w:rPr>
                <w:rFonts w:cs="B Nazanin" w:hint="cs"/>
                <w:b/>
                <w:bCs/>
                <w:rtl/>
              </w:rPr>
              <w:t xml:space="preserve">جدول زمان بندی ارائه برنامه </w:t>
            </w:r>
            <w:r>
              <w:rPr>
                <w:rFonts w:cs="B Nazanin" w:hint="cs"/>
                <w:b/>
                <w:bCs/>
                <w:rtl/>
              </w:rPr>
              <w:t xml:space="preserve">درس ایمنی شناسی پزشکی </w:t>
            </w:r>
            <w:r w:rsidRPr="00865211">
              <w:rPr>
                <w:rFonts w:cs="B Nazanin" w:hint="cs"/>
                <w:b/>
                <w:bCs/>
                <w:rtl/>
              </w:rPr>
              <w:t xml:space="preserve"> نيمسال اول </w:t>
            </w:r>
            <w:r>
              <w:rPr>
                <w:rFonts w:cs="B Nazanin" w:hint="cs"/>
                <w:b/>
                <w:bCs/>
                <w:rtl/>
              </w:rPr>
              <w:t>سال تحصیلی 1401-1400</w:t>
            </w:r>
          </w:p>
        </w:tc>
        <w:tc>
          <w:tcPr>
            <w:tcW w:w="1083" w:type="dxa"/>
          </w:tcPr>
          <w:p w14:paraId="39006761" w14:textId="77777777" w:rsidR="009D0814" w:rsidRPr="006375ED" w:rsidRDefault="009D0814" w:rsidP="008C4527">
            <w:pPr>
              <w:bidi/>
              <w:spacing w:after="0" w:line="240" w:lineRule="auto"/>
              <w:rPr>
                <w:rFonts w:cs="B Titr"/>
                <w:sz w:val="16"/>
                <w:szCs w:val="16"/>
                <w:rtl/>
              </w:rPr>
            </w:pPr>
          </w:p>
        </w:tc>
        <w:tc>
          <w:tcPr>
            <w:tcW w:w="978" w:type="dxa"/>
          </w:tcPr>
          <w:p w14:paraId="5F8AD15F" w14:textId="77777777" w:rsidR="009D0814" w:rsidRDefault="009D0814" w:rsidP="008C4527">
            <w:pPr>
              <w:bidi/>
              <w:spacing w:after="0" w:line="240" w:lineRule="auto"/>
              <w:rPr>
                <w:rFonts w:cs="B Titr"/>
                <w:sz w:val="16"/>
                <w:szCs w:val="16"/>
                <w:rtl/>
              </w:rPr>
            </w:pPr>
          </w:p>
        </w:tc>
      </w:tr>
      <w:tr w:rsidR="009D0814" w:rsidRPr="006375ED" w14:paraId="1A3F21A8" w14:textId="77777777" w:rsidTr="009D0814">
        <w:trPr>
          <w:trHeight w:val="299"/>
        </w:trPr>
        <w:tc>
          <w:tcPr>
            <w:tcW w:w="0" w:type="auto"/>
          </w:tcPr>
          <w:p w14:paraId="6CFB51C4" w14:textId="77777777" w:rsidR="009D0814" w:rsidRPr="006375ED" w:rsidRDefault="009D0814" w:rsidP="008C4527">
            <w:pPr>
              <w:bidi/>
              <w:spacing w:after="0" w:line="240" w:lineRule="auto"/>
              <w:rPr>
                <w:rFonts w:cs="B Titr"/>
                <w:sz w:val="16"/>
                <w:szCs w:val="16"/>
                <w:rtl/>
              </w:rPr>
            </w:pPr>
            <w:r w:rsidRPr="006375ED">
              <w:rPr>
                <w:rFonts w:cs="B Titr" w:hint="cs"/>
                <w:sz w:val="16"/>
                <w:szCs w:val="16"/>
                <w:rtl/>
              </w:rPr>
              <w:t>ردیف</w:t>
            </w:r>
          </w:p>
        </w:tc>
        <w:tc>
          <w:tcPr>
            <w:tcW w:w="0" w:type="auto"/>
          </w:tcPr>
          <w:p w14:paraId="007CAAFE" w14:textId="77777777" w:rsidR="009D0814" w:rsidRPr="006375ED" w:rsidRDefault="009D0814" w:rsidP="008C4527">
            <w:pPr>
              <w:bidi/>
              <w:spacing w:after="0" w:line="240" w:lineRule="auto"/>
              <w:rPr>
                <w:rFonts w:cs="B Titr"/>
                <w:sz w:val="16"/>
                <w:szCs w:val="16"/>
                <w:rtl/>
              </w:rPr>
            </w:pPr>
            <w:r w:rsidRPr="006375ED">
              <w:rPr>
                <w:rFonts w:cs="B Titr" w:hint="cs"/>
                <w:sz w:val="16"/>
                <w:szCs w:val="16"/>
                <w:rtl/>
              </w:rPr>
              <w:t>تاریخ</w:t>
            </w:r>
          </w:p>
        </w:tc>
        <w:tc>
          <w:tcPr>
            <w:tcW w:w="873" w:type="dxa"/>
          </w:tcPr>
          <w:p w14:paraId="49B87D35" w14:textId="77777777" w:rsidR="009D0814" w:rsidRPr="006375ED" w:rsidRDefault="009D0814" w:rsidP="008C4527">
            <w:pPr>
              <w:bidi/>
              <w:spacing w:after="0" w:line="240" w:lineRule="auto"/>
              <w:jc w:val="center"/>
              <w:rPr>
                <w:rFonts w:cs="B Titr"/>
                <w:sz w:val="16"/>
                <w:szCs w:val="16"/>
                <w:rtl/>
              </w:rPr>
            </w:pPr>
            <w:r>
              <w:rPr>
                <w:rFonts w:cs="B Titr" w:hint="cs"/>
                <w:sz w:val="16"/>
                <w:szCs w:val="16"/>
                <w:rtl/>
              </w:rPr>
              <w:t>ساعت</w:t>
            </w:r>
          </w:p>
        </w:tc>
        <w:tc>
          <w:tcPr>
            <w:tcW w:w="4914" w:type="dxa"/>
          </w:tcPr>
          <w:p w14:paraId="45A8372B" w14:textId="77777777" w:rsidR="009D0814" w:rsidRPr="006375ED" w:rsidRDefault="009D0814" w:rsidP="008C4527">
            <w:pPr>
              <w:bidi/>
              <w:spacing w:after="0" w:line="240" w:lineRule="auto"/>
              <w:jc w:val="center"/>
              <w:rPr>
                <w:rFonts w:cs="B Titr"/>
                <w:sz w:val="16"/>
                <w:szCs w:val="16"/>
                <w:rtl/>
              </w:rPr>
            </w:pPr>
            <w:r w:rsidRPr="006375ED">
              <w:rPr>
                <w:rFonts w:cs="B Titr" w:hint="cs"/>
                <w:sz w:val="16"/>
                <w:szCs w:val="16"/>
                <w:rtl/>
              </w:rPr>
              <w:t>عناوین آموزشی</w:t>
            </w:r>
          </w:p>
        </w:tc>
        <w:tc>
          <w:tcPr>
            <w:tcW w:w="1083" w:type="dxa"/>
          </w:tcPr>
          <w:p w14:paraId="6159348D" w14:textId="77777777" w:rsidR="009D0814" w:rsidRPr="006375ED" w:rsidRDefault="009D0814" w:rsidP="008C4527">
            <w:pPr>
              <w:bidi/>
              <w:spacing w:after="0" w:line="240" w:lineRule="auto"/>
              <w:rPr>
                <w:rFonts w:cs="B Titr"/>
                <w:sz w:val="16"/>
                <w:szCs w:val="16"/>
                <w:rtl/>
              </w:rPr>
            </w:pPr>
            <w:r w:rsidRPr="006375ED">
              <w:rPr>
                <w:rFonts w:cs="B Titr" w:hint="cs"/>
                <w:sz w:val="16"/>
                <w:szCs w:val="16"/>
                <w:rtl/>
              </w:rPr>
              <w:t>مدرس</w:t>
            </w:r>
          </w:p>
        </w:tc>
        <w:tc>
          <w:tcPr>
            <w:tcW w:w="978" w:type="dxa"/>
          </w:tcPr>
          <w:p w14:paraId="3641ED73" w14:textId="77777777" w:rsidR="009D0814" w:rsidRPr="006375ED" w:rsidRDefault="009D0814" w:rsidP="008C4527">
            <w:pPr>
              <w:bidi/>
              <w:spacing w:after="0" w:line="240" w:lineRule="auto"/>
              <w:rPr>
                <w:rFonts w:cs="B Titr"/>
                <w:sz w:val="16"/>
                <w:szCs w:val="16"/>
                <w:rtl/>
              </w:rPr>
            </w:pPr>
            <w:r>
              <w:rPr>
                <w:rFonts w:cs="B Titr" w:hint="cs"/>
                <w:sz w:val="16"/>
                <w:szCs w:val="16"/>
                <w:rtl/>
              </w:rPr>
              <w:t>آمادگی پیش از کلاس</w:t>
            </w:r>
          </w:p>
        </w:tc>
      </w:tr>
      <w:tr w:rsidR="009D0814" w:rsidRPr="006375ED" w14:paraId="586E14FE" w14:textId="77777777" w:rsidTr="009D0814">
        <w:trPr>
          <w:trHeight w:val="315"/>
        </w:trPr>
        <w:tc>
          <w:tcPr>
            <w:tcW w:w="0" w:type="auto"/>
          </w:tcPr>
          <w:p w14:paraId="02FAEB73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0" w:type="auto"/>
          </w:tcPr>
          <w:p w14:paraId="6F273DD7" w14:textId="766CCB6F" w:rsidR="009D0814" w:rsidRPr="006375ED" w:rsidRDefault="000A3BBC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8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6</w:t>
            </w:r>
          </w:p>
        </w:tc>
        <w:tc>
          <w:tcPr>
            <w:tcW w:w="873" w:type="dxa"/>
          </w:tcPr>
          <w:p w14:paraId="4F7C619C" w14:textId="77777777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71B97BDB" w14:textId="079FD2B2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مقدمه ای بر روشهای سرولوژی و راهنمایی جهت نوشتن گزارش کار </w:t>
            </w:r>
            <w:r w:rsidRPr="009D0814">
              <w:rPr>
                <w:rFonts w:ascii="Times New Roman" w:hAnsi="Times New Roman" w:cs="Times New Roman" w:hint="cs"/>
                <w:sz w:val="20"/>
                <w:szCs w:val="24"/>
                <w:rtl/>
              </w:rPr>
              <w:t>–</w:t>
            </w: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 کلاس 34 پزشکی (به صورت نظری ارائه خواهد شد.)</w:t>
            </w:r>
          </w:p>
        </w:tc>
        <w:tc>
          <w:tcPr>
            <w:tcW w:w="1083" w:type="dxa"/>
          </w:tcPr>
          <w:p w14:paraId="73D166C2" w14:textId="7B595F66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دکتر حاکمی</w:t>
            </w:r>
          </w:p>
        </w:tc>
        <w:tc>
          <w:tcPr>
            <w:tcW w:w="978" w:type="dxa"/>
          </w:tcPr>
          <w:p w14:paraId="43601763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نه</w:t>
            </w:r>
          </w:p>
        </w:tc>
      </w:tr>
      <w:tr w:rsidR="009D0814" w:rsidRPr="006375ED" w14:paraId="55A07FD8" w14:textId="77777777" w:rsidTr="009D0814">
        <w:trPr>
          <w:trHeight w:val="299"/>
        </w:trPr>
        <w:tc>
          <w:tcPr>
            <w:tcW w:w="0" w:type="auto"/>
          </w:tcPr>
          <w:p w14:paraId="122840EC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0" w:type="auto"/>
          </w:tcPr>
          <w:p w14:paraId="2D4F5FBF" w14:textId="0E6F5E2A" w:rsidR="009D0814" w:rsidRPr="006375ED" w:rsidRDefault="000A3BBC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4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</w:t>
            </w:r>
            <w:r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  <w:tc>
          <w:tcPr>
            <w:tcW w:w="873" w:type="dxa"/>
          </w:tcPr>
          <w:p w14:paraId="5918FD33" w14:textId="77777777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2EB66D10" w14:textId="5C20161E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>طرز تهیه و نگهداری سرم و پلاسما و تهیه سریال رقت ها و سوسپانسیون گلبولی</w:t>
            </w:r>
          </w:p>
        </w:tc>
        <w:tc>
          <w:tcPr>
            <w:tcW w:w="1083" w:type="dxa"/>
          </w:tcPr>
          <w:p w14:paraId="2782C8FE" w14:textId="77AF8BE2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>دکتر حاکمی</w:t>
            </w:r>
          </w:p>
        </w:tc>
        <w:tc>
          <w:tcPr>
            <w:tcW w:w="978" w:type="dxa"/>
          </w:tcPr>
          <w:p w14:paraId="5F658B5E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5EA336BA" w14:textId="77777777" w:rsidTr="009D0814">
        <w:trPr>
          <w:trHeight w:val="315"/>
        </w:trPr>
        <w:tc>
          <w:tcPr>
            <w:tcW w:w="0" w:type="auto"/>
          </w:tcPr>
          <w:p w14:paraId="0955747D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  <w:tc>
          <w:tcPr>
            <w:tcW w:w="0" w:type="auto"/>
          </w:tcPr>
          <w:p w14:paraId="2E628BEB" w14:textId="3581CB47" w:rsidR="009D0814" w:rsidRPr="006375ED" w:rsidRDefault="000A3BBC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1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7</w:t>
            </w:r>
          </w:p>
        </w:tc>
        <w:tc>
          <w:tcPr>
            <w:tcW w:w="873" w:type="dxa"/>
          </w:tcPr>
          <w:p w14:paraId="159E8C2B" w14:textId="77777777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7E740045" w14:textId="362A7ACF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انجام آزمایش </w:t>
            </w:r>
            <w:r w:rsidRPr="009D0814">
              <w:rPr>
                <w:rFonts w:asciiTheme="majorBidi" w:hAnsiTheme="majorBidi" w:cstheme="majorBidi"/>
                <w:sz w:val="20"/>
                <w:szCs w:val="24"/>
              </w:rPr>
              <w:t>C-reactive Protein (CRP)</w:t>
            </w: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 و آگاهی از موارد کاربرد و تفسیر آن </w:t>
            </w:r>
            <w:r w:rsidRPr="009D0814">
              <w:rPr>
                <w:rFonts w:ascii="Times New Roman" w:hAnsi="Times New Roman" w:cs="Times New Roman" w:hint="cs"/>
                <w:sz w:val="20"/>
                <w:szCs w:val="24"/>
                <w:rtl/>
              </w:rPr>
              <w:t>–</w:t>
            </w: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 آشنایی با آزمایش </w:t>
            </w:r>
            <w:r w:rsidRPr="009D0814">
              <w:rPr>
                <w:rFonts w:asciiTheme="majorBidi" w:hAnsiTheme="majorBidi" w:cstheme="majorBidi"/>
                <w:sz w:val="20"/>
                <w:szCs w:val="24"/>
              </w:rPr>
              <w:t>Erythrocyte sedimentation rate (ESR)</w:t>
            </w:r>
          </w:p>
        </w:tc>
        <w:tc>
          <w:tcPr>
            <w:tcW w:w="1083" w:type="dxa"/>
          </w:tcPr>
          <w:p w14:paraId="433B4F2D" w14:textId="62C6E95E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>دکتر حاکمی</w:t>
            </w:r>
          </w:p>
        </w:tc>
        <w:tc>
          <w:tcPr>
            <w:tcW w:w="978" w:type="dxa"/>
          </w:tcPr>
          <w:p w14:paraId="555951C8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47FBC7F8" w14:textId="77777777" w:rsidTr="009D0814">
        <w:trPr>
          <w:trHeight w:val="299"/>
        </w:trPr>
        <w:tc>
          <w:tcPr>
            <w:tcW w:w="0" w:type="auto"/>
          </w:tcPr>
          <w:p w14:paraId="36776BF1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  <w:tc>
          <w:tcPr>
            <w:tcW w:w="0" w:type="auto"/>
          </w:tcPr>
          <w:p w14:paraId="1E74C562" w14:textId="654F72FF" w:rsidR="009D0814" w:rsidRPr="006375ED" w:rsidRDefault="000A3BBC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8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7</w:t>
            </w:r>
          </w:p>
        </w:tc>
        <w:tc>
          <w:tcPr>
            <w:tcW w:w="873" w:type="dxa"/>
          </w:tcPr>
          <w:p w14:paraId="00C5095C" w14:textId="77777777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2204D036" w14:textId="3705AD46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انجام آزمایش رایت و آگاهی از موارد کاربرد آن، تفسیر آزمایشهای کمبس رایت و </w:t>
            </w:r>
            <w:r w:rsidRPr="009D0814">
              <w:rPr>
                <w:rFonts w:asciiTheme="majorBidi" w:hAnsiTheme="majorBidi" w:cstheme="majorBidi"/>
                <w:sz w:val="20"/>
                <w:szCs w:val="24"/>
              </w:rPr>
              <w:t>2-Mercaptoethanol</w:t>
            </w:r>
            <w:r w:rsidRPr="009D0814">
              <w:rPr>
                <w:rFonts w:cs="B Nazanin"/>
                <w:sz w:val="20"/>
                <w:szCs w:val="24"/>
              </w:rPr>
              <w:t xml:space="preserve"> (</w:t>
            </w:r>
            <w:r w:rsidRPr="009D0814">
              <w:rPr>
                <w:rFonts w:asciiTheme="majorBidi" w:hAnsiTheme="majorBidi" w:cstheme="majorBidi"/>
                <w:sz w:val="20"/>
                <w:szCs w:val="24"/>
              </w:rPr>
              <w:t>2-ME</w:t>
            </w:r>
            <w:r w:rsidRPr="009D0814">
              <w:rPr>
                <w:rFonts w:cs="B Nazanin"/>
                <w:sz w:val="20"/>
                <w:szCs w:val="24"/>
              </w:rPr>
              <w:t>)</w:t>
            </w: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 </w:t>
            </w:r>
            <w:r w:rsidRPr="009D0814">
              <w:rPr>
                <w:rFonts w:ascii="Times New Roman" w:hAnsi="Times New Roman" w:cs="Times New Roman" w:hint="cs"/>
                <w:sz w:val="20"/>
                <w:szCs w:val="24"/>
                <w:rtl/>
              </w:rPr>
              <w:t>–</w:t>
            </w: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 اشاره ای به آزمایش ویدال</w:t>
            </w:r>
          </w:p>
        </w:tc>
        <w:tc>
          <w:tcPr>
            <w:tcW w:w="1083" w:type="dxa"/>
          </w:tcPr>
          <w:p w14:paraId="2DB46D87" w14:textId="61D1AB6A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>دکتر حاکمی</w:t>
            </w:r>
          </w:p>
        </w:tc>
        <w:tc>
          <w:tcPr>
            <w:tcW w:w="978" w:type="dxa"/>
          </w:tcPr>
          <w:p w14:paraId="7DDAA513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72D6768B" w14:textId="77777777" w:rsidTr="009D0814">
        <w:trPr>
          <w:trHeight w:val="299"/>
        </w:trPr>
        <w:tc>
          <w:tcPr>
            <w:tcW w:w="0" w:type="auto"/>
          </w:tcPr>
          <w:p w14:paraId="21335348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  <w:tc>
          <w:tcPr>
            <w:tcW w:w="0" w:type="auto"/>
          </w:tcPr>
          <w:p w14:paraId="490EB0FF" w14:textId="63037850" w:rsidR="009D0814" w:rsidRPr="006375ED" w:rsidRDefault="000A3BBC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5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7</w:t>
            </w:r>
          </w:p>
        </w:tc>
        <w:tc>
          <w:tcPr>
            <w:tcW w:w="873" w:type="dxa"/>
          </w:tcPr>
          <w:p w14:paraId="53A8F72F" w14:textId="77777777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141FAA08" w14:textId="6BA339B3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>انجام آزمایش ویدال و آگاهی از موارد کاربرد آن و تفسیر نتایج</w:t>
            </w:r>
          </w:p>
        </w:tc>
        <w:tc>
          <w:tcPr>
            <w:tcW w:w="1083" w:type="dxa"/>
          </w:tcPr>
          <w:p w14:paraId="1DCAB439" w14:textId="3A94728B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 xml:space="preserve">دکتر </w:t>
            </w:r>
            <w:r w:rsidR="00F47200">
              <w:rPr>
                <w:rFonts w:cs="B Nazanin" w:hint="cs"/>
                <w:sz w:val="20"/>
                <w:szCs w:val="20"/>
                <w:rtl/>
              </w:rPr>
              <w:t>بمانی</w:t>
            </w:r>
          </w:p>
        </w:tc>
        <w:tc>
          <w:tcPr>
            <w:tcW w:w="978" w:type="dxa"/>
          </w:tcPr>
          <w:p w14:paraId="0470B4D8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004CBEBB" w14:textId="77777777" w:rsidTr="009D0814">
        <w:trPr>
          <w:trHeight w:val="315"/>
        </w:trPr>
        <w:tc>
          <w:tcPr>
            <w:tcW w:w="0" w:type="auto"/>
          </w:tcPr>
          <w:p w14:paraId="288E958E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0" w:type="auto"/>
          </w:tcPr>
          <w:p w14:paraId="010C2129" w14:textId="6DFEFA44" w:rsidR="009D0814" w:rsidRPr="006375ED" w:rsidRDefault="006418E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</w:t>
            </w:r>
            <w:r w:rsidR="000A3BBC">
              <w:rPr>
                <w:rFonts w:cs="B Nazanin" w:hint="cs"/>
                <w:sz w:val="20"/>
                <w:szCs w:val="20"/>
                <w:rtl/>
              </w:rPr>
              <w:t>/8</w:t>
            </w:r>
          </w:p>
        </w:tc>
        <w:tc>
          <w:tcPr>
            <w:tcW w:w="873" w:type="dxa"/>
          </w:tcPr>
          <w:p w14:paraId="4960DAB1" w14:textId="77777777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23B28601" w14:textId="69D08DE3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انجام آزمایش </w:t>
            </w:r>
            <w:r w:rsidRPr="009D0814">
              <w:rPr>
                <w:rFonts w:asciiTheme="majorBidi" w:hAnsiTheme="majorBidi" w:cstheme="majorBidi"/>
                <w:sz w:val="20"/>
                <w:szCs w:val="24"/>
              </w:rPr>
              <w:t>Rheumatoid arthritis latex (RA-latex</w:t>
            </w:r>
            <w:r w:rsidRPr="009D0814">
              <w:rPr>
                <w:rFonts w:cs="B Nazanin"/>
                <w:sz w:val="20"/>
                <w:szCs w:val="24"/>
              </w:rPr>
              <w:t>)</w:t>
            </w: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 ، آشنایی با موارد کاربرد و تفسیر آن و همچنین موارد مثبت و منفی کاذب آن</w:t>
            </w:r>
          </w:p>
        </w:tc>
        <w:tc>
          <w:tcPr>
            <w:tcW w:w="1083" w:type="dxa"/>
          </w:tcPr>
          <w:p w14:paraId="12CBA12B" w14:textId="324961B9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>دکتر حاکمی</w:t>
            </w:r>
          </w:p>
        </w:tc>
        <w:tc>
          <w:tcPr>
            <w:tcW w:w="978" w:type="dxa"/>
          </w:tcPr>
          <w:p w14:paraId="28F2A911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1B79D032" w14:textId="77777777" w:rsidTr="009D0814">
        <w:trPr>
          <w:trHeight w:val="315"/>
        </w:trPr>
        <w:tc>
          <w:tcPr>
            <w:tcW w:w="0" w:type="auto"/>
          </w:tcPr>
          <w:p w14:paraId="1B3DBF56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  <w:tc>
          <w:tcPr>
            <w:tcW w:w="0" w:type="auto"/>
          </w:tcPr>
          <w:p w14:paraId="2AE210F3" w14:textId="04E51704" w:rsidR="009D0814" w:rsidRPr="006375ED" w:rsidRDefault="006418E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9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8</w:t>
            </w:r>
          </w:p>
        </w:tc>
        <w:tc>
          <w:tcPr>
            <w:tcW w:w="873" w:type="dxa"/>
          </w:tcPr>
          <w:p w14:paraId="3DB0FFD0" w14:textId="77777777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4A52979E" w14:textId="01F2C66A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انجام آزمایش گراویندکس </w:t>
            </w:r>
            <w:r w:rsidRPr="009D0814">
              <w:rPr>
                <w:rFonts w:cs="B Nazanin"/>
                <w:sz w:val="20"/>
                <w:szCs w:val="24"/>
              </w:rPr>
              <w:t>(HCG-Latex)</w:t>
            </w: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 و تفسیر آن</w:t>
            </w:r>
          </w:p>
        </w:tc>
        <w:tc>
          <w:tcPr>
            <w:tcW w:w="1083" w:type="dxa"/>
          </w:tcPr>
          <w:p w14:paraId="5D8F660F" w14:textId="6E9BD100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 xml:space="preserve">دکتر </w:t>
            </w:r>
            <w:r w:rsidR="00F47200">
              <w:rPr>
                <w:rFonts w:cs="B Nazanin" w:hint="cs"/>
                <w:sz w:val="20"/>
                <w:szCs w:val="20"/>
                <w:rtl/>
              </w:rPr>
              <w:t>بمانی</w:t>
            </w:r>
          </w:p>
        </w:tc>
        <w:tc>
          <w:tcPr>
            <w:tcW w:w="978" w:type="dxa"/>
          </w:tcPr>
          <w:p w14:paraId="614B293C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1FA12094" w14:textId="77777777" w:rsidTr="009D0814">
        <w:trPr>
          <w:trHeight w:val="315"/>
        </w:trPr>
        <w:tc>
          <w:tcPr>
            <w:tcW w:w="0" w:type="auto"/>
          </w:tcPr>
          <w:p w14:paraId="2B34C922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8</w:t>
            </w:r>
          </w:p>
        </w:tc>
        <w:tc>
          <w:tcPr>
            <w:tcW w:w="0" w:type="auto"/>
          </w:tcPr>
          <w:p w14:paraId="2314F552" w14:textId="01F4E863" w:rsidR="009D0814" w:rsidRPr="006375ED" w:rsidRDefault="006418E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6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8</w:t>
            </w:r>
          </w:p>
        </w:tc>
        <w:tc>
          <w:tcPr>
            <w:tcW w:w="873" w:type="dxa"/>
          </w:tcPr>
          <w:p w14:paraId="761407B4" w14:textId="77777777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79787814" w14:textId="54F8731E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انجام آزمایش </w:t>
            </w:r>
            <w:r w:rsidRPr="009D0814">
              <w:rPr>
                <w:rFonts w:asciiTheme="majorBidi" w:hAnsiTheme="majorBidi" w:cstheme="majorBidi"/>
                <w:sz w:val="20"/>
                <w:szCs w:val="24"/>
              </w:rPr>
              <w:t>Anti-streptolysin O(ASO</w:t>
            </w:r>
            <w:r w:rsidRPr="009D0814">
              <w:rPr>
                <w:rFonts w:cs="B Nazanin"/>
                <w:sz w:val="20"/>
                <w:szCs w:val="24"/>
              </w:rPr>
              <w:t>)</w:t>
            </w: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 و آگاه شدن از ارزش بالینی و موارد مثبت و منفی کاذب آن</w:t>
            </w:r>
          </w:p>
        </w:tc>
        <w:tc>
          <w:tcPr>
            <w:tcW w:w="1083" w:type="dxa"/>
          </w:tcPr>
          <w:p w14:paraId="1DA3827E" w14:textId="01D9154C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 xml:space="preserve">دکتر </w:t>
            </w:r>
            <w:r w:rsidR="00F47200">
              <w:rPr>
                <w:rFonts w:cs="B Nazanin" w:hint="cs"/>
                <w:sz w:val="20"/>
                <w:szCs w:val="20"/>
                <w:rtl/>
              </w:rPr>
              <w:t>حاکمی</w:t>
            </w:r>
          </w:p>
        </w:tc>
        <w:tc>
          <w:tcPr>
            <w:tcW w:w="978" w:type="dxa"/>
          </w:tcPr>
          <w:p w14:paraId="24D1CC8E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7D0EAAD2" w14:textId="77777777" w:rsidTr="009D0814">
        <w:trPr>
          <w:trHeight w:val="315"/>
        </w:trPr>
        <w:tc>
          <w:tcPr>
            <w:tcW w:w="0" w:type="auto"/>
            <w:shd w:val="clear" w:color="auto" w:fill="auto"/>
          </w:tcPr>
          <w:p w14:paraId="036BA210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5335008D" w14:textId="2466049F" w:rsidR="009D0814" w:rsidRPr="006375ED" w:rsidRDefault="006418E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3/8</w:t>
            </w:r>
          </w:p>
        </w:tc>
        <w:tc>
          <w:tcPr>
            <w:tcW w:w="873" w:type="dxa"/>
            <w:shd w:val="clear" w:color="auto" w:fill="auto"/>
          </w:tcPr>
          <w:p w14:paraId="3362F8AA" w14:textId="5AB3A93F" w:rsidR="009D0814" w:rsidRDefault="006418E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  <w:shd w:val="clear" w:color="auto" w:fill="auto"/>
          </w:tcPr>
          <w:p w14:paraId="76EA6A9F" w14:textId="6D755EC0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انجام آزمایش انتشار ایمنی </w:t>
            </w:r>
            <w:r w:rsidRPr="009D0814">
              <w:rPr>
                <w:rFonts w:cs="B Nazanin"/>
                <w:sz w:val="20"/>
                <w:szCs w:val="24"/>
              </w:rPr>
              <w:t>(immune diffusion)</w:t>
            </w:r>
            <w:r w:rsidRPr="009D0814">
              <w:rPr>
                <w:rFonts w:cs="B Nazanin" w:hint="cs"/>
                <w:sz w:val="20"/>
                <w:szCs w:val="24"/>
                <w:rtl/>
              </w:rPr>
              <w:t>، شیوه خواندن، محاسبه و تفسیر نتایج</w:t>
            </w:r>
          </w:p>
        </w:tc>
        <w:tc>
          <w:tcPr>
            <w:tcW w:w="1083" w:type="dxa"/>
            <w:shd w:val="clear" w:color="auto" w:fill="auto"/>
          </w:tcPr>
          <w:p w14:paraId="1A093FF0" w14:textId="52F86843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 xml:space="preserve">دکتر </w:t>
            </w:r>
            <w:r w:rsidR="00F47200">
              <w:rPr>
                <w:rFonts w:cs="B Nazanin" w:hint="cs"/>
                <w:sz w:val="20"/>
                <w:szCs w:val="20"/>
                <w:rtl/>
              </w:rPr>
              <w:t>بمانی</w:t>
            </w:r>
          </w:p>
        </w:tc>
        <w:tc>
          <w:tcPr>
            <w:tcW w:w="978" w:type="dxa"/>
            <w:shd w:val="clear" w:color="auto" w:fill="auto"/>
          </w:tcPr>
          <w:p w14:paraId="6FE69C7F" w14:textId="0AA40DBB" w:rsid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5283EB9F" w14:textId="77777777" w:rsidTr="009D0814">
        <w:trPr>
          <w:trHeight w:val="315"/>
        </w:trPr>
        <w:tc>
          <w:tcPr>
            <w:tcW w:w="0" w:type="auto"/>
          </w:tcPr>
          <w:p w14:paraId="36BC2FB4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10</w:t>
            </w:r>
          </w:p>
        </w:tc>
        <w:tc>
          <w:tcPr>
            <w:tcW w:w="0" w:type="auto"/>
          </w:tcPr>
          <w:p w14:paraId="6C7ED824" w14:textId="13A042EC" w:rsidR="009D0814" w:rsidRPr="006375ED" w:rsidRDefault="006418E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30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8</w:t>
            </w:r>
          </w:p>
        </w:tc>
        <w:tc>
          <w:tcPr>
            <w:tcW w:w="873" w:type="dxa"/>
          </w:tcPr>
          <w:p w14:paraId="5936CF6B" w14:textId="77777777" w:rsid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26C01CE8" w14:textId="2FBA8384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>انجام آزمایش ایمونوالکتروفورز و شیوه تفسیر آن</w:t>
            </w:r>
          </w:p>
        </w:tc>
        <w:tc>
          <w:tcPr>
            <w:tcW w:w="1083" w:type="dxa"/>
          </w:tcPr>
          <w:p w14:paraId="3321AC60" w14:textId="3544C5CA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 xml:space="preserve">دکتر </w:t>
            </w:r>
            <w:r w:rsidR="00F47200">
              <w:rPr>
                <w:rFonts w:cs="B Nazanin" w:hint="cs"/>
                <w:sz w:val="20"/>
                <w:szCs w:val="20"/>
                <w:rtl/>
              </w:rPr>
              <w:t>بمانی</w:t>
            </w:r>
          </w:p>
        </w:tc>
        <w:tc>
          <w:tcPr>
            <w:tcW w:w="978" w:type="dxa"/>
          </w:tcPr>
          <w:p w14:paraId="2DDEAC47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38EEEF0A" w14:textId="77777777" w:rsidTr="009D0814">
        <w:trPr>
          <w:trHeight w:val="315"/>
        </w:trPr>
        <w:tc>
          <w:tcPr>
            <w:tcW w:w="0" w:type="auto"/>
          </w:tcPr>
          <w:p w14:paraId="29F305B6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11</w:t>
            </w:r>
          </w:p>
        </w:tc>
        <w:tc>
          <w:tcPr>
            <w:tcW w:w="0" w:type="auto"/>
          </w:tcPr>
          <w:p w14:paraId="6B2ECD83" w14:textId="29CD6F11" w:rsidR="009D0814" w:rsidRPr="006375ED" w:rsidRDefault="006418E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7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</w:t>
            </w:r>
            <w:r>
              <w:rPr>
                <w:rFonts w:cs="B Nazanin" w:hint="cs"/>
                <w:sz w:val="20"/>
                <w:szCs w:val="20"/>
                <w:rtl/>
              </w:rPr>
              <w:t>9</w:t>
            </w:r>
          </w:p>
        </w:tc>
        <w:tc>
          <w:tcPr>
            <w:tcW w:w="873" w:type="dxa"/>
          </w:tcPr>
          <w:p w14:paraId="7D8F15D8" w14:textId="77777777" w:rsid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7545F807" w14:textId="0069FEE3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انجام آزمایش </w:t>
            </w:r>
            <w:r w:rsidRPr="009D0814">
              <w:rPr>
                <w:rFonts w:cs="B Nazanin"/>
                <w:sz w:val="20"/>
                <w:szCs w:val="24"/>
              </w:rPr>
              <w:t>RPR</w:t>
            </w:r>
            <w:r w:rsidRPr="009D0814">
              <w:rPr>
                <w:rFonts w:cs="B Nazanin" w:hint="cs"/>
                <w:sz w:val="20"/>
                <w:szCs w:val="24"/>
                <w:rtl/>
              </w:rPr>
              <w:t xml:space="preserve"> و تفسیر نتایج و مقایسه با </w:t>
            </w:r>
            <w:r w:rsidRPr="009D0814">
              <w:rPr>
                <w:rFonts w:cs="B Nazanin"/>
                <w:sz w:val="20"/>
                <w:szCs w:val="24"/>
              </w:rPr>
              <w:t>VDRL</w:t>
            </w:r>
          </w:p>
        </w:tc>
        <w:tc>
          <w:tcPr>
            <w:tcW w:w="1083" w:type="dxa"/>
          </w:tcPr>
          <w:p w14:paraId="1849086D" w14:textId="1F97AFED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 xml:space="preserve">دکتر </w:t>
            </w:r>
            <w:r w:rsidR="00F47200">
              <w:rPr>
                <w:rFonts w:cs="B Nazanin" w:hint="cs"/>
                <w:sz w:val="20"/>
                <w:szCs w:val="20"/>
                <w:rtl/>
              </w:rPr>
              <w:t>بمانی</w:t>
            </w:r>
          </w:p>
        </w:tc>
        <w:tc>
          <w:tcPr>
            <w:tcW w:w="978" w:type="dxa"/>
          </w:tcPr>
          <w:p w14:paraId="44D4F605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4B38F83C" w14:textId="77777777" w:rsidTr="009D0814">
        <w:trPr>
          <w:trHeight w:val="315"/>
        </w:trPr>
        <w:tc>
          <w:tcPr>
            <w:tcW w:w="0" w:type="auto"/>
          </w:tcPr>
          <w:p w14:paraId="41552893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12</w:t>
            </w:r>
          </w:p>
        </w:tc>
        <w:tc>
          <w:tcPr>
            <w:tcW w:w="0" w:type="auto"/>
          </w:tcPr>
          <w:p w14:paraId="7B02765A" w14:textId="49D1EDC6" w:rsidR="009D0814" w:rsidRPr="006375ED" w:rsidRDefault="006418E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</w:t>
            </w:r>
            <w:r>
              <w:rPr>
                <w:rFonts w:cs="B Nazanin" w:hint="cs"/>
                <w:sz w:val="20"/>
                <w:szCs w:val="20"/>
                <w:rtl/>
              </w:rPr>
              <w:t>9</w:t>
            </w:r>
          </w:p>
        </w:tc>
        <w:tc>
          <w:tcPr>
            <w:tcW w:w="873" w:type="dxa"/>
          </w:tcPr>
          <w:p w14:paraId="28834A91" w14:textId="77777777" w:rsid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4FD0577E" w14:textId="7581C7B3" w:rsidR="009D0814" w:rsidRPr="009D0814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9D0814">
              <w:rPr>
                <w:rFonts w:cs="B Nazanin" w:hint="cs"/>
                <w:sz w:val="20"/>
                <w:szCs w:val="24"/>
                <w:rtl/>
              </w:rPr>
              <w:t>انجام آزمایش های کراسماچ (سازگاری گروه خون) و آشنایی با تفسیر و کاربرد آن</w:t>
            </w:r>
          </w:p>
        </w:tc>
        <w:tc>
          <w:tcPr>
            <w:tcW w:w="1083" w:type="dxa"/>
          </w:tcPr>
          <w:p w14:paraId="06B96D2B" w14:textId="65AB5AAD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4F2F63">
              <w:rPr>
                <w:rFonts w:cs="B Nazanin" w:hint="cs"/>
                <w:sz w:val="20"/>
                <w:szCs w:val="20"/>
                <w:rtl/>
              </w:rPr>
              <w:t xml:space="preserve">دکتر </w:t>
            </w:r>
            <w:r w:rsidR="00F47200">
              <w:rPr>
                <w:rFonts w:cs="B Nazanin" w:hint="cs"/>
                <w:sz w:val="20"/>
                <w:szCs w:val="20"/>
                <w:rtl/>
              </w:rPr>
              <w:t>بمانی</w:t>
            </w:r>
          </w:p>
        </w:tc>
        <w:tc>
          <w:tcPr>
            <w:tcW w:w="978" w:type="dxa"/>
          </w:tcPr>
          <w:p w14:paraId="129DCFC8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4EF9426F" w14:textId="77777777" w:rsidTr="009D0814">
        <w:trPr>
          <w:trHeight w:val="315"/>
        </w:trPr>
        <w:tc>
          <w:tcPr>
            <w:tcW w:w="0" w:type="auto"/>
          </w:tcPr>
          <w:p w14:paraId="6397E1B3" w14:textId="77777777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6375ED">
              <w:rPr>
                <w:rFonts w:cs="B Nazanin" w:hint="cs"/>
                <w:sz w:val="20"/>
                <w:szCs w:val="20"/>
                <w:rtl/>
              </w:rPr>
              <w:t>13</w:t>
            </w:r>
          </w:p>
        </w:tc>
        <w:tc>
          <w:tcPr>
            <w:tcW w:w="0" w:type="auto"/>
          </w:tcPr>
          <w:p w14:paraId="54BA69F1" w14:textId="1092E557" w:rsidR="009D0814" w:rsidRPr="006375ED" w:rsidRDefault="006418E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1</w:t>
            </w:r>
            <w:r w:rsidR="009D0814">
              <w:rPr>
                <w:rFonts w:cs="B Nazanin" w:hint="cs"/>
                <w:sz w:val="20"/>
                <w:szCs w:val="20"/>
                <w:rtl/>
              </w:rPr>
              <w:t>/9</w:t>
            </w:r>
          </w:p>
        </w:tc>
        <w:tc>
          <w:tcPr>
            <w:tcW w:w="873" w:type="dxa"/>
          </w:tcPr>
          <w:p w14:paraId="0E7F1B32" w14:textId="77777777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10-8</w:t>
            </w:r>
          </w:p>
        </w:tc>
        <w:tc>
          <w:tcPr>
            <w:tcW w:w="4914" w:type="dxa"/>
          </w:tcPr>
          <w:p w14:paraId="3D42FC12" w14:textId="6CA571B9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 w:rsidRPr="008442B7">
              <w:rPr>
                <w:rFonts w:cs="B Nazanin" w:hint="cs"/>
                <w:sz w:val="24"/>
                <w:szCs w:val="24"/>
                <w:rtl/>
              </w:rPr>
              <w:t>مروری بر مطالب تدریس شده و رفع اشکال</w:t>
            </w:r>
          </w:p>
        </w:tc>
        <w:tc>
          <w:tcPr>
            <w:tcW w:w="1083" w:type="dxa"/>
          </w:tcPr>
          <w:p w14:paraId="4DCD0D23" w14:textId="278631E0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دکتر حاکمی</w:t>
            </w:r>
            <w:r w:rsidR="00F47200">
              <w:rPr>
                <w:rFonts w:cs="B Nazanin" w:hint="cs"/>
                <w:sz w:val="20"/>
                <w:szCs w:val="20"/>
                <w:rtl/>
              </w:rPr>
              <w:t xml:space="preserve"> و دکتر بمانی</w:t>
            </w:r>
          </w:p>
        </w:tc>
        <w:tc>
          <w:tcPr>
            <w:tcW w:w="978" w:type="dxa"/>
          </w:tcPr>
          <w:p w14:paraId="4E7DE64F" w14:textId="7777777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له</w:t>
            </w:r>
          </w:p>
        </w:tc>
      </w:tr>
      <w:tr w:rsidR="009D0814" w:rsidRPr="006375ED" w14:paraId="5CDE04BA" w14:textId="77777777" w:rsidTr="00D15C28">
        <w:trPr>
          <w:trHeight w:val="315"/>
        </w:trPr>
        <w:tc>
          <w:tcPr>
            <w:tcW w:w="0" w:type="auto"/>
          </w:tcPr>
          <w:p w14:paraId="4B767F14" w14:textId="5DCA4BE4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4</w:t>
            </w:r>
          </w:p>
        </w:tc>
        <w:tc>
          <w:tcPr>
            <w:tcW w:w="0" w:type="auto"/>
          </w:tcPr>
          <w:p w14:paraId="1BF60B8B" w14:textId="0ADA7C45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873" w:type="dxa"/>
          </w:tcPr>
          <w:p w14:paraId="49258ED7" w14:textId="36C3A695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</w:p>
        </w:tc>
        <w:tc>
          <w:tcPr>
            <w:tcW w:w="4914" w:type="dxa"/>
          </w:tcPr>
          <w:p w14:paraId="40E5A28D" w14:textId="21F458DE" w:rsidR="009D0814" w:rsidRPr="00A63B5B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4"/>
                <w:rtl/>
              </w:rPr>
            </w:pPr>
            <w:r>
              <w:rPr>
                <w:rFonts w:cs="B Nazanin" w:hint="cs"/>
                <w:sz w:val="20"/>
                <w:szCs w:val="24"/>
                <w:rtl/>
              </w:rPr>
              <w:t>آزمون پایان ترم</w:t>
            </w:r>
          </w:p>
        </w:tc>
        <w:tc>
          <w:tcPr>
            <w:tcW w:w="1083" w:type="dxa"/>
            <w:vAlign w:val="center"/>
          </w:tcPr>
          <w:p w14:paraId="4499C9E6" w14:textId="31ECDEFD" w:rsidR="009D0814" w:rsidRPr="006375ED" w:rsidRDefault="009D0814" w:rsidP="009D0814">
            <w:pPr>
              <w:bidi/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978" w:type="dxa"/>
          </w:tcPr>
          <w:p w14:paraId="5AE34BC1" w14:textId="360207A7" w:rsidR="009D0814" w:rsidRPr="006375ED" w:rsidRDefault="009D0814" w:rsidP="009D0814">
            <w:pPr>
              <w:bidi/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*</w:t>
            </w:r>
          </w:p>
        </w:tc>
      </w:tr>
    </w:tbl>
    <w:p w14:paraId="614ABD64" w14:textId="77777777" w:rsidR="009D0814" w:rsidRPr="00F17FE2" w:rsidRDefault="009D0814" w:rsidP="009D0814">
      <w:pPr>
        <w:bidi/>
        <w:rPr>
          <w:lang w:val="en-CA" w:bidi="fa-IR"/>
        </w:rPr>
      </w:pPr>
    </w:p>
    <w:p w14:paraId="7CE55A9C" w14:textId="77777777" w:rsidR="009D0814" w:rsidRPr="00F17FE2" w:rsidRDefault="009D0814" w:rsidP="009D0814">
      <w:pPr>
        <w:bidi/>
        <w:rPr>
          <w:lang w:val="en-CA" w:bidi="fa-IR"/>
        </w:rPr>
      </w:pPr>
    </w:p>
    <w:sectPr w:rsidR="009D0814" w:rsidRPr="00F17FE2" w:rsidSect="00225C78">
      <w:headerReference w:type="default" r:id="rId7"/>
      <w:footerReference w:type="default" r:id="rId8"/>
      <w:pgSz w:w="11906" w:h="16838" w:code="9"/>
      <w:pgMar w:top="1320" w:right="1440" w:bottom="180" w:left="1440" w:header="90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A8CDD8" w14:textId="77777777" w:rsidR="00D55F64" w:rsidRDefault="00D55F64" w:rsidP="00D43283">
      <w:pPr>
        <w:spacing w:after="0" w:line="240" w:lineRule="auto"/>
      </w:pPr>
      <w:r>
        <w:separator/>
      </w:r>
    </w:p>
  </w:endnote>
  <w:endnote w:type="continuationSeparator" w:id="0">
    <w:p w14:paraId="08CA652B" w14:textId="77777777" w:rsidR="00D55F64" w:rsidRDefault="00D55F64" w:rsidP="00D432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Lotus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2  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173F92" w14:textId="69192E25" w:rsidR="00F140C5" w:rsidRDefault="00F140C5">
    <w:pPr>
      <w:pStyle w:val="Footer"/>
      <w:rPr>
        <w:rtl/>
      </w:rPr>
    </w:pPr>
  </w:p>
  <w:p w14:paraId="060C38BB" w14:textId="1DE91801" w:rsidR="00F140C5" w:rsidRDefault="00F140C5">
    <w:pPr>
      <w:pStyle w:val="Footer"/>
      <w:rPr>
        <w:rtl/>
      </w:rPr>
    </w:pPr>
  </w:p>
  <w:p w14:paraId="124AAF70" w14:textId="563923B1" w:rsidR="00F140C5" w:rsidRDefault="00F140C5">
    <w:pPr>
      <w:pStyle w:val="Footer"/>
      <w:rPr>
        <w:rtl/>
      </w:rPr>
    </w:pPr>
  </w:p>
  <w:p w14:paraId="691B2C7E" w14:textId="5286CCE4" w:rsidR="00F140C5" w:rsidRDefault="00F140C5">
    <w:pPr>
      <w:pStyle w:val="Footer"/>
      <w:rPr>
        <w:rtl/>
      </w:rPr>
    </w:pPr>
  </w:p>
  <w:p w14:paraId="186F2EFB" w14:textId="77777777" w:rsidR="00F140C5" w:rsidRDefault="00F140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FB3E94" w14:textId="77777777" w:rsidR="00D55F64" w:rsidRDefault="00D55F64" w:rsidP="00D43283">
      <w:pPr>
        <w:spacing w:after="0" w:line="240" w:lineRule="auto"/>
      </w:pPr>
      <w:r>
        <w:separator/>
      </w:r>
    </w:p>
  </w:footnote>
  <w:footnote w:type="continuationSeparator" w:id="0">
    <w:p w14:paraId="0FBE09D7" w14:textId="77777777" w:rsidR="00D55F64" w:rsidRDefault="00D55F64" w:rsidP="00D432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7D893" w14:textId="1BA55A5D" w:rsidR="00F140C5" w:rsidRDefault="00F140C5" w:rsidP="008B313C">
    <w:pPr>
      <w:pStyle w:val="Header"/>
      <w:bidi/>
      <w:rPr>
        <w:rFonts w:cs="B Titr"/>
        <w:rtl/>
        <w:lang w:bidi="fa-IR"/>
      </w:rPr>
    </w:pPr>
    <w:r>
      <w:rPr>
        <w:noProof/>
        <w:rtl/>
        <w:lang w:bidi="fa-IR"/>
      </w:rPr>
      <w:drawing>
        <wp:anchor distT="0" distB="0" distL="114300" distR="114300" simplePos="0" relativeHeight="251658240" behindDoc="0" locked="0" layoutInCell="1" allowOverlap="1" wp14:anchorId="64639A1D" wp14:editId="1EF70900">
          <wp:simplePos x="0" y="0"/>
          <wp:positionH relativeFrom="margin">
            <wp:posOffset>-312420</wp:posOffset>
          </wp:positionH>
          <wp:positionV relativeFrom="paragraph">
            <wp:posOffset>-348615</wp:posOffset>
          </wp:positionV>
          <wp:extent cx="784225" cy="784225"/>
          <wp:effectExtent l="0" t="0" r="0" b="0"/>
          <wp:wrapSquare wrapText="bothSides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a_logo_lar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fa-IR"/>
      </w:rPr>
      <w:drawing>
        <wp:anchor distT="0" distB="0" distL="114300" distR="114300" simplePos="0" relativeHeight="251663360" behindDoc="1" locked="0" layoutInCell="1" allowOverlap="1" wp14:anchorId="1F34398C" wp14:editId="6D504DCC">
          <wp:simplePos x="0" y="0"/>
          <wp:positionH relativeFrom="column">
            <wp:posOffset>5676900</wp:posOffset>
          </wp:positionH>
          <wp:positionV relativeFrom="paragraph">
            <wp:posOffset>-440055</wp:posOffset>
          </wp:positionV>
          <wp:extent cx="655320" cy="875665"/>
          <wp:effectExtent l="0" t="0" r="0" b="635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320" cy="875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486B99" w14:textId="1CFB9FA0" w:rsidR="00F140C5" w:rsidRPr="008B313C" w:rsidRDefault="00F140C5" w:rsidP="00EC143B">
    <w:pPr>
      <w:pStyle w:val="Header"/>
      <w:bidi/>
      <w:rPr>
        <w:rFonts w:cs="B Titr"/>
        <w:rtl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84654"/>
    <w:multiLevelType w:val="hybridMultilevel"/>
    <w:tmpl w:val="93387218"/>
    <w:lvl w:ilvl="0" w:tplc="022211CC">
      <w:start w:val="1"/>
      <w:numFmt w:val="bullet"/>
      <w:lvlText w:val="⃝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" w15:restartNumberingAfterBreak="0">
    <w:nsid w:val="0D005A3E"/>
    <w:multiLevelType w:val="hybridMultilevel"/>
    <w:tmpl w:val="514E8B30"/>
    <w:lvl w:ilvl="0" w:tplc="6C4ACB14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5712C"/>
    <w:multiLevelType w:val="hybridMultilevel"/>
    <w:tmpl w:val="E83ABC02"/>
    <w:lvl w:ilvl="0" w:tplc="022211CC">
      <w:start w:val="1"/>
      <w:numFmt w:val="bullet"/>
      <w:lvlText w:val="⃝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1EF71470"/>
    <w:multiLevelType w:val="hybridMultilevel"/>
    <w:tmpl w:val="78ACF292"/>
    <w:lvl w:ilvl="0" w:tplc="662CFE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B64702"/>
    <w:multiLevelType w:val="hybridMultilevel"/>
    <w:tmpl w:val="2EC6E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E6911"/>
    <w:multiLevelType w:val="hybridMultilevel"/>
    <w:tmpl w:val="10EEE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F217F"/>
    <w:multiLevelType w:val="hybridMultilevel"/>
    <w:tmpl w:val="45B8F8FE"/>
    <w:lvl w:ilvl="0" w:tplc="6632E5E6">
      <w:start w:val="15"/>
      <w:numFmt w:val="decimal"/>
      <w:lvlText w:val="%1-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7E7283"/>
    <w:multiLevelType w:val="hybridMultilevel"/>
    <w:tmpl w:val="C4BCF798"/>
    <w:lvl w:ilvl="0" w:tplc="1C541D0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C86F5A"/>
    <w:multiLevelType w:val="hybridMultilevel"/>
    <w:tmpl w:val="0F7668F4"/>
    <w:lvl w:ilvl="0" w:tplc="D3969FD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121CB"/>
    <w:multiLevelType w:val="hybridMultilevel"/>
    <w:tmpl w:val="30A6CAD8"/>
    <w:lvl w:ilvl="0" w:tplc="FC4E03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BC0596"/>
    <w:multiLevelType w:val="hybridMultilevel"/>
    <w:tmpl w:val="D9CCE7A4"/>
    <w:lvl w:ilvl="0" w:tplc="ED20623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A75A29"/>
    <w:multiLevelType w:val="hybridMultilevel"/>
    <w:tmpl w:val="3072D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4C0E9F"/>
    <w:multiLevelType w:val="hybridMultilevel"/>
    <w:tmpl w:val="29E0C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333C8B"/>
    <w:multiLevelType w:val="hybridMultilevel"/>
    <w:tmpl w:val="809A1ECE"/>
    <w:lvl w:ilvl="0" w:tplc="FC4E03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0805B9"/>
    <w:multiLevelType w:val="hybridMultilevel"/>
    <w:tmpl w:val="4F365986"/>
    <w:lvl w:ilvl="0" w:tplc="FC4E03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8E0E1C"/>
    <w:multiLevelType w:val="hybridMultilevel"/>
    <w:tmpl w:val="17DA76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E8D7222"/>
    <w:multiLevelType w:val="hybridMultilevel"/>
    <w:tmpl w:val="BC9C2E10"/>
    <w:lvl w:ilvl="0" w:tplc="0C06AFDA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DF0E69"/>
    <w:multiLevelType w:val="hybridMultilevel"/>
    <w:tmpl w:val="07F22ED4"/>
    <w:lvl w:ilvl="0" w:tplc="CF4E689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1CE7C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F21FA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B8EA0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58885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D6E3E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CC739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F21F6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30780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0D78D4"/>
    <w:multiLevelType w:val="hybridMultilevel"/>
    <w:tmpl w:val="5FCA39FE"/>
    <w:lvl w:ilvl="0" w:tplc="9D1847F2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441718"/>
    <w:multiLevelType w:val="hybridMultilevel"/>
    <w:tmpl w:val="FECED47E"/>
    <w:lvl w:ilvl="0" w:tplc="4F18A044">
      <w:start w:val="10"/>
      <w:numFmt w:val="bullet"/>
      <w:lvlText w:val="-"/>
      <w:lvlJc w:val="left"/>
      <w:pPr>
        <w:ind w:left="54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71AD5C11"/>
    <w:multiLevelType w:val="hybridMultilevel"/>
    <w:tmpl w:val="A9F46E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11"/>
  </w:num>
  <w:num w:numId="4">
    <w:abstractNumId w:val="7"/>
  </w:num>
  <w:num w:numId="5">
    <w:abstractNumId w:val="17"/>
  </w:num>
  <w:num w:numId="6">
    <w:abstractNumId w:val="18"/>
  </w:num>
  <w:num w:numId="7">
    <w:abstractNumId w:val="12"/>
  </w:num>
  <w:num w:numId="8">
    <w:abstractNumId w:val="19"/>
  </w:num>
  <w:num w:numId="9">
    <w:abstractNumId w:val="0"/>
  </w:num>
  <w:num w:numId="10">
    <w:abstractNumId w:val="2"/>
  </w:num>
  <w:num w:numId="11">
    <w:abstractNumId w:val="20"/>
  </w:num>
  <w:num w:numId="12">
    <w:abstractNumId w:val="4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16"/>
  </w:num>
  <w:num w:numId="16">
    <w:abstractNumId w:val="10"/>
  </w:num>
  <w:num w:numId="17">
    <w:abstractNumId w:val="13"/>
  </w:num>
  <w:num w:numId="18">
    <w:abstractNumId w:val="3"/>
  </w:num>
  <w:num w:numId="19">
    <w:abstractNumId w:val="6"/>
  </w:num>
  <w:num w:numId="20">
    <w:abstractNumId w:val="14"/>
  </w:num>
  <w:num w:numId="21">
    <w:abstractNumId w:val="8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sDQxsrQwMjEyMzVV0lEKTi0uzszPAykwqgUAYtZDmSwAAAA="/>
  </w:docVars>
  <w:rsids>
    <w:rsidRoot w:val="00D43283"/>
    <w:rsid w:val="00000D99"/>
    <w:rsid w:val="0000749C"/>
    <w:rsid w:val="00012B7E"/>
    <w:rsid w:val="00015928"/>
    <w:rsid w:val="00060D8F"/>
    <w:rsid w:val="00080AA4"/>
    <w:rsid w:val="00090144"/>
    <w:rsid w:val="00095866"/>
    <w:rsid w:val="000A0EA2"/>
    <w:rsid w:val="000A3BBC"/>
    <w:rsid w:val="000C0DF9"/>
    <w:rsid w:val="000C5E96"/>
    <w:rsid w:val="000D3167"/>
    <w:rsid w:val="00105FB4"/>
    <w:rsid w:val="00115FCA"/>
    <w:rsid w:val="00181E71"/>
    <w:rsid w:val="001C0DCA"/>
    <w:rsid w:val="001D1BED"/>
    <w:rsid w:val="001F4B91"/>
    <w:rsid w:val="00203541"/>
    <w:rsid w:val="00225C78"/>
    <w:rsid w:val="00227984"/>
    <w:rsid w:val="002A5543"/>
    <w:rsid w:val="002A61E6"/>
    <w:rsid w:val="002B049D"/>
    <w:rsid w:val="002C50C2"/>
    <w:rsid w:val="002C55AB"/>
    <w:rsid w:val="002D4D6A"/>
    <w:rsid w:val="002E0092"/>
    <w:rsid w:val="002F0D8B"/>
    <w:rsid w:val="00305CA8"/>
    <w:rsid w:val="00315AF0"/>
    <w:rsid w:val="00326B87"/>
    <w:rsid w:val="003311D3"/>
    <w:rsid w:val="00334F6F"/>
    <w:rsid w:val="00334FAF"/>
    <w:rsid w:val="00355E4B"/>
    <w:rsid w:val="00367646"/>
    <w:rsid w:val="00376F48"/>
    <w:rsid w:val="00382E44"/>
    <w:rsid w:val="00391305"/>
    <w:rsid w:val="003C024C"/>
    <w:rsid w:val="003D4271"/>
    <w:rsid w:val="00427C87"/>
    <w:rsid w:val="0043090B"/>
    <w:rsid w:val="00444F85"/>
    <w:rsid w:val="00456EBE"/>
    <w:rsid w:val="0046311B"/>
    <w:rsid w:val="004644B5"/>
    <w:rsid w:val="00471541"/>
    <w:rsid w:val="00477104"/>
    <w:rsid w:val="004B6865"/>
    <w:rsid w:val="004C43FB"/>
    <w:rsid w:val="004C4CA6"/>
    <w:rsid w:val="004C65A9"/>
    <w:rsid w:val="004C78C6"/>
    <w:rsid w:val="004D20CA"/>
    <w:rsid w:val="004E112C"/>
    <w:rsid w:val="004E39DD"/>
    <w:rsid w:val="004F251A"/>
    <w:rsid w:val="004F2C21"/>
    <w:rsid w:val="004F6D71"/>
    <w:rsid w:val="00595A0E"/>
    <w:rsid w:val="005A3F62"/>
    <w:rsid w:val="005C70B3"/>
    <w:rsid w:val="005E2E1C"/>
    <w:rsid w:val="00612F82"/>
    <w:rsid w:val="00634155"/>
    <w:rsid w:val="006418E4"/>
    <w:rsid w:val="00660229"/>
    <w:rsid w:val="006B06D4"/>
    <w:rsid w:val="006B20F6"/>
    <w:rsid w:val="006F0627"/>
    <w:rsid w:val="006F533D"/>
    <w:rsid w:val="007572DE"/>
    <w:rsid w:val="007D1AF9"/>
    <w:rsid w:val="007F260D"/>
    <w:rsid w:val="00813921"/>
    <w:rsid w:val="00813C18"/>
    <w:rsid w:val="00871385"/>
    <w:rsid w:val="00883B23"/>
    <w:rsid w:val="00885699"/>
    <w:rsid w:val="008955E5"/>
    <w:rsid w:val="00895E3F"/>
    <w:rsid w:val="008A0AEF"/>
    <w:rsid w:val="008A0CB7"/>
    <w:rsid w:val="008A41FA"/>
    <w:rsid w:val="008B313C"/>
    <w:rsid w:val="008B5AF8"/>
    <w:rsid w:val="008E5845"/>
    <w:rsid w:val="008F62A5"/>
    <w:rsid w:val="00923CAB"/>
    <w:rsid w:val="00925CC2"/>
    <w:rsid w:val="009649D7"/>
    <w:rsid w:val="00965A5B"/>
    <w:rsid w:val="0098796F"/>
    <w:rsid w:val="00995812"/>
    <w:rsid w:val="00996579"/>
    <w:rsid w:val="009A7473"/>
    <w:rsid w:val="009B7F13"/>
    <w:rsid w:val="009D0814"/>
    <w:rsid w:val="009F5C2B"/>
    <w:rsid w:val="00A35984"/>
    <w:rsid w:val="00A36D1B"/>
    <w:rsid w:val="00A47472"/>
    <w:rsid w:val="00A620E0"/>
    <w:rsid w:val="00A659DB"/>
    <w:rsid w:val="00A774D7"/>
    <w:rsid w:val="00AA0E85"/>
    <w:rsid w:val="00AA10E4"/>
    <w:rsid w:val="00AD0D66"/>
    <w:rsid w:val="00AE0B7F"/>
    <w:rsid w:val="00B56FEC"/>
    <w:rsid w:val="00B64BAD"/>
    <w:rsid w:val="00BA5C57"/>
    <w:rsid w:val="00BB29B7"/>
    <w:rsid w:val="00BC0D8D"/>
    <w:rsid w:val="00BE4FE9"/>
    <w:rsid w:val="00BE6ABC"/>
    <w:rsid w:val="00BE6C1E"/>
    <w:rsid w:val="00C10690"/>
    <w:rsid w:val="00C13F39"/>
    <w:rsid w:val="00C1415E"/>
    <w:rsid w:val="00C166E9"/>
    <w:rsid w:val="00C21DD0"/>
    <w:rsid w:val="00C2268B"/>
    <w:rsid w:val="00C30D7F"/>
    <w:rsid w:val="00C453E1"/>
    <w:rsid w:val="00C57B2F"/>
    <w:rsid w:val="00C614A5"/>
    <w:rsid w:val="00C63E3A"/>
    <w:rsid w:val="00C74C65"/>
    <w:rsid w:val="00C8016C"/>
    <w:rsid w:val="00C81B7F"/>
    <w:rsid w:val="00C83889"/>
    <w:rsid w:val="00C966C6"/>
    <w:rsid w:val="00CE142B"/>
    <w:rsid w:val="00CE272D"/>
    <w:rsid w:val="00CF03DB"/>
    <w:rsid w:val="00CF1979"/>
    <w:rsid w:val="00D01FCA"/>
    <w:rsid w:val="00D2096F"/>
    <w:rsid w:val="00D33411"/>
    <w:rsid w:val="00D43283"/>
    <w:rsid w:val="00D54346"/>
    <w:rsid w:val="00D55F64"/>
    <w:rsid w:val="00D5789D"/>
    <w:rsid w:val="00D63B51"/>
    <w:rsid w:val="00D70CA7"/>
    <w:rsid w:val="00D85126"/>
    <w:rsid w:val="00D87861"/>
    <w:rsid w:val="00D91DCF"/>
    <w:rsid w:val="00D9683E"/>
    <w:rsid w:val="00DD2ED6"/>
    <w:rsid w:val="00DE7C16"/>
    <w:rsid w:val="00DF22CF"/>
    <w:rsid w:val="00E223C4"/>
    <w:rsid w:val="00E4688D"/>
    <w:rsid w:val="00E6083B"/>
    <w:rsid w:val="00E6084D"/>
    <w:rsid w:val="00E7341C"/>
    <w:rsid w:val="00E73CB0"/>
    <w:rsid w:val="00E93424"/>
    <w:rsid w:val="00E94E88"/>
    <w:rsid w:val="00EC143B"/>
    <w:rsid w:val="00EC2E6B"/>
    <w:rsid w:val="00ED143F"/>
    <w:rsid w:val="00ED6315"/>
    <w:rsid w:val="00EE56E1"/>
    <w:rsid w:val="00F140C5"/>
    <w:rsid w:val="00F17FE2"/>
    <w:rsid w:val="00F2229A"/>
    <w:rsid w:val="00F35EA1"/>
    <w:rsid w:val="00F366A7"/>
    <w:rsid w:val="00F40784"/>
    <w:rsid w:val="00F41989"/>
    <w:rsid w:val="00F459D8"/>
    <w:rsid w:val="00F47200"/>
    <w:rsid w:val="00F55956"/>
    <w:rsid w:val="00F64771"/>
    <w:rsid w:val="00F64DE5"/>
    <w:rsid w:val="00F82C5E"/>
    <w:rsid w:val="00FD4759"/>
    <w:rsid w:val="00FD7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976BDC3"/>
  <w15:docId w15:val="{0CBEEA74-2671-498A-85C2-CF12DA7D7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3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283"/>
  </w:style>
  <w:style w:type="paragraph" w:styleId="Footer">
    <w:name w:val="footer"/>
    <w:basedOn w:val="Normal"/>
    <w:link w:val="FooterChar"/>
    <w:uiPriority w:val="99"/>
    <w:unhideWhenUsed/>
    <w:rsid w:val="00D43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283"/>
  </w:style>
  <w:style w:type="table" w:styleId="TableGrid">
    <w:name w:val="Table Grid"/>
    <w:basedOn w:val="TableNormal"/>
    <w:uiPriority w:val="59"/>
    <w:rsid w:val="00CE2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5C2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35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35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35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5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5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5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54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12F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7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857090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5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44</Words>
  <Characters>652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arning</dc:creator>
  <cp:lastModifiedBy>Dr.Eskandari</cp:lastModifiedBy>
  <cp:revision>2</cp:revision>
  <cp:lastPrinted>2021-10-11T05:59:00Z</cp:lastPrinted>
  <dcterms:created xsi:type="dcterms:W3CDTF">2022-10-01T12:21:00Z</dcterms:created>
  <dcterms:modified xsi:type="dcterms:W3CDTF">2022-10-01T12:21:00Z</dcterms:modified>
</cp:coreProperties>
</file>